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BA4AB" w14:textId="76364BCA" w:rsidR="00562B46" w:rsidRDefault="00230338" w:rsidP="00410A9A">
      <w:pPr>
        <w:pStyle w:val="HelpText"/>
      </w:pPr>
      <w:r>
        <w:rPr>
          <w:noProof/>
          <w:lang w:eastAsia="pt-BR"/>
        </w:rPr>
        <w:drawing>
          <wp:inline distT="0" distB="0" distL="0" distR="0" wp14:anchorId="545752CA" wp14:editId="332A3B6B">
            <wp:extent cx="1188720" cy="213360"/>
            <wp:effectExtent l="0" t="0" r="0" b="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213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7BB9B3" w14:textId="77777777" w:rsidR="001038F3" w:rsidRPr="00237295" w:rsidRDefault="001038F3" w:rsidP="001038F3">
      <w:pPr>
        <w:spacing w:line="200" w:lineRule="exact"/>
        <w:rPr>
          <w:rFonts w:ascii="Avenir Next World Demi" w:hAnsi="Avenir Next World Demi" w:cs="Avenir Next World Demi"/>
          <w:bCs/>
          <w:color w:val="595959" w:themeColor="text1" w:themeTint="A6"/>
        </w:rPr>
      </w:pPr>
      <w:r>
        <w:rPr>
          <w:rFonts w:ascii="Avenir Next World Demi" w:hAnsi="Avenir Next World Demi"/>
          <w:bCs/>
          <w:color w:val="595959" w:themeColor="text1" w:themeTint="A6"/>
        </w:rPr>
        <w:t>Cirúrgica Médica</w:t>
      </w:r>
    </w:p>
    <w:p w14:paraId="118FE8C3" w14:textId="77777777" w:rsidR="001038F3" w:rsidRPr="00237295" w:rsidRDefault="001038F3" w:rsidP="001038F3">
      <w:pPr>
        <w:spacing w:line="200" w:lineRule="exact"/>
        <w:rPr>
          <w:rFonts w:ascii="Avenir Next World" w:hAnsi="Avenir Next World" w:cs="Avenir Next World"/>
          <w:color w:val="595959" w:themeColor="text1" w:themeTint="A6"/>
          <w:sz w:val="18"/>
          <w:szCs w:val="18"/>
        </w:rPr>
      </w:pPr>
      <w:r>
        <w:rPr>
          <w:rFonts w:ascii="Avenir Next World" w:hAnsi="Avenir Next World"/>
          <w:color w:val="595959" w:themeColor="text1" w:themeTint="A6"/>
          <w:sz w:val="18"/>
          <w:szCs w:val="18"/>
        </w:rPr>
        <w:t>Soluções para Tratamento Renal</w:t>
      </w:r>
    </w:p>
    <w:p w14:paraId="58E1476C" w14:textId="77777777" w:rsidR="001038F3" w:rsidRPr="00744FF9" w:rsidRDefault="001038F3" w:rsidP="001038F3">
      <w:pPr>
        <w:spacing w:line="200" w:lineRule="exact"/>
        <w:rPr>
          <w:rFonts w:ascii="Avenir Next World" w:hAnsi="Avenir Next World" w:cs="Avenir Next World"/>
          <w:color w:val="595959" w:themeColor="text1" w:themeTint="A6"/>
          <w:sz w:val="18"/>
          <w:szCs w:val="18"/>
          <w:lang w:val="en-US"/>
        </w:rPr>
      </w:pPr>
      <w:r w:rsidRPr="00744FF9">
        <w:rPr>
          <w:rFonts w:ascii="Avenir Next World" w:hAnsi="Avenir Next World"/>
          <w:color w:val="595959" w:themeColor="text1" w:themeTint="A6"/>
          <w:sz w:val="18"/>
          <w:szCs w:val="18"/>
          <w:lang w:val="en-US"/>
        </w:rPr>
        <w:t>60 Middletown Avenue</w:t>
      </w:r>
    </w:p>
    <w:p w14:paraId="557DD81E" w14:textId="77777777" w:rsidR="001038F3" w:rsidRPr="00744FF9" w:rsidRDefault="001038F3" w:rsidP="001038F3">
      <w:pPr>
        <w:spacing w:line="200" w:lineRule="exact"/>
        <w:rPr>
          <w:rFonts w:ascii="Avenir Next World" w:hAnsi="Avenir Next World" w:cs="Avenir Next World"/>
          <w:color w:val="595959" w:themeColor="text1" w:themeTint="A6"/>
          <w:sz w:val="18"/>
          <w:szCs w:val="18"/>
          <w:lang w:val="en-US"/>
        </w:rPr>
      </w:pPr>
      <w:r w:rsidRPr="00744FF9">
        <w:rPr>
          <w:rFonts w:ascii="Avenir Next World" w:hAnsi="Avenir Next World"/>
          <w:color w:val="595959" w:themeColor="text1" w:themeTint="A6"/>
          <w:sz w:val="18"/>
          <w:szCs w:val="18"/>
          <w:lang w:val="en-US"/>
        </w:rPr>
        <w:t>North Haven, CT 06473</w:t>
      </w:r>
    </w:p>
    <w:p w14:paraId="11E21BB3" w14:textId="40E64AC5" w:rsidR="00562B46" w:rsidRDefault="001038F3" w:rsidP="00FB0B24">
      <w:pPr>
        <w:spacing w:line="200" w:lineRule="exact"/>
      </w:pPr>
      <w:r>
        <w:rPr>
          <w:rFonts w:ascii="Avenir Next World" w:hAnsi="Avenir Next World"/>
          <w:color w:val="595959" w:themeColor="text1" w:themeTint="A6"/>
          <w:sz w:val="18"/>
          <w:szCs w:val="18"/>
        </w:rPr>
        <w:t>www.medtronic.com</w:t>
      </w:r>
    </w:p>
    <w:p w14:paraId="62B47274" w14:textId="59DDCAC7" w:rsidR="00F03C9F" w:rsidRPr="00F03C9F" w:rsidRDefault="006A1A72" w:rsidP="00EE3EAC">
      <w:pPr>
        <w:spacing w:line="220" w:lineRule="exact"/>
        <w:jc w:val="center"/>
        <w:outlineLvl w:val="0"/>
        <w:rPr>
          <w:rFonts w:ascii="Avenir Next World" w:eastAsia="Times New Roman" w:hAnsi="Avenir Next World" w:cs="Avenir Next World"/>
          <w:b/>
          <w:bCs/>
          <w:sz w:val="22"/>
          <w:szCs w:val="22"/>
        </w:rPr>
      </w:pPr>
      <w:r>
        <w:rPr>
          <w:rFonts w:ascii="Avenir Next World" w:hAnsi="Avenir Next World"/>
          <w:b/>
          <w:bCs/>
          <w:sz w:val="22"/>
          <w:szCs w:val="22"/>
        </w:rPr>
        <w:t>Formulário de Confirmação do Cliente</w:t>
      </w:r>
    </w:p>
    <w:p w14:paraId="188DDA60" w14:textId="25B6C0F4" w:rsidR="00731709" w:rsidRPr="00731709" w:rsidRDefault="00731709" w:rsidP="00731709">
      <w:pPr>
        <w:spacing w:line="220" w:lineRule="exact"/>
        <w:jc w:val="center"/>
        <w:outlineLvl w:val="0"/>
        <w:rPr>
          <w:rFonts w:ascii="Avenir Next World" w:eastAsia="Times New Roman" w:hAnsi="Avenir Next World" w:cs="Avenir Next World"/>
          <w:b/>
          <w:bCs/>
          <w:color w:val="FF0000"/>
        </w:rPr>
      </w:pPr>
      <w:r>
        <w:rPr>
          <w:rFonts w:ascii="Avenir Next World" w:hAnsi="Avenir Next World"/>
          <w:b/>
          <w:bCs/>
          <w:color w:val="FF0000"/>
        </w:rPr>
        <w:t>URGENTE: RECALL</w:t>
      </w:r>
      <w:r w:rsidR="00B7187B">
        <w:rPr>
          <w:rFonts w:ascii="Avenir Next World" w:hAnsi="Avenir Next World"/>
          <w:b/>
          <w:bCs/>
          <w:color w:val="FF0000"/>
        </w:rPr>
        <w:t xml:space="preserve"> </w:t>
      </w:r>
      <w:r>
        <w:rPr>
          <w:rFonts w:ascii="Avenir Next World" w:hAnsi="Avenir Next World"/>
          <w:b/>
          <w:bCs/>
          <w:color w:val="FF0000"/>
        </w:rPr>
        <w:t xml:space="preserve">DE DISPOSITIVO MÉDICO </w:t>
      </w:r>
    </w:p>
    <w:p w14:paraId="21286F21" w14:textId="60D7C7C5" w:rsidR="00731709" w:rsidRPr="00484D99" w:rsidRDefault="00731709" w:rsidP="00731709">
      <w:pPr>
        <w:spacing w:line="220" w:lineRule="exact"/>
        <w:jc w:val="center"/>
        <w:rPr>
          <w:rFonts w:ascii="Avenir Next World" w:eastAsia="Times New Roman" w:hAnsi="Avenir Next World" w:cs="Avenir Next World"/>
          <w:bCs/>
        </w:rPr>
      </w:pPr>
      <w:bookmarkStart w:id="0" w:name="_Hlk141279119"/>
      <w:r>
        <w:rPr>
          <w:rFonts w:ascii="Avenir Next World" w:hAnsi="Avenir Next World"/>
          <w:bCs/>
        </w:rPr>
        <w:t xml:space="preserve">Kit de Cateter Crônico </w:t>
      </w:r>
      <w:proofErr w:type="spellStart"/>
      <w:r>
        <w:rPr>
          <w:rFonts w:ascii="Avenir Next World" w:hAnsi="Avenir Next World"/>
          <w:bCs/>
        </w:rPr>
        <w:t>Palindrome</w:t>
      </w:r>
      <w:proofErr w:type="spellEnd"/>
      <w:r>
        <w:rPr>
          <w:rFonts w:ascii="Avenir Next World" w:hAnsi="Avenir Next World"/>
          <w:bCs/>
        </w:rPr>
        <w:t xml:space="preserve">™ 14,5 </w:t>
      </w:r>
      <w:proofErr w:type="spellStart"/>
      <w:r>
        <w:rPr>
          <w:rFonts w:ascii="Avenir Next World" w:hAnsi="Avenir Next World"/>
          <w:bCs/>
        </w:rPr>
        <w:t>Fr</w:t>
      </w:r>
      <w:proofErr w:type="spellEnd"/>
      <w:r>
        <w:rPr>
          <w:rFonts w:ascii="Avenir Next World" w:hAnsi="Avenir Next World"/>
          <w:bCs/>
        </w:rPr>
        <w:t>/</w:t>
      </w:r>
      <w:proofErr w:type="spellStart"/>
      <w:r>
        <w:rPr>
          <w:rFonts w:ascii="Avenir Next World" w:hAnsi="Avenir Next World"/>
          <w:bCs/>
        </w:rPr>
        <w:t>Ch</w:t>
      </w:r>
      <w:proofErr w:type="spellEnd"/>
      <w:r>
        <w:rPr>
          <w:rFonts w:ascii="Avenir Next World" w:hAnsi="Avenir Next World"/>
          <w:bCs/>
        </w:rPr>
        <w:t xml:space="preserve"> (4,8 mm) x 23</w:t>
      </w:r>
      <w:bookmarkEnd w:id="0"/>
      <w:r>
        <w:rPr>
          <w:rFonts w:ascii="Avenir Next World" w:hAnsi="Avenir Next World"/>
          <w:bCs/>
        </w:rPr>
        <w:t xml:space="preserve"> (8888145015)</w:t>
      </w:r>
    </w:p>
    <w:p w14:paraId="427349F9" w14:textId="7B067465" w:rsidR="00D13859" w:rsidRPr="007848E8" w:rsidRDefault="00DF226F" w:rsidP="00FB0B24">
      <w:pPr>
        <w:spacing w:line="220" w:lineRule="exact"/>
        <w:jc w:val="center"/>
        <w:rPr>
          <w:rFonts w:ascii="Avenir Next World" w:hAnsi="Avenir Next World" w:cs="Avenir Next World"/>
          <w:b/>
          <w:iCs/>
          <w:sz w:val="18"/>
          <w:szCs w:val="18"/>
        </w:rPr>
      </w:pPr>
      <w:r>
        <w:rPr>
          <w:rFonts w:ascii="Avenir Next World" w:hAnsi="Avenir Next World"/>
          <w:b/>
          <w:bCs/>
        </w:rPr>
        <w:t xml:space="preserve">Referência incorreta ao Comprimento do Cateter no rótulo </w:t>
      </w:r>
      <w:r w:rsidR="000A041A">
        <w:rPr>
          <w:rFonts w:ascii="Avenir Next World" w:hAnsi="Avenir Next World"/>
          <w:b/>
        </w:rPr>
        <w:t xml:space="preserve">- 4 (quatro) lotes afetados </w:t>
      </w:r>
    </w:p>
    <w:p w14:paraId="22A75FAC" w14:textId="77777777" w:rsidR="00477608" w:rsidRDefault="00477608" w:rsidP="00477608">
      <w:pPr>
        <w:rPr>
          <w:rStyle w:val="normaltextrun"/>
          <w:rFonts w:ascii="Avenir Next World" w:hAnsi="Avenir Next World" w:cs="Avenir Next World"/>
          <w:color w:val="4F81BD"/>
          <w:sz w:val="19"/>
          <w:szCs w:val="19"/>
        </w:rPr>
      </w:pPr>
    </w:p>
    <w:p w14:paraId="751C6A30" w14:textId="16925B04" w:rsidR="00D13859" w:rsidRPr="00A712CE" w:rsidRDefault="00262F22" w:rsidP="001267ED">
      <w:pPr>
        <w:rPr>
          <w:rStyle w:val="normaltextrun"/>
          <w:rFonts w:ascii="Avenir Next World" w:hAnsi="Avenir Next World" w:cs="Avenir Next World"/>
          <w:sz w:val="19"/>
          <w:szCs w:val="19"/>
        </w:rPr>
      </w:pPr>
      <w:r>
        <w:rPr>
          <w:rStyle w:val="normaltextrun"/>
          <w:rFonts w:ascii="Avenir Next World" w:hAnsi="Avenir Next World"/>
          <w:sz w:val="19"/>
          <w:szCs w:val="19"/>
        </w:rPr>
        <w:t xml:space="preserve">Nome da Conta: </w:t>
      </w:r>
    </w:p>
    <w:p w14:paraId="5C1C50EB" w14:textId="12689684" w:rsidR="00262F22" w:rsidRPr="00A712CE" w:rsidRDefault="00262F22" w:rsidP="0047760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9"/>
          <w:szCs w:val="19"/>
        </w:rPr>
      </w:pPr>
      <w:r>
        <w:rPr>
          <w:rStyle w:val="normaltextrun"/>
          <w:rFonts w:ascii="Avenir Next World" w:hAnsi="Avenir Next World"/>
          <w:sz w:val="19"/>
          <w:szCs w:val="19"/>
        </w:rPr>
        <w:t xml:space="preserve">Número da Conta do Hospital: </w:t>
      </w:r>
    </w:p>
    <w:p w14:paraId="45592209" w14:textId="5F916567" w:rsidR="00262F22" w:rsidRPr="00A712CE" w:rsidRDefault="00262F22" w:rsidP="0047760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9"/>
          <w:szCs w:val="19"/>
        </w:rPr>
      </w:pPr>
      <w:r>
        <w:rPr>
          <w:rStyle w:val="normaltextrun"/>
          <w:rFonts w:ascii="Avenir Next World" w:hAnsi="Avenir Next World"/>
          <w:sz w:val="19"/>
          <w:szCs w:val="19"/>
        </w:rPr>
        <w:t xml:space="preserve">Endereço: </w:t>
      </w:r>
    </w:p>
    <w:p w14:paraId="4A43F132" w14:textId="77777777" w:rsidR="0072016F" w:rsidRPr="00A712CE" w:rsidRDefault="00262F22" w:rsidP="0047760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World" w:hAnsi="Avenir Next World" w:cs="Avenir Next World"/>
          <w:sz w:val="19"/>
          <w:szCs w:val="19"/>
        </w:rPr>
      </w:pPr>
      <w:r>
        <w:rPr>
          <w:rStyle w:val="normaltextrun"/>
          <w:rFonts w:ascii="Avenir Next World" w:hAnsi="Avenir Next World"/>
          <w:sz w:val="19"/>
          <w:szCs w:val="19"/>
        </w:rPr>
        <w:t>Cidade, Estado, Código Postal: </w:t>
      </w:r>
    </w:p>
    <w:p w14:paraId="01073A03" w14:textId="77F34250" w:rsidR="0072016F" w:rsidRPr="00FB0B24" w:rsidRDefault="00262F22" w:rsidP="00FB0B24">
      <w:pPr>
        <w:pStyle w:val="paragraph"/>
        <w:spacing w:before="0" w:beforeAutospacing="0" w:after="0" w:afterAutospacing="0"/>
        <w:textAlignment w:val="baseline"/>
        <w:rPr>
          <w:rFonts w:ascii="Avenir Next World" w:hAnsi="Avenir Next World" w:cs="Avenir Next World"/>
          <w:color w:val="4F81BD"/>
          <w:sz w:val="19"/>
          <w:szCs w:val="19"/>
        </w:rPr>
      </w:pPr>
      <w:r>
        <w:rPr>
          <w:rStyle w:val="eop"/>
          <w:rFonts w:ascii="Avenir Next World" w:hAnsi="Avenir Next World"/>
          <w:color w:val="4F81BD"/>
          <w:sz w:val="19"/>
          <w:szCs w:val="19"/>
        </w:rPr>
        <w:t> </w:t>
      </w:r>
    </w:p>
    <w:p w14:paraId="2ADC55FE" w14:textId="0FD1DC90" w:rsidR="00AD777B" w:rsidRDefault="00AD777B" w:rsidP="0072016F">
      <w:pPr>
        <w:pStyle w:val="paragraph"/>
        <w:spacing w:before="0" w:beforeAutospacing="0" w:after="0" w:afterAutospacing="0"/>
        <w:textAlignment w:val="baseline"/>
        <w:rPr>
          <w:rFonts w:ascii="Avenir Next World" w:eastAsia="MS Mincho" w:hAnsi="Avenir Next World" w:cs="Avenir Next World"/>
          <w:b/>
          <w:bCs/>
          <w:color w:val="000000"/>
          <w:sz w:val="18"/>
          <w:szCs w:val="18"/>
        </w:rPr>
      </w:pPr>
      <w:r>
        <w:rPr>
          <w:rFonts w:ascii="Avenir Next World" w:hAnsi="Avenir Next World"/>
          <w:b/>
          <w:bCs/>
          <w:color w:val="000000"/>
          <w:sz w:val="18"/>
          <w:szCs w:val="18"/>
        </w:rPr>
        <w:t>Nº de Referência da Medtronic: FA1355</w:t>
      </w:r>
    </w:p>
    <w:p w14:paraId="2A695ECA" w14:textId="77777777" w:rsidR="0072016F" w:rsidRDefault="0072016F" w:rsidP="00FB0B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71CFDF7" w14:textId="66FFCEF0" w:rsidR="00426E83" w:rsidRPr="00A36BFE" w:rsidRDefault="00641939" w:rsidP="00EB319F">
      <w:pPr>
        <w:spacing w:line="220" w:lineRule="exact"/>
        <w:rPr>
          <w:rFonts w:ascii="Avenir Next World" w:hAnsi="Avenir Next World" w:cs="Avenir Next World"/>
          <w:b/>
          <w:sz w:val="19"/>
          <w:szCs w:val="19"/>
          <w:u w:val="single"/>
        </w:rPr>
      </w:pPr>
      <w:r>
        <w:rPr>
          <w:rFonts w:ascii="Avenir Next World" w:hAnsi="Avenir Next World"/>
          <w:b/>
          <w:sz w:val="19"/>
          <w:szCs w:val="19"/>
          <w:u w:val="single"/>
        </w:rPr>
        <w:t xml:space="preserve">Somente para o preenchimento dos Clientes Medtronic - Preencha todos os campos abaixo e devolva todas as páginas imediatamente, mesmo </w:t>
      </w:r>
      <w:r w:rsidR="00DF226F">
        <w:rPr>
          <w:rFonts w:ascii="Avenir Next World" w:hAnsi="Avenir Next World"/>
          <w:b/>
          <w:sz w:val="19"/>
          <w:szCs w:val="19"/>
          <w:u w:val="single"/>
        </w:rPr>
        <w:t xml:space="preserve">caso </w:t>
      </w:r>
      <w:r>
        <w:rPr>
          <w:rFonts w:ascii="Avenir Next World" w:hAnsi="Avenir Next World"/>
          <w:b/>
          <w:sz w:val="19"/>
          <w:szCs w:val="19"/>
          <w:u w:val="single"/>
        </w:rPr>
        <w:t>não tenha nenhum</w:t>
      </w:r>
      <w:r w:rsidR="00B7187B">
        <w:rPr>
          <w:rFonts w:ascii="Avenir Next World" w:hAnsi="Avenir Next World"/>
          <w:b/>
          <w:sz w:val="19"/>
          <w:szCs w:val="19"/>
          <w:u w:val="single"/>
        </w:rPr>
        <w:t xml:space="preserve">a unidade </w:t>
      </w:r>
      <w:r w:rsidR="00700008">
        <w:rPr>
          <w:rFonts w:ascii="Avenir Next World" w:hAnsi="Avenir Next World"/>
          <w:b/>
          <w:sz w:val="19"/>
          <w:szCs w:val="19"/>
          <w:u w:val="single"/>
        </w:rPr>
        <w:t xml:space="preserve">do produto </w:t>
      </w:r>
      <w:r w:rsidR="00B7187B">
        <w:rPr>
          <w:rFonts w:ascii="Avenir Next World" w:hAnsi="Avenir Next World"/>
          <w:b/>
          <w:sz w:val="19"/>
          <w:szCs w:val="19"/>
          <w:u w:val="single"/>
        </w:rPr>
        <w:t>do</w:t>
      </w:r>
      <w:r w:rsidR="00DF226F">
        <w:rPr>
          <w:rFonts w:ascii="Avenir Next World" w:hAnsi="Avenir Next World"/>
          <w:b/>
          <w:sz w:val="19"/>
          <w:szCs w:val="19"/>
          <w:u w:val="single"/>
        </w:rPr>
        <w:t xml:space="preserve">s lotes afetados </w:t>
      </w:r>
      <w:r>
        <w:rPr>
          <w:rFonts w:ascii="Avenir Next World" w:hAnsi="Avenir Next World"/>
          <w:b/>
          <w:sz w:val="19"/>
          <w:szCs w:val="19"/>
          <w:u w:val="single"/>
        </w:rPr>
        <w:t xml:space="preserve">para devolver. </w:t>
      </w:r>
    </w:p>
    <w:p w14:paraId="3FC2A060" w14:textId="77777777" w:rsidR="00EB319F" w:rsidRPr="00A36BFE" w:rsidRDefault="00EB319F" w:rsidP="00EB319F">
      <w:pPr>
        <w:spacing w:line="220" w:lineRule="exact"/>
        <w:rPr>
          <w:rFonts w:ascii="Avenir Next World" w:hAnsi="Avenir Next World" w:cs="Avenir Next World"/>
          <w:bCs/>
          <w:sz w:val="19"/>
          <w:szCs w:val="19"/>
        </w:rPr>
      </w:pPr>
    </w:p>
    <w:p w14:paraId="32DCC33B" w14:textId="2805114B" w:rsidR="00455D0C" w:rsidRPr="00FB0B24" w:rsidRDefault="00455D0C" w:rsidP="00FB0B24">
      <w:pPr>
        <w:pStyle w:val="Default"/>
        <w:rPr>
          <w:rFonts w:ascii="Avenir Next World" w:hAnsi="Avenir Next World" w:cs="Avenir Next World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t>Ao assinar este formulário, eu confirmo que li a Carta de Notificação de Recall</w:t>
      </w:r>
      <w:r w:rsidR="00B7187B">
        <w:rPr>
          <w:rFonts w:ascii="Avenir Next World" w:hAnsi="Avenir Next World"/>
          <w:sz w:val="19"/>
          <w:szCs w:val="19"/>
        </w:rPr>
        <w:t xml:space="preserve"> </w:t>
      </w:r>
      <w:r>
        <w:rPr>
          <w:rFonts w:ascii="Avenir Next World" w:hAnsi="Avenir Next World"/>
          <w:sz w:val="19"/>
          <w:szCs w:val="19"/>
        </w:rPr>
        <w:t>de Dispositivo Médico Urgente, datada de agosto de 2023, enviada pela Medtronic e relacionada ao</w:t>
      </w:r>
      <w:r w:rsidR="00B7187B">
        <w:rPr>
          <w:rFonts w:ascii="Avenir Next World" w:hAnsi="Avenir Next World"/>
          <w:sz w:val="19"/>
          <w:szCs w:val="19"/>
        </w:rPr>
        <w:t xml:space="preserve"> produto</w:t>
      </w:r>
      <w:r>
        <w:rPr>
          <w:rFonts w:ascii="Avenir Next World" w:hAnsi="Avenir Next World"/>
          <w:sz w:val="19"/>
          <w:szCs w:val="19"/>
        </w:rPr>
        <w:t xml:space="preserve"> Kit de Cateter Crônico </w:t>
      </w:r>
      <w:proofErr w:type="spellStart"/>
      <w:r>
        <w:rPr>
          <w:rFonts w:ascii="Avenir Next World" w:hAnsi="Avenir Next World"/>
          <w:sz w:val="19"/>
          <w:szCs w:val="19"/>
        </w:rPr>
        <w:t>Palindrome</w:t>
      </w:r>
      <w:proofErr w:type="spellEnd"/>
      <w:r>
        <w:rPr>
          <w:rFonts w:ascii="Avenir Next World" w:hAnsi="Avenir Next World"/>
          <w:sz w:val="19"/>
          <w:szCs w:val="19"/>
        </w:rPr>
        <w:t xml:space="preserve">™ 14,5 </w:t>
      </w:r>
      <w:proofErr w:type="spellStart"/>
      <w:r>
        <w:rPr>
          <w:rFonts w:ascii="Avenir Next World" w:hAnsi="Avenir Next World"/>
          <w:sz w:val="19"/>
          <w:szCs w:val="19"/>
        </w:rPr>
        <w:t>Fr</w:t>
      </w:r>
      <w:proofErr w:type="spellEnd"/>
      <w:r>
        <w:rPr>
          <w:rFonts w:ascii="Avenir Next World" w:hAnsi="Avenir Next World"/>
          <w:sz w:val="19"/>
          <w:szCs w:val="19"/>
        </w:rPr>
        <w:t>/</w:t>
      </w:r>
      <w:proofErr w:type="spellStart"/>
      <w:r>
        <w:rPr>
          <w:rFonts w:ascii="Avenir Next World" w:hAnsi="Avenir Next World"/>
          <w:sz w:val="19"/>
          <w:szCs w:val="19"/>
        </w:rPr>
        <w:t>Ch</w:t>
      </w:r>
      <w:proofErr w:type="spellEnd"/>
      <w:r>
        <w:rPr>
          <w:rFonts w:ascii="Avenir Next World" w:hAnsi="Avenir Next World"/>
          <w:sz w:val="19"/>
          <w:szCs w:val="19"/>
        </w:rPr>
        <w:t xml:space="preserve"> (4,8 mm) x 23 cm</w:t>
      </w:r>
      <w:r w:rsidR="00DF226F">
        <w:rPr>
          <w:rFonts w:ascii="Avenir Next World" w:hAnsi="Avenir Next World"/>
          <w:sz w:val="19"/>
          <w:szCs w:val="19"/>
        </w:rPr>
        <w:t xml:space="preserve"> (Registro Anvisa n° </w:t>
      </w:r>
      <w:r w:rsidR="00DF226F" w:rsidRPr="0097507C">
        <w:rPr>
          <w:rFonts w:ascii="Avenir Next World" w:hAnsi="Avenir Next World"/>
          <w:sz w:val="19"/>
          <w:szCs w:val="19"/>
        </w:rPr>
        <w:t>10349000366</w:t>
      </w:r>
      <w:r w:rsidR="00DF226F">
        <w:rPr>
          <w:rFonts w:ascii="Avenir Next World" w:hAnsi="Avenir Next World"/>
          <w:sz w:val="19"/>
          <w:szCs w:val="19"/>
        </w:rPr>
        <w:t>)</w:t>
      </w:r>
      <w:r>
        <w:rPr>
          <w:rFonts w:ascii="Avenir Next World" w:hAnsi="Avenir Next World"/>
          <w:sz w:val="19"/>
          <w:szCs w:val="19"/>
        </w:rPr>
        <w:t xml:space="preserve">, e que </w:t>
      </w:r>
      <w:r w:rsidR="00DF226F">
        <w:rPr>
          <w:rFonts w:ascii="Avenir Next World" w:hAnsi="Avenir Next World"/>
          <w:sz w:val="19"/>
          <w:szCs w:val="19"/>
        </w:rPr>
        <w:t>adotei as providências nela descritas.</w:t>
      </w:r>
      <w:r w:rsidR="00B7187B">
        <w:rPr>
          <w:rFonts w:ascii="Avenir Next World" w:hAnsi="Avenir Next World"/>
          <w:sz w:val="19"/>
          <w:szCs w:val="19"/>
        </w:rPr>
        <w:t xml:space="preserve"> </w:t>
      </w:r>
      <w:r w:rsidR="00B7187B" w:rsidRPr="00B7187B">
        <w:rPr>
          <w:rFonts w:ascii="Avenir Next World" w:hAnsi="Avenir Next World"/>
          <w:sz w:val="19"/>
          <w:szCs w:val="19"/>
        </w:rPr>
        <w:t xml:space="preserve">Por favor, </w:t>
      </w:r>
      <w:r w:rsidR="00B7187B">
        <w:rPr>
          <w:rFonts w:ascii="Avenir Next World" w:hAnsi="Avenir Next World"/>
          <w:sz w:val="19"/>
          <w:szCs w:val="19"/>
        </w:rPr>
        <w:t>p</w:t>
      </w:r>
      <w:r>
        <w:rPr>
          <w:rFonts w:ascii="Avenir Next World" w:hAnsi="Avenir Next World"/>
          <w:sz w:val="19"/>
          <w:szCs w:val="19"/>
        </w:rPr>
        <w:t xml:space="preserve">reencha e assine o formulário conforme indicado abaixo e envie-o por e-mail para </w:t>
      </w:r>
      <w:hyperlink r:id="rId11" w:history="1">
        <w:r>
          <w:rPr>
            <w:rStyle w:val="Hyperlink"/>
            <w:rFonts w:ascii="Avenir Next World" w:hAnsi="Avenir Next World"/>
            <w:sz w:val="19"/>
            <w:szCs w:val="19"/>
          </w:rPr>
          <w:t>rs.fcasurgilatamssc@medtronic.com</w:t>
        </w:r>
      </w:hyperlink>
      <w:r w:rsidR="00495555">
        <w:rPr>
          <w:rFonts w:ascii="Avenir Next World" w:hAnsi="Avenir Next World"/>
          <w:sz w:val="19"/>
          <w:szCs w:val="19"/>
        </w:rPr>
        <w:t xml:space="preserve"> e </w:t>
      </w:r>
      <w:hyperlink r:id="rId12" w:history="1">
        <w:r w:rsidR="00495555" w:rsidRPr="001019C7">
          <w:rPr>
            <w:rStyle w:val="Hyperlink"/>
            <w:rFonts w:ascii="Avenir Next World" w:hAnsi="Avenir Next World"/>
            <w:sz w:val="19"/>
            <w:szCs w:val="19"/>
          </w:rPr>
          <w:t>jessica.p.bautista@medtronic.com</w:t>
        </w:r>
      </w:hyperlink>
      <w:r w:rsidR="00495555">
        <w:rPr>
          <w:rFonts w:ascii="Avenir Next World" w:hAnsi="Avenir Next World"/>
          <w:sz w:val="19"/>
          <w:szCs w:val="19"/>
        </w:rPr>
        <w:t xml:space="preserve"> </w:t>
      </w:r>
    </w:p>
    <w:p w14:paraId="5A3A8F77" w14:textId="77777777" w:rsidR="00455D0C" w:rsidRPr="00A36BFE" w:rsidRDefault="00455D0C" w:rsidP="00FB0B24">
      <w:pPr>
        <w:spacing w:line="240" w:lineRule="exact"/>
        <w:rPr>
          <w:rFonts w:ascii="Avenir Next World" w:hAnsi="Avenir Next World" w:cs="Avenir Next World"/>
          <w:sz w:val="19"/>
          <w:szCs w:val="19"/>
        </w:rPr>
      </w:pPr>
    </w:p>
    <w:p w14:paraId="139EAAB0" w14:textId="77777777" w:rsidR="00455D0C" w:rsidRPr="00A36BFE" w:rsidRDefault="00455D0C" w:rsidP="00FB0B24">
      <w:pPr>
        <w:tabs>
          <w:tab w:val="left" w:pos="7200"/>
          <w:tab w:val="left" w:pos="7560"/>
          <w:tab w:val="left" w:pos="10080"/>
        </w:tabs>
        <w:spacing w:line="240" w:lineRule="exact"/>
        <w:rPr>
          <w:rFonts w:ascii="Avenir Next World" w:hAnsi="Avenir Next World" w:cs="Avenir Next World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t xml:space="preserve">Nome do Cliente (Impresso): </w:t>
      </w:r>
      <w:r>
        <w:rPr>
          <w:rFonts w:ascii="Avenir Next World" w:hAnsi="Avenir Next World"/>
          <w:sz w:val="19"/>
          <w:szCs w:val="19"/>
          <w:u w:val="single"/>
        </w:rPr>
        <w:tab/>
      </w:r>
      <w:r>
        <w:rPr>
          <w:rFonts w:ascii="Avenir Next World" w:hAnsi="Avenir Next World"/>
          <w:sz w:val="19"/>
          <w:szCs w:val="19"/>
        </w:rPr>
        <w:tab/>
        <w:t xml:space="preserve">Data: </w:t>
      </w:r>
      <w:r>
        <w:rPr>
          <w:rFonts w:ascii="Avenir Next World" w:hAnsi="Avenir Next World"/>
          <w:sz w:val="19"/>
          <w:szCs w:val="19"/>
          <w:u w:val="single"/>
        </w:rPr>
        <w:tab/>
      </w:r>
    </w:p>
    <w:p w14:paraId="4906EF57" w14:textId="77777777" w:rsidR="00455D0C" w:rsidRPr="00FB0B24" w:rsidRDefault="00455D0C" w:rsidP="00FB0B24">
      <w:pPr>
        <w:tabs>
          <w:tab w:val="left" w:pos="7200"/>
          <w:tab w:val="left" w:pos="7560"/>
          <w:tab w:val="left" w:pos="10080"/>
        </w:tabs>
        <w:spacing w:line="240" w:lineRule="exact"/>
        <w:ind w:left="3240"/>
        <w:rPr>
          <w:rFonts w:ascii="Avenir Next World" w:hAnsi="Avenir Next World" w:cs="Avenir Next World"/>
          <w:sz w:val="15"/>
          <w:szCs w:val="15"/>
        </w:rPr>
      </w:pPr>
      <w:r>
        <w:rPr>
          <w:rFonts w:ascii="Avenir Next World" w:hAnsi="Avenir Next World"/>
          <w:sz w:val="15"/>
          <w:szCs w:val="15"/>
        </w:rPr>
        <w:t>(Nome, Sobrenome)</w:t>
      </w:r>
    </w:p>
    <w:p w14:paraId="2A18A86F" w14:textId="77777777" w:rsidR="00455D0C" w:rsidRPr="00A36BFE" w:rsidRDefault="00455D0C" w:rsidP="00FB0B24">
      <w:pPr>
        <w:tabs>
          <w:tab w:val="left" w:pos="7200"/>
          <w:tab w:val="left" w:pos="7560"/>
          <w:tab w:val="left" w:pos="10080"/>
        </w:tabs>
        <w:spacing w:line="240" w:lineRule="exact"/>
        <w:rPr>
          <w:rFonts w:ascii="Avenir Next World" w:hAnsi="Avenir Next World" w:cs="Avenir Next World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t xml:space="preserve">Cargo do Cliente (Impresso): </w:t>
      </w:r>
      <w:r>
        <w:rPr>
          <w:rFonts w:ascii="Avenir Next World" w:hAnsi="Avenir Next World"/>
          <w:sz w:val="19"/>
          <w:szCs w:val="19"/>
          <w:u w:val="single"/>
        </w:rPr>
        <w:tab/>
      </w:r>
    </w:p>
    <w:p w14:paraId="65AAE6DD" w14:textId="77777777" w:rsidR="00455D0C" w:rsidRPr="00A36BFE" w:rsidRDefault="00455D0C" w:rsidP="00FB0B24">
      <w:pPr>
        <w:tabs>
          <w:tab w:val="left" w:pos="7200"/>
          <w:tab w:val="left" w:pos="7560"/>
          <w:tab w:val="left" w:pos="10080"/>
        </w:tabs>
        <w:spacing w:line="240" w:lineRule="exact"/>
        <w:rPr>
          <w:rFonts w:ascii="Avenir Next World" w:hAnsi="Avenir Next World" w:cs="Avenir Next World"/>
          <w:sz w:val="19"/>
          <w:szCs w:val="19"/>
        </w:rPr>
      </w:pPr>
    </w:p>
    <w:p w14:paraId="0F027D46" w14:textId="6222989C" w:rsidR="00455D0C" w:rsidRPr="00A36BFE" w:rsidRDefault="00455D0C" w:rsidP="00FB0B24">
      <w:pPr>
        <w:tabs>
          <w:tab w:val="left" w:pos="7200"/>
          <w:tab w:val="left" w:pos="7560"/>
          <w:tab w:val="left" w:pos="10080"/>
        </w:tabs>
        <w:spacing w:line="240" w:lineRule="exact"/>
        <w:rPr>
          <w:rFonts w:ascii="Avenir Next World" w:hAnsi="Avenir Next World" w:cs="Avenir Next World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t>Assinatura do Cliente (Tinta</w:t>
      </w:r>
      <w:r w:rsidR="00136A8F">
        <w:rPr>
          <w:rFonts w:ascii="Avenir Next World" w:hAnsi="Avenir Next World"/>
          <w:sz w:val="19"/>
          <w:szCs w:val="19"/>
        </w:rPr>
        <w:t>/à mão</w:t>
      </w:r>
      <w:r>
        <w:rPr>
          <w:rFonts w:ascii="Avenir Next World" w:hAnsi="Avenir Next World"/>
          <w:sz w:val="19"/>
          <w:szCs w:val="19"/>
        </w:rPr>
        <w:t xml:space="preserve">): </w:t>
      </w:r>
      <w:r>
        <w:rPr>
          <w:rFonts w:ascii="Avenir Next World" w:hAnsi="Avenir Next World"/>
          <w:sz w:val="19"/>
          <w:szCs w:val="19"/>
          <w:u w:val="single"/>
        </w:rPr>
        <w:tab/>
      </w:r>
      <w:r>
        <w:rPr>
          <w:rFonts w:ascii="Avenir Next World" w:hAnsi="Avenir Next World"/>
          <w:sz w:val="19"/>
          <w:szCs w:val="19"/>
        </w:rPr>
        <w:tab/>
        <w:t xml:space="preserve">Telefone: </w:t>
      </w:r>
      <w:r>
        <w:rPr>
          <w:rFonts w:ascii="Avenir Next World" w:hAnsi="Avenir Next World"/>
          <w:sz w:val="19"/>
          <w:szCs w:val="19"/>
          <w:u w:val="single"/>
        </w:rPr>
        <w:tab/>
      </w:r>
    </w:p>
    <w:p w14:paraId="0CA1A684" w14:textId="77777777" w:rsidR="00455D0C" w:rsidRPr="00A36BFE" w:rsidRDefault="00455D0C" w:rsidP="00455D0C">
      <w:pPr>
        <w:pStyle w:val="NormalWeb"/>
        <w:spacing w:before="0" w:beforeAutospacing="0" w:after="0" w:afterAutospacing="0"/>
        <w:rPr>
          <w:rFonts w:ascii="Avenir Next World" w:hAnsi="Avenir Next World" w:cs="Avenir Next World"/>
          <w:color w:val="0070C0"/>
          <w:sz w:val="19"/>
          <w:szCs w:val="19"/>
        </w:rPr>
      </w:pPr>
    </w:p>
    <w:p w14:paraId="6D8C9CD3" w14:textId="2027FDCB" w:rsidR="00455D0C" w:rsidRPr="003F6215" w:rsidRDefault="00455D0C" w:rsidP="00455D0C">
      <w:pPr>
        <w:pStyle w:val="NormalWeb"/>
        <w:spacing w:before="0" w:beforeAutospacing="0" w:after="0" w:afterAutospacing="0"/>
        <w:rPr>
          <w:rFonts w:ascii="Avenir Next World" w:hAnsi="Avenir Next World" w:cs="Avenir Next World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t>Preencha abaixo a quantidade</w:t>
      </w:r>
      <w:r w:rsidR="00B7187B">
        <w:rPr>
          <w:rFonts w:ascii="Avenir Next World" w:hAnsi="Avenir Next World"/>
          <w:sz w:val="19"/>
          <w:szCs w:val="19"/>
        </w:rPr>
        <w:t xml:space="preserve"> de unidades</w:t>
      </w:r>
      <w:r>
        <w:rPr>
          <w:rFonts w:ascii="Avenir Next World" w:hAnsi="Avenir Next World"/>
          <w:sz w:val="19"/>
          <w:szCs w:val="19"/>
        </w:rPr>
        <w:t xml:space="preserve"> d</w:t>
      </w:r>
      <w:r w:rsidR="00136A8F">
        <w:rPr>
          <w:rFonts w:ascii="Avenir Next World" w:hAnsi="Avenir Next World"/>
          <w:sz w:val="19"/>
          <w:szCs w:val="19"/>
        </w:rPr>
        <w:t xml:space="preserve">e </w:t>
      </w:r>
      <w:r>
        <w:rPr>
          <w:rFonts w:ascii="Avenir Next World" w:hAnsi="Avenir Next World"/>
          <w:sz w:val="19"/>
          <w:szCs w:val="19"/>
        </w:rPr>
        <w:t>produto</w:t>
      </w:r>
      <w:r w:rsidR="00B7187B">
        <w:rPr>
          <w:rFonts w:ascii="Avenir Next World" w:hAnsi="Avenir Next World"/>
          <w:sz w:val="19"/>
          <w:szCs w:val="19"/>
        </w:rPr>
        <w:t>s</w:t>
      </w:r>
      <w:r w:rsidR="00DF226F">
        <w:rPr>
          <w:rFonts w:ascii="Avenir Next World" w:hAnsi="Avenir Next World"/>
          <w:sz w:val="19"/>
          <w:szCs w:val="19"/>
        </w:rPr>
        <w:t xml:space="preserve"> de lotes</w:t>
      </w:r>
      <w:r>
        <w:rPr>
          <w:rFonts w:ascii="Avenir Next World" w:hAnsi="Avenir Next World"/>
          <w:sz w:val="19"/>
          <w:szCs w:val="19"/>
        </w:rPr>
        <w:t xml:space="preserve"> afetado</w:t>
      </w:r>
      <w:r w:rsidR="00B7187B">
        <w:rPr>
          <w:rFonts w:ascii="Avenir Next World" w:hAnsi="Avenir Next World"/>
          <w:sz w:val="19"/>
          <w:szCs w:val="19"/>
        </w:rPr>
        <w:t>s</w:t>
      </w:r>
      <w:r>
        <w:rPr>
          <w:rFonts w:ascii="Avenir Next World" w:hAnsi="Avenir Next World"/>
          <w:sz w:val="19"/>
          <w:szCs w:val="19"/>
        </w:rPr>
        <w:t xml:space="preserve"> que você possui em seu estoque existente e que será devolvida. Indique N/A se você não possui nenhum produto para devolver.</w:t>
      </w:r>
    </w:p>
    <w:tbl>
      <w:tblPr>
        <w:tblW w:w="109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1984"/>
        <w:gridCol w:w="3119"/>
        <w:gridCol w:w="3275"/>
      </w:tblGrid>
      <w:tr w:rsidR="003F6215" w:rsidRPr="00455D0C" w14:paraId="181D5258" w14:textId="074089F3" w:rsidTr="003F6215">
        <w:trPr>
          <w:trHeight w:val="229"/>
          <w:jc w:val="center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466945E9" w14:textId="77777777" w:rsidR="003F6215" w:rsidRPr="00044937" w:rsidRDefault="003F6215" w:rsidP="003F6215">
            <w:pPr>
              <w:pStyle w:val="BodyText"/>
              <w:spacing w:after="0" w:line="200" w:lineRule="exact"/>
              <w:jc w:val="center"/>
              <w:rPr>
                <w:rFonts w:ascii="Avenir Next World" w:hAnsi="Avenir Next World" w:cs="Avenir Next World"/>
                <w:b/>
                <w:color w:val="0070C0"/>
                <w:sz w:val="17"/>
                <w:szCs w:val="17"/>
              </w:rPr>
            </w:pPr>
            <w:r>
              <w:rPr>
                <w:rFonts w:ascii="Avenir Next World" w:hAnsi="Avenir Next World"/>
                <w:b/>
                <w:sz w:val="17"/>
                <w:szCs w:val="17"/>
              </w:rPr>
              <w:t>Número do Produto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FABCDD7" w14:textId="77777777" w:rsidR="003F6215" w:rsidRPr="00044937" w:rsidRDefault="003F6215" w:rsidP="003F6215">
            <w:pPr>
              <w:pStyle w:val="BodyText"/>
              <w:spacing w:after="0" w:line="200" w:lineRule="exact"/>
              <w:jc w:val="center"/>
              <w:rPr>
                <w:rFonts w:ascii="Avenir Next World" w:hAnsi="Avenir Next World" w:cs="Avenir Next World"/>
                <w:b/>
                <w:sz w:val="17"/>
                <w:szCs w:val="17"/>
              </w:rPr>
            </w:pPr>
            <w:r>
              <w:rPr>
                <w:rFonts w:ascii="Avenir Next World" w:hAnsi="Avenir Next World"/>
                <w:b/>
                <w:sz w:val="17"/>
                <w:szCs w:val="17"/>
              </w:rPr>
              <w:t>Número do Lote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14:paraId="0D0494EA" w14:textId="77777777" w:rsidR="003F6215" w:rsidRPr="00044937" w:rsidRDefault="003F6215" w:rsidP="003F6215">
            <w:pPr>
              <w:pStyle w:val="BodyText"/>
              <w:spacing w:after="0" w:line="200" w:lineRule="exact"/>
              <w:jc w:val="center"/>
              <w:rPr>
                <w:rFonts w:ascii="Avenir Next World" w:hAnsi="Avenir Next World" w:cs="Avenir Next World"/>
                <w:b/>
                <w:sz w:val="17"/>
                <w:szCs w:val="17"/>
              </w:rPr>
            </w:pPr>
            <w:proofErr w:type="spellStart"/>
            <w:r>
              <w:rPr>
                <w:rFonts w:ascii="Avenir Next World" w:hAnsi="Avenir Next World"/>
                <w:b/>
                <w:sz w:val="17"/>
                <w:szCs w:val="17"/>
              </w:rPr>
              <w:t>Qtde</w:t>
            </w:r>
            <w:proofErr w:type="spellEnd"/>
            <w:r>
              <w:rPr>
                <w:rFonts w:ascii="Avenir Next World" w:hAnsi="Avenir Next World"/>
                <w:b/>
                <w:sz w:val="17"/>
                <w:szCs w:val="17"/>
              </w:rPr>
              <w:t xml:space="preserve"> em mãos para devolução (unidades)</w:t>
            </w:r>
          </w:p>
        </w:tc>
        <w:tc>
          <w:tcPr>
            <w:tcW w:w="3275" w:type="dxa"/>
            <w:shd w:val="clear" w:color="auto" w:fill="D9D9D9" w:themeFill="background1" w:themeFillShade="D9"/>
            <w:vAlign w:val="center"/>
          </w:tcPr>
          <w:p w14:paraId="51F8D5F1" w14:textId="2AF45456" w:rsidR="003F6215" w:rsidRPr="00044937" w:rsidRDefault="003F6215" w:rsidP="003F6215">
            <w:pPr>
              <w:pStyle w:val="BodyText"/>
              <w:spacing w:after="0" w:line="200" w:lineRule="exact"/>
              <w:jc w:val="center"/>
              <w:rPr>
                <w:rFonts w:ascii="Avenir Next World" w:hAnsi="Avenir Next World" w:cs="Avenir Next World"/>
                <w:b/>
                <w:sz w:val="17"/>
                <w:szCs w:val="17"/>
              </w:rPr>
            </w:pPr>
            <w:r>
              <w:rPr>
                <w:rFonts w:ascii="Avenir Next World" w:hAnsi="Avenir Next World"/>
                <w:b/>
                <w:sz w:val="17"/>
                <w:szCs w:val="17"/>
              </w:rPr>
              <w:t xml:space="preserve">Número da </w:t>
            </w:r>
            <w:proofErr w:type="spellStart"/>
            <w:r>
              <w:rPr>
                <w:rFonts w:ascii="Avenir Next World" w:hAnsi="Avenir Next World"/>
                <w:b/>
                <w:sz w:val="17"/>
                <w:szCs w:val="17"/>
              </w:rPr>
              <w:t>Invoice</w:t>
            </w:r>
            <w:proofErr w:type="spellEnd"/>
          </w:p>
        </w:tc>
      </w:tr>
      <w:tr w:rsidR="003F6215" w:rsidRPr="00455D0C" w14:paraId="0C551809" w14:textId="1E49DEB3" w:rsidTr="00B56C71">
        <w:trPr>
          <w:trHeight w:val="207"/>
          <w:jc w:val="center"/>
        </w:trPr>
        <w:tc>
          <w:tcPr>
            <w:tcW w:w="2547" w:type="dxa"/>
            <w:vMerge w:val="restart"/>
            <w:vAlign w:val="center"/>
          </w:tcPr>
          <w:p w14:paraId="37ECAD4C" w14:textId="621850B5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i/>
                <w:color w:val="0070C0"/>
                <w:sz w:val="16"/>
                <w:szCs w:val="16"/>
              </w:rPr>
            </w:pPr>
            <w:r>
              <w:rPr>
                <w:rFonts w:ascii="Avenir Next World" w:hAnsi="Avenir Next World"/>
                <w:sz w:val="16"/>
                <w:szCs w:val="16"/>
              </w:rPr>
              <w:t>8888145015</w:t>
            </w:r>
          </w:p>
        </w:tc>
        <w:tc>
          <w:tcPr>
            <w:tcW w:w="1984" w:type="dxa"/>
          </w:tcPr>
          <w:p w14:paraId="0DC10059" w14:textId="156C2F31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i/>
                <w:color w:val="0070C0"/>
                <w:sz w:val="16"/>
                <w:szCs w:val="16"/>
              </w:rPr>
            </w:pPr>
            <w:r>
              <w:rPr>
                <w:rFonts w:ascii="Avenir Next World" w:hAnsi="Avenir Next World"/>
                <w:sz w:val="16"/>
                <w:szCs w:val="16"/>
              </w:rPr>
              <w:t>2221700131</w:t>
            </w:r>
          </w:p>
        </w:tc>
        <w:tc>
          <w:tcPr>
            <w:tcW w:w="3119" w:type="dxa"/>
          </w:tcPr>
          <w:p w14:paraId="4037119A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b/>
                <w:color w:val="0070C0"/>
                <w:sz w:val="16"/>
                <w:szCs w:val="16"/>
              </w:rPr>
            </w:pPr>
          </w:p>
        </w:tc>
        <w:tc>
          <w:tcPr>
            <w:tcW w:w="3275" w:type="dxa"/>
          </w:tcPr>
          <w:p w14:paraId="12F1392B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b/>
                <w:color w:val="0070C0"/>
                <w:sz w:val="16"/>
                <w:szCs w:val="16"/>
              </w:rPr>
            </w:pPr>
          </w:p>
        </w:tc>
      </w:tr>
      <w:tr w:rsidR="003F6215" w:rsidRPr="00455D0C" w14:paraId="4B28A82F" w14:textId="075BD464" w:rsidTr="003F6215">
        <w:trPr>
          <w:trHeight w:val="207"/>
          <w:jc w:val="center"/>
        </w:trPr>
        <w:tc>
          <w:tcPr>
            <w:tcW w:w="2547" w:type="dxa"/>
            <w:vMerge/>
          </w:tcPr>
          <w:p w14:paraId="25E7D7C2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eastAsia="Calibri" w:hAnsi="Avenir Next World" w:cs="Avenir Next World"/>
                <w:sz w:val="16"/>
                <w:szCs w:val="16"/>
              </w:rPr>
            </w:pPr>
          </w:p>
        </w:tc>
        <w:tc>
          <w:tcPr>
            <w:tcW w:w="1984" w:type="dxa"/>
          </w:tcPr>
          <w:p w14:paraId="4A4D0751" w14:textId="5D54469C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eastAsia="Calibri" w:hAnsi="Avenir Next World" w:cs="Avenir Next World"/>
                <w:sz w:val="16"/>
                <w:szCs w:val="16"/>
              </w:rPr>
            </w:pPr>
            <w:r>
              <w:rPr>
                <w:rFonts w:ascii="Avenir Next World" w:hAnsi="Avenir Next World"/>
                <w:sz w:val="16"/>
                <w:szCs w:val="16"/>
              </w:rPr>
              <w:t>2224200233</w:t>
            </w:r>
          </w:p>
        </w:tc>
        <w:tc>
          <w:tcPr>
            <w:tcW w:w="3119" w:type="dxa"/>
          </w:tcPr>
          <w:p w14:paraId="081E801A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b/>
                <w:color w:val="0070C0"/>
                <w:sz w:val="16"/>
                <w:szCs w:val="16"/>
              </w:rPr>
            </w:pPr>
          </w:p>
        </w:tc>
        <w:tc>
          <w:tcPr>
            <w:tcW w:w="3275" w:type="dxa"/>
          </w:tcPr>
          <w:p w14:paraId="68EFB85F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b/>
                <w:color w:val="0070C0"/>
                <w:sz w:val="16"/>
                <w:szCs w:val="16"/>
              </w:rPr>
            </w:pPr>
          </w:p>
        </w:tc>
      </w:tr>
      <w:tr w:rsidR="003F6215" w:rsidRPr="00455D0C" w14:paraId="4471544B" w14:textId="4B4DCAFE" w:rsidTr="003F6215">
        <w:trPr>
          <w:trHeight w:val="207"/>
          <w:jc w:val="center"/>
        </w:trPr>
        <w:tc>
          <w:tcPr>
            <w:tcW w:w="2547" w:type="dxa"/>
            <w:vMerge/>
          </w:tcPr>
          <w:p w14:paraId="7C31A486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eastAsia="Calibri" w:hAnsi="Avenir Next World" w:cs="Avenir Next World"/>
                <w:sz w:val="16"/>
                <w:szCs w:val="16"/>
              </w:rPr>
            </w:pPr>
          </w:p>
        </w:tc>
        <w:tc>
          <w:tcPr>
            <w:tcW w:w="1984" w:type="dxa"/>
          </w:tcPr>
          <w:p w14:paraId="1781A61D" w14:textId="49255832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eastAsia="Calibri" w:hAnsi="Avenir Next World" w:cs="Avenir Next World"/>
                <w:sz w:val="16"/>
                <w:szCs w:val="16"/>
              </w:rPr>
            </w:pPr>
            <w:r>
              <w:rPr>
                <w:rFonts w:ascii="Avenir Next World" w:hAnsi="Avenir Next World"/>
                <w:sz w:val="16"/>
                <w:szCs w:val="16"/>
              </w:rPr>
              <w:t>2230400272</w:t>
            </w:r>
          </w:p>
        </w:tc>
        <w:tc>
          <w:tcPr>
            <w:tcW w:w="3119" w:type="dxa"/>
          </w:tcPr>
          <w:p w14:paraId="63CE5CB5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b/>
                <w:color w:val="0070C0"/>
                <w:sz w:val="16"/>
                <w:szCs w:val="16"/>
              </w:rPr>
            </w:pPr>
          </w:p>
        </w:tc>
        <w:tc>
          <w:tcPr>
            <w:tcW w:w="3275" w:type="dxa"/>
          </w:tcPr>
          <w:p w14:paraId="02714D64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b/>
                <w:color w:val="0070C0"/>
                <w:sz w:val="16"/>
                <w:szCs w:val="16"/>
              </w:rPr>
            </w:pPr>
          </w:p>
        </w:tc>
      </w:tr>
      <w:tr w:rsidR="003F6215" w:rsidRPr="00455D0C" w14:paraId="46F73401" w14:textId="35D2CA9E" w:rsidTr="003F6215">
        <w:trPr>
          <w:trHeight w:val="207"/>
          <w:jc w:val="center"/>
        </w:trPr>
        <w:tc>
          <w:tcPr>
            <w:tcW w:w="2547" w:type="dxa"/>
            <w:vMerge/>
          </w:tcPr>
          <w:p w14:paraId="48F9A541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eastAsia="Calibri" w:hAnsi="Avenir Next World" w:cs="Avenir Next World"/>
                <w:sz w:val="16"/>
                <w:szCs w:val="16"/>
              </w:rPr>
            </w:pPr>
          </w:p>
        </w:tc>
        <w:tc>
          <w:tcPr>
            <w:tcW w:w="1984" w:type="dxa"/>
          </w:tcPr>
          <w:p w14:paraId="2C457BF1" w14:textId="6C5BA58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eastAsia="Calibri" w:hAnsi="Avenir Next World" w:cs="Avenir Next World"/>
                <w:sz w:val="16"/>
                <w:szCs w:val="16"/>
              </w:rPr>
            </w:pPr>
            <w:r>
              <w:rPr>
                <w:rFonts w:ascii="Avenir Next World" w:hAnsi="Avenir Next World"/>
                <w:sz w:val="16"/>
                <w:szCs w:val="16"/>
              </w:rPr>
              <w:t>2230400271</w:t>
            </w:r>
          </w:p>
        </w:tc>
        <w:tc>
          <w:tcPr>
            <w:tcW w:w="3119" w:type="dxa"/>
          </w:tcPr>
          <w:p w14:paraId="00B0916A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b/>
                <w:color w:val="0070C0"/>
                <w:sz w:val="16"/>
                <w:szCs w:val="16"/>
              </w:rPr>
            </w:pPr>
          </w:p>
        </w:tc>
        <w:tc>
          <w:tcPr>
            <w:tcW w:w="3275" w:type="dxa"/>
          </w:tcPr>
          <w:p w14:paraId="72B3E2F1" w14:textId="77777777" w:rsidR="003F6215" w:rsidRPr="00A36BFE" w:rsidRDefault="003F6215" w:rsidP="003F6215">
            <w:pPr>
              <w:spacing w:line="200" w:lineRule="exact"/>
              <w:jc w:val="center"/>
              <w:rPr>
                <w:rFonts w:ascii="Avenir Next World" w:hAnsi="Avenir Next World" w:cs="Avenir Next World"/>
                <w:b/>
                <w:color w:val="0070C0"/>
                <w:sz w:val="16"/>
                <w:szCs w:val="16"/>
              </w:rPr>
            </w:pPr>
          </w:p>
        </w:tc>
      </w:tr>
    </w:tbl>
    <w:p w14:paraId="6CED1811" w14:textId="77777777" w:rsidR="00455D0C" w:rsidRPr="00455D0C" w:rsidRDefault="00455D0C" w:rsidP="00455D0C">
      <w:pPr>
        <w:rPr>
          <w:rFonts w:ascii="Avenir Next World" w:hAnsi="Avenir Next World" w:cs="Avenir Next World"/>
          <w:b/>
          <w:sz w:val="18"/>
          <w:szCs w:val="18"/>
        </w:rPr>
      </w:pPr>
    </w:p>
    <w:p w14:paraId="5EC13BE9" w14:textId="77777777" w:rsidR="00455D0C" w:rsidRPr="00A36BFE" w:rsidRDefault="00455D0C" w:rsidP="00455D0C">
      <w:pPr>
        <w:rPr>
          <w:rFonts w:ascii="Avenir Next World" w:hAnsi="Avenir Next World" w:cs="Avenir Next World"/>
          <w:i/>
          <w:sz w:val="19"/>
          <w:szCs w:val="19"/>
        </w:rPr>
      </w:pPr>
      <w:r>
        <w:rPr>
          <w:rFonts w:ascii="Avenir Next World" w:hAnsi="Avenir Next World"/>
          <w:b/>
          <w:sz w:val="19"/>
          <w:szCs w:val="19"/>
        </w:rPr>
        <w:t>Instruções para Devolução:</w:t>
      </w:r>
      <w:r>
        <w:rPr>
          <w:rFonts w:ascii="Avenir Next World" w:hAnsi="Avenir Next World"/>
          <w:i/>
          <w:sz w:val="19"/>
          <w:szCs w:val="19"/>
        </w:rPr>
        <w:t xml:space="preserve"> </w:t>
      </w:r>
    </w:p>
    <w:p w14:paraId="7170FB30" w14:textId="535499B2" w:rsidR="00EE3EAC" w:rsidRPr="00EE3EAC" w:rsidRDefault="00EE3EAC" w:rsidP="00FB0B24">
      <w:pPr>
        <w:pStyle w:val="ListParagraph"/>
        <w:numPr>
          <w:ilvl w:val="0"/>
          <w:numId w:val="21"/>
        </w:numPr>
        <w:rPr>
          <w:rFonts w:ascii="Avenir Next World" w:eastAsia="Tahoma" w:hAnsi="Avenir Next World" w:cs="Avenir Next World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t>Identifique e coloque em quarentena tod</w:t>
      </w:r>
      <w:r w:rsidR="00B7187B">
        <w:rPr>
          <w:rFonts w:ascii="Avenir Next World" w:hAnsi="Avenir Next World"/>
          <w:sz w:val="19"/>
          <w:szCs w:val="19"/>
        </w:rPr>
        <w:t>a</w:t>
      </w:r>
      <w:r>
        <w:rPr>
          <w:rFonts w:ascii="Avenir Next World" w:hAnsi="Avenir Next World"/>
          <w:sz w:val="19"/>
          <w:szCs w:val="19"/>
        </w:rPr>
        <w:t xml:space="preserve">s </w:t>
      </w:r>
      <w:r w:rsidR="00B7187B">
        <w:rPr>
          <w:rFonts w:ascii="Avenir Next World" w:hAnsi="Avenir Next World"/>
          <w:sz w:val="19"/>
          <w:szCs w:val="19"/>
        </w:rPr>
        <w:t xml:space="preserve">as unidades dos produtos </w:t>
      </w:r>
      <w:r>
        <w:rPr>
          <w:rFonts w:ascii="Avenir Next World" w:hAnsi="Avenir Next World"/>
          <w:sz w:val="19"/>
          <w:szCs w:val="19"/>
        </w:rPr>
        <w:t xml:space="preserve">Kits de Cateter Crônico </w:t>
      </w:r>
      <w:proofErr w:type="spellStart"/>
      <w:r>
        <w:rPr>
          <w:rFonts w:ascii="Avenir Next World" w:hAnsi="Avenir Next World"/>
          <w:sz w:val="19"/>
          <w:szCs w:val="19"/>
        </w:rPr>
        <w:t>Palindrome</w:t>
      </w:r>
      <w:proofErr w:type="spellEnd"/>
      <w:r>
        <w:rPr>
          <w:rFonts w:ascii="Avenir Next World" w:hAnsi="Avenir Next World"/>
          <w:sz w:val="19"/>
          <w:szCs w:val="19"/>
        </w:rPr>
        <w:t xml:space="preserve">™ 14,5 </w:t>
      </w:r>
      <w:proofErr w:type="spellStart"/>
      <w:r>
        <w:rPr>
          <w:rFonts w:ascii="Avenir Next World" w:hAnsi="Avenir Next World"/>
          <w:sz w:val="19"/>
          <w:szCs w:val="19"/>
        </w:rPr>
        <w:t>Fr</w:t>
      </w:r>
      <w:proofErr w:type="spellEnd"/>
      <w:r>
        <w:rPr>
          <w:rFonts w:ascii="Avenir Next World" w:hAnsi="Avenir Next World"/>
          <w:sz w:val="19"/>
          <w:szCs w:val="19"/>
        </w:rPr>
        <w:t>/</w:t>
      </w:r>
      <w:proofErr w:type="spellStart"/>
      <w:r>
        <w:rPr>
          <w:rFonts w:ascii="Avenir Next World" w:hAnsi="Avenir Next World"/>
          <w:sz w:val="19"/>
          <w:szCs w:val="19"/>
        </w:rPr>
        <w:t>Ch</w:t>
      </w:r>
      <w:proofErr w:type="spellEnd"/>
      <w:r>
        <w:rPr>
          <w:rFonts w:ascii="Avenir Next World" w:hAnsi="Avenir Next World"/>
          <w:sz w:val="19"/>
          <w:szCs w:val="19"/>
        </w:rPr>
        <w:t xml:space="preserve"> (4,8 mm) x 23 cm</w:t>
      </w:r>
      <w:r w:rsidR="00284035">
        <w:rPr>
          <w:rFonts w:ascii="Avenir Next World" w:hAnsi="Avenir Next World"/>
          <w:sz w:val="19"/>
          <w:szCs w:val="19"/>
        </w:rPr>
        <w:t xml:space="preserve"> não utilizados</w:t>
      </w:r>
      <w:r>
        <w:rPr>
          <w:rFonts w:ascii="Avenir Next World" w:hAnsi="Avenir Next World"/>
          <w:sz w:val="19"/>
          <w:szCs w:val="19"/>
        </w:rPr>
        <w:t xml:space="preserve"> </w:t>
      </w:r>
      <w:r w:rsidR="00DF226F">
        <w:rPr>
          <w:rFonts w:ascii="Avenir Next World" w:hAnsi="Avenir Next World"/>
          <w:sz w:val="19"/>
          <w:szCs w:val="19"/>
        </w:rPr>
        <w:t xml:space="preserve">dos lotes </w:t>
      </w:r>
      <w:r>
        <w:rPr>
          <w:rFonts w:ascii="Avenir Next World" w:hAnsi="Avenir Next World"/>
          <w:sz w:val="19"/>
          <w:szCs w:val="19"/>
        </w:rPr>
        <w:t>afetados.</w:t>
      </w:r>
    </w:p>
    <w:p w14:paraId="1661654A" w14:textId="6F9930A1" w:rsidR="00EE3EAC" w:rsidRPr="00EE3EAC" w:rsidRDefault="00B7187B" w:rsidP="00FB0B24">
      <w:pPr>
        <w:pStyle w:val="ListParagraph"/>
        <w:numPr>
          <w:ilvl w:val="0"/>
          <w:numId w:val="21"/>
        </w:numPr>
        <w:rPr>
          <w:rFonts w:ascii="Avenir Next World" w:eastAsia="Tahoma" w:hAnsi="Avenir Next World" w:cs="Avenir Next World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t>Se o p</w:t>
      </w:r>
      <w:r w:rsidR="00EE3EAC">
        <w:rPr>
          <w:rFonts w:ascii="Avenir Next World" w:hAnsi="Avenir Next World"/>
          <w:sz w:val="19"/>
          <w:szCs w:val="19"/>
        </w:rPr>
        <w:t>roduto adquirido diretamente da Medtronic: Entre em contato com o Representante Medtronic para iniciar o processo de devolução e inclua o Número de Referência da Medtronic FA1355.</w:t>
      </w:r>
    </w:p>
    <w:p w14:paraId="31777D4F" w14:textId="3B0E8608" w:rsidR="00EE3EAC" w:rsidRPr="00EE3EAC" w:rsidRDefault="00EE3EAC" w:rsidP="00FB0B24">
      <w:pPr>
        <w:pStyle w:val="ListParagraph"/>
        <w:numPr>
          <w:ilvl w:val="0"/>
          <w:numId w:val="21"/>
        </w:numPr>
        <w:rPr>
          <w:rFonts w:ascii="Avenir Next World" w:eastAsia="Tahoma" w:hAnsi="Avenir Next World" w:cs="Avenir Next World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t>O crédito pelo produto afetado não utilizado devolvido será enviado com base no Nº RGA.</w:t>
      </w:r>
    </w:p>
    <w:p w14:paraId="79265CE1" w14:textId="6DB4A45F" w:rsidR="0072082F" w:rsidRPr="00A36BFE" w:rsidRDefault="00EE3EAC" w:rsidP="00EE3EAC">
      <w:pPr>
        <w:pStyle w:val="ListParagraph"/>
        <w:numPr>
          <w:ilvl w:val="0"/>
          <w:numId w:val="21"/>
        </w:numPr>
        <w:rPr>
          <w:rFonts w:ascii="Avenir Next World" w:eastAsia="Tahoma" w:hAnsi="Avenir Next World" w:cs="Avenir Next World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lastRenderedPageBreak/>
        <w:t>Se o produto foi adquirido</w:t>
      </w:r>
      <w:r w:rsidR="00136A8F">
        <w:rPr>
          <w:rFonts w:ascii="Avenir Next World" w:hAnsi="Avenir Next World"/>
          <w:sz w:val="19"/>
          <w:szCs w:val="19"/>
        </w:rPr>
        <w:t xml:space="preserve"> de</w:t>
      </w:r>
      <w:r>
        <w:rPr>
          <w:rFonts w:ascii="Avenir Next World" w:hAnsi="Avenir Next World"/>
          <w:sz w:val="19"/>
          <w:szCs w:val="19"/>
        </w:rPr>
        <w:t xml:space="preserve"> um distribuidor, entre em contato diretamente com o seu distribuidor</w:t>
      </w:r>
      <w:r w:rsidR="00B7187B">
        <w:rPr>
          <w:rFonts w:ascii="Avenir Next World" w:hAnsi="Avenir Next World"/>
          <w:sz w:val="19"/>
          <w:szCs w:val="19"/>
        </w:rPr>
        <w:t xml:space="preserve"> </w:t>
      </w:r>
      <w:r>
        <w:rPr>
          <w:rFonts w:ascii="Avenir Next World" w:hAnsi="Avenir Next World"/>
          <w:sz w:val="19"/>
          <w:szCs w:val="19"/>
        </w:rPr>
        <w:t>para providenciar a devolução do produto</w:t>
      </w:r>
      <w:r w:rsidR="00284035">
        <w:rPr>
          <w:rFonts w:ascii="Avenir Next World" w:hAnsi="Avenir Next World"/>
          <w:sz w:val="19"/>
          <w:szCs w:val="19"/>
        </w:rPr>
        <w:t>.</w:t>
      </w:r>
    </w:p>
    <w:p w14:paraId="27C10C5A" w14:textId="77777777" w:rsidR="00253901" w:rsidRPr="00253901" w:rsidRDefault="0072082F" w:rsidP="00253901">
      <w:pPr>
        <w:pStyle w:val="ListParagraph"/>
        <w:numPr>
          <w:ilvl w:val="0"/>
          <w:numId w:val="21"/>
        </w:numPr>
        <w:rPr>
          <w:rFonts w:ascii="Avenir Next World" w:hAnsi="Avenir Next World" w:cs="Avenir Next World"/>
          <w:color w:val="000000" w:themeColor="text1"/>
          <w:sz w:val="19"/>
          <w:szCs w:val="19"/>
        </w:rPr>
      </w:pPr>
      <w:r>
        <w:rPr>
          <w:rFonts w:ascii="Avenir Next World" w:hAnsi="Avenir Next World"/>
          <w:sz w:val="19"/>
          <w:szCs w:val="19"/>
        </w:rPr>
        <w:t>Em caso de dúvidas, entre em contato com seu Representante de Vendas Medtronic.</w:t>
      </w:r>
    </w:p>
    <w:p w14:paraId="571CFE32" w14:textId="1CF454A1" w:rsidR="00D96C91" w:rsidRPr="00253901" w:rsidRDefault="00AB787A" w:rsidP="00253901">
      <w:pPr>
        <w:rPr>
          <w:rFonts w:ascii="Avenir Next World" w:hAnsi="Avenir Next World" w:cs="Avenir Next World"/>
          <w:color w:val="000000" w:themeColor="text1"/>
          <w:sz w:val="19"/>
          <w:szCs w:val="19"/>
        </w:rPr>
      </w:pPr>
      <w:r>
        <w:rPr>
          <w:rFonts w:ascii="Avenir Next World" w:hAnsi="Avenir Next World"/>
          <w:bCs/>
          <w:iCs/>
          <w:sz w:val="18"/>
          <w:szCs w:val="18"/>
        </w:rPr>
        <w:t xml:space="preserve">Nota: Os lembretes deste aviso podem continuar a ser enviados até que uma resposta seja recebida. Caso haja algum campo no formulário que você desconheça ou sobre o qual você não possua informações, escreva </w:t>
      </w:r>
      <w:r w:rsidR="00B7187B">
        <w:rPr>
          <w:rFonts w:ascii="Avenir Next World" w:hAnsi="Avenir Next World"/>
          <w:bCs/>
          <w:iCs/>
          <w:sz w:val="18"/>
          <w:szCs w:val="18"/>
        </w:rPr>
        <w:t>“</w:t>
      </w:r>
      <w:r>
        <w:rPr>
          <w:rFonts w:ascii="Avenir Next World" w:hAnsi="Avenir Next World"/>
          <w:bCs/>
          <w:iCs/>
          <w:sz w:val="18"/>
          <w:szCs w:val="18"/>
        </w:rPr>
        <w:t>N/A</w:t>
      </w:r>
      <w:r w:rsidR="00B7187B">
        <w:rPr>
          <w:rFonts w:ascii="Avenir Next World" w:hAnsi="Avenir Next World"/>
          <w:bCs/>
          <w:iCs/>
          <w:sz w:val="18"/>
          <w:szCs w:val="18"/>
        </w:rPr>
        <w:t>”</w:t>
      </w:r>
      <w:r>
        <w:rPr>
          <w:rFonts w:ascii="Avenir Next World" w:hAnsi="Avenir Next World"/>
          <w:bCs/>
          <w:iCs/>
          <w:sz w:val="18"/>
          <w:szCs w:val="18"/>
        </w:rPr>
        <w:t xml:space="preserve"> ou cancele o espaço com uma linha. Os campos de nome, assinatura, data e país sempre devem ser preenchidos. </w:t>
      </w:r>
      <w:r>
        <w:rPr>
          <w:rFonts w:ascii="Avenir Next World" w:hAnsi="Avenir Next World"/>
          <w:sz w:val="18"/>
          <w:szCs w:val="18"/>
        </w:rPr>
        <w:t>Observe que os formulários com espaços em branco não são aceitos como válidos</w:t>
      </w:r>
    </w:p>
    <w:sectPr w:rsidR="00D96C91" w:rsidRPr="00253901" w:rsidSect="007848E8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810" w:right="720" w:bottom="144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57C82" w14:textId="77777777" w:rsidR="006E3E73" w:rsidRDefault="006E3E73" w:rsidP="00C223C8">
      <w:pPr>
        <w:pStyle w:val="Footer"/>
      </w:pPr>
      <w:r>
        <w:separator/>
      </w:r>
    </w:p>
  </w:endnote>
  <w:endnote w:type="continuationSeparator" w:id="0">
    <w:p w14:paraId="1ECCA10F" w14:textId="77777777" w:rsidR="006E3E73" w:rsidRDefault="006E3E73" w:rsidP="00C223C8">
      <w:pPr>
        <w:pStyle w:val="Footer"/>
      </w:pPr>
      <w:r>
        <w:continuationSeparator/>
      </w:r>
    </w:p>
  </w:endnote>
  <w:endnote w:type="continuationNotice" w:id="1">
    <w:p w14:paraId="08E65F34" w14:textId="77777777" w:rsidR="006E3E73" w:rsidRDefault="006E3E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World Demi">
    <w:altName w:val="Sylfaen"/>
    <w:panose1 w:val="020B0703020202020204"/>
    <w:charset w:val="00"/>
    <w:family w:val="swiss"/>
    <w:pitch w:val="variable"/>
    <w:sig w:usb0="A5002EEF" w:usb1="C0000003" w:usb2="00000008" w:usb3="00000000" w:csb0="000101FF" w:csb1="00000000"/>
  </w:font>
  <w:font w:name="Avenir Next World">
    <w:altName w:val="Sylfaen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5AF19" w14:textId="29828167" w:rsidR="00044937" w:rsidRDefault="008E663A" w:rsidP="008E663A">
    <w:pPr>
      <w:tabs>
        <w:tab w:val="center" w:pos="5400"/>
        <w:tab w:val="right" w:pos="10800"/>
      </w:tabs>
      <w:rPr>
        <w:rFonts w:ascii="Tahoma" w:hAnsi="Tahoma" w:cs="Tahoma"/>
        <w:sz w:val="18"/>
        <w:szCs w:val="18"/>
      </w:rPr>
    </w:pPr>
    <w:r>
      <w:rPr>
        <w:rFonts w:ascii="Tahoma" w:hAnsi="Tahoma"/>
        <w:sz w:val="18"/>
        <w:szCs w:val="18"/>
      </w:rPr>
      <w:t>CONFIDENCIAL</w:t>
    </w:r>
  </w:p>
  <w:p w14:paraId="07C8ED30" w14:textId="0A428896" w:rsidR="008E663A" w:rsidRPr="00AC4F7A" w:rsidRDefault="00207A02" w:rsidP="008E663A">
    <w:pPr>
      <w:tabs>
        <w:tab w:val="center" w:pos="5400"/>
        <w:tab w:val="right" w:pos="10800"/>
      </w:tabs>
      <w:rPr>
        <w:rFonts w:ascii="Tahoma" w:hAnsi="Tahoma" w:cs="Tahoma"/>
        <w:bCs/>
        <w:sz w:val="18"/>
        <w:szCs w:val="18"/>
      </w:rPr>
    </w:pPr>
    <w:r>
      <w:rPr>
        <w:rFonts w:ascii="Tahoma" w:hAnsi="Tahoma"/>
        <w:sz w:val="18"/>
        <w:szCs w:val="18"/>
      </w:rPr>
      <w:t>FA1355</w:t>
    </w:r>
    <w:r>
      <w:rPr>
        <w:rFonts w:ascii="Tahoma" w:hAnsi="Tahoma"/>
        <w:sz w:val="18"/>
        <w:szCs w:val="18"/>
      </w:rPr>
      <w:tab/>
      <w:t xml:space="preserve">Página </w:t>
    </w:r>
    <w:r w:rsidR="008E663A" w:rsidRPr="00AC4F7A">
      <w:rPr>
        <w:rFonts w:ascii="Tahoma" w:hAnsi="Tahoma" w:cs="Tahoma"/>
        <w:bCs/>
        <w:sz w:val="18"/>
        <w:szCs w:val="18"/>
      </w:rPr>
      <w:fldChar w:fldCharType="begin"/>
    </w:r>
    <w:r w:rsidR="008E663A" w:rsidRPr="00AC4F7A">
      <w:rPr>
        <w:rFonts w:ascii="Tahoma" w:hAnsi="Tahoma" w:cs="Tahoma"/>
        <w:bCs/>
        <w:sz w:val="18"/>
        <w:szCs w:val="18"/>
      </w:rPr>
      <w:instrText xml:space="preserve"> PAGE </w:instrText>
    </w:r>
    <w:r w:rsidR="008E663A" w:rsidRPr="00AC4F7A">
      <w:rPr>
        <w:rFonts w:ascii="Tahoma" w:hAnsi="Tahoma" w:cs="Tahoma"/>
        <w:bCs/>
        <w:sz w:val="18"/>
        <w:szCs w:val="18"/>
      </w:rPr>
      <w:fldChar w:fldCharType="separate"/>
    </w:r>
    <w:r w:rsidR="00744FF9">
      <w:rPr>
        <w:rFonts w:ascii="Tahoma" w:hAnsi="Tahoma" w:cs="Tahoma"/>
        <w:bCs/>
        <w:noProof/>
        <w:sz w:val="18"/>
        <w:szCs w:val="18"/>
      </w:rPr>
      <w:t>1</w:t>
    </w:r>
    <w:r w:rsidR="008E663A" w:rsidRPr="00AC4F7A">
      <w:rPr>
        <w:rFonts w:ascii="Tahoma" w:hAnsi="Tahoma" w:cs="Tahoma"/>
        <w:bCs/>
        <w:sz w:val="18"/>
        <w:szCs w:val="18"/>
      </w:rPr>
      <w:fldChar w:fldCharType="end"/>
    </w:r>
    <w:r>
      <w:rPr>
        <w:rFonts w:ascii="Tahoma" w:hAnsi="Tahoma"/>
        <w:sz w:val="18"/>
        <w:szCs w:val="18"/>
      </w:rPr>
      <w:t xml:space="preserve"> de </w:t>
    </w:r>
    <w:r w:rsidR="008E663A" w:rsidRPr="00AC4F7A">
      <w:rPr>
        <w:rFonts w:ascii="Tahoma" w:hAnsi="Tahoma" w:cs="Tahoma"/>
        <w:bCs/>
        <w:sz w:val="18"/>
        <w:szCs w:val="18"/>
      </w:rPr>
      <w:fldChar w:fldCharType="begin"/>
    </w:r>
    <w:r w:rsidR="008E663A" w:rsidRPr="00AC4F7A">
      <w:rPr>
        <w:rFonts w:ascii="Tahoma" w:hAnsi="Tahoma" w:cs="Tahoma"/>
        <w:bCs/>
        <w:sz w:val="18"/>
        <w:szCs w:val="18"/>
      </w:rPr>
      <w:instrText xml:space="preserve"> NUMPAGES  </w:instrText>
    </w:r>
    <w:r w:rsidR="008E663A" w:rsidRPr="00AC4F7A">
      <w:rPr>
        <w:rFonts w:ascii="Tahoma" w:hAnsi="Tahoma" w:cs="Tahoma"/>
        <w:bCs/>
        <w:sz w:val="18"/>
        <w:szCs w:val="18"/>
      </w:rPr>
      <w:fldChar w:fldCharType="separate"/>
    </w:r>
    <w:r w:rsidR="00744FF9">
      <w:rPr>
        <w:rFonts w:ascii="Tahoma" w:hAnsi="Tahoma" w:cs="Tahoma"/>
        <w:bCs/>
        <w:noProof/>
        <w:sz w:val="18"/>
        <w:szCs w:val="18"/>
      </w:rPr>
      <w:t>1</w:t>
    </w:r>
    <w:r w:rsidR="008E663A" w:rsidRPr="00AC4F7A">
      <w:rPr>
        <w:rFonts w:ascii="Tahoma" w:hAnsi="Tahoma" w:cs="Tahoma"/>
        <w:bCs/>
        <w:sz w:val="18"/>
        <w:szCs w:val="18"/>
      </w:rPr>
      <w:fldChar w:fldCharType="end"/>
    </w:r>
    <w:r>
      <w:rPr>
        <w:rFonts w:ascii="Tahoma" w:hAnsi="Tahoma"/>
        <w:bCs/>
        <w:sz w:val="18"/>
        <w:szCs w:val="18"/>
      </w:rPr>
      <w:tab/>
    </w:r>
    <w:r>
      <w:rPr>
        <w:noProof/>
        <w:lang w:eastAsia="pt-BR"/>
      </w:rPr>
      <mc:AlternateContent>
        <mc:Choice Requires="wpg">
          <w:drawing>
            <wp:inline distT="0" distB="0" distL="0" distR="0" wp14:anchorId="5CB4C64F" wp14:editId="1E28BC5D">
              <wp:extent cx="939800" cy="148590"/>
              <wp:effectExtent l="9525" t="0" r="3175" b="3810"/>
              <wp:docPr id="7" name="Agrupa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39800" cy="148590"/>
                        <a:chOff x="0" y="0"/>
                        <a:chExt cx="2895" cy="474"/>
                      </a:xfrm>
                    </wpg:grpSpPr>
                    <wpg:grpSp>
                      <wpg:cNvPr id="8" name="Group 3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95" cy="474"/>
                          <a:chOff x="0" y="0"/>
                          <a:chExt cx="2895" cy="474"/>
                        </a:xfrm>
                      </wpg:grpSpPr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655 w 2895"/>
                              <a:gd name="T1" fmla="*/ 124 h 474"/>
                              <a:gd name="T2" fmla="*/ 634 w 2895"/>
                              <a:gd name="T3" fmla="*/ 128 h 474"/>
                              <a:gd name="T4" fmla="*/ 614 w 2895"/>
                              <a:gd name="T5" fmla="*/ 134 h 474"/>
                              <a:gd name="T6" fmla="*/ 595 w 2895"/>
                              <a:gd name="T7" fmla="*/ 143 h 474"/>
                              <a:gd name="T8" fmla="*/ 578 w 2895"/>
                              <a:gd name="T9" fmla="*/ 154 h 474"/>
                              <a:gd name="T10" fmla="*/ 563 w 2895"/>
                              <a:gd name="T11" fmla="*/ 167 h 474"/>
                              <a:gd name="T12" fmla="*/ 549 w 2895"/>
                              <a:gd name="T13" fmla="*/ 182 h 474"/>
                              <a:gd name="T14" fmla="*/ 537 w 2895"/>
                              <a:gd name="T15" fmla="*/ 200 h 474"/>
                              <a:gd name="T16" fmla="*/ 527 w 2895"/>
                              <a:gd name="T17" fmla="*/ 220 h 474"/>
                              <a:gd name="T18" fmla="*/ 519 w 2895"/>
                              <a:gd name="T19" fmla="*/ 242 h 474"/>
                              <a:gd name="T20" fmla="*/ 514 w 2895"/>
                              <a:gd name="T21" fmla="*/ 266 h 474"/>
                              <a:gd name="T22" fmla="*/ 510 w 2895"/>
                              <a:gd name="T23" fmla="*/ 292 h 474"/>
                              <a:gd name="T24" fmla="*/ 509 w 2895"/>
                              <a:gd name="T25" fmla="*/ 320 h 474"/>
                              <a:gd name="T26" fmla="*/ 512 w 2895"/>
                              <a:gd name="T27" fmla="*/ 342 h 474"/>
                              <a:gd name="T28" fmla="*/ 517 w 2895"/>
                              <a:gd name="T29" fmla="*/ 363 h 474"/>
                              <a:gd name="T30" fmla="*/ 525 w 2895"/>
                              <a:gd name="T31" fmla="*/ 383 h 474"/>
                              <a:gd name="T32" fmla="*/ 535 w 2895"/>
                              <a:gd name="T33" fmla="*/ 400 h 474"/>
                              <a:gd name="T34" fmla="*/ 548 w 2895"/>
                              <a:gd name="T35" fmla="*/ 417 h 474"/>
                              <a:gd name="T36" fmla="*/ 563 w 2895"/>
                              <a:gd name="T37" fmla="*/ 431 h 474"/>
                              <a:gd name="T38" fmla="*/ 580 w 2895"/>
                              <a:gd name="T39" fmla="*/ 444 h 474"/>
                              <a:gd name="T40" fmla="*/ 599 w 2895"/>
                              <a:gd name="T41" fmla="*/ 454 h 474"/>
                              <a:gd name="T42" fmla="*/ 620 w 2895"/>
                              <a:gd name="T43" fmla="*/ 462 h 474"/>
                              <a:gd name="T44" fmla="*/ 644 w 2895"/>
                              <a:gd name="T45" fmla="*/ 468 h 474"/>
                              <a:gd name="T46" fmla="*/ 669 w 2895"/>
                              <a:gd name="T47" fmla="*/ 472 h 474"/>
                              <a:gd name="T48" fmla="*/ 697 w 2895"/>
                              <a:gd name="T49" fmla="*/ 473 h 474"/>
                              <a:gd name="T50" fmla="*/ 709 w 2895"/>
                              <a:gd name="T51" fmla="*/ 473 h 474"/>
                              <a:gd name="T52" fmla="*/ 729 w 2895"/>
                              <a:gd name="T53" fmla="*/ 472 h 474"/>
                              <a:gd name="T54" fmla="*/ 750 w 2895"/>
                              <a:gd name="T55" fmla="*/ 469 h 474"/>
                              <a:gd name="T56" fmla="*/ 769 w 2895"/>
                              <a:gd name="T57" fmla="*/ 464 h 474"/>
                              <a:gd name="T58" fmla="*/ 788 w 2895"/>
                              <a:gd name="T59" fmla="*/ 457 h 474"/>
                              <a:gd name="T60" fmla="*/ 806 w 2895"/>
                              <a:gd name="T61" fmla="*/ 449 h 474"/>
                              <a:gd name="T62" fmla="*/ 824 w 2895"/>
                              <a:gd name="T63" fmla="*/ 440 h 474"/>
                              <a:gd name="T64" fmla="*/ 824 w 2895"/>
                              <a:gd name="T65" fmla="*/ 404 h 474"/>
                              <a:gd name="T66" fmla="*/ 692 w 2895"/>
                              <a:gd name="T67" fmla="*/ 404 h 474"/>
                              <a:gd name="T68" fmla="*/ 665 w 2895"/>
                              <a:gd name="T69" fmla="*/ 401 h 474"/>
                              <a:gd name="T70" fmla="*/ 642 w 2895"/>
                              <a:gd name="T71" fmla="*/ 395 h 474"/>
                              <a:gd name="T72" fmla="*/ 624 w 2895"/>
                              <a:gd name="T73" fmla="*/ 385 h 474"/>
                              <a:gd name="T74" fmla="*/ 610 w 2895"/>
                              <a:gd name="T75" fmla="*/ 372 h 474"/>
                              <a:gd name="T76" fmla="*/ 599 w 2895"/>
                              <a:gd name="T77" fmla="*/ 357 h 474"/>
                              <a:gd name="T78" fmla="*/ 593 w 2895"/>
                              <a:gd name="T79" fmla="*/ 339 h 474"/>
                              <a:gd name="T80" fmla="*/ 837 w 2895"/>
                              <a:gd name="T81" fmla="*/ 333 h 474"/>
                              <a:gd name="T82" fmla="*/ 839 w 2895"/>
                              <a:gd name="T83" fmla="*/ 313 h 474"/>
                              <a:gd name="T84" fmla="*/ 840 w 2895"/>
                              <a:gd name="T85" fmla="*/ 292 h 474"/>
                              <a:gd name="T86" fmla="*/ 840 w 2895"/>
                              <a:gd name="T87" fmla="*/ 279 h 474"/>
                              <a:gd name="T88" fmla="*/ 839 w 2895"/>
                              <a:gd name="T89" fmla="*/ 273 h 474"/>
                              <a:gd name="T90" fmla="*/ 761 w 2895"/>
                              <a:gd name="T91" fmla="*/ 273 h 474"/>
                              <a:gd name="T92" fmla="*/ 594 w 2895"/>
                              <a:gd name="T93" fmla="*/ 259 h 474"/>
                              <a:gd name="T94" fmla="*/ 601 w 2895"/>
                              <a:gd name="T95" fmla="*/ 240 h 474"/>
                              <a:gd name="T96" fmla="*/ 611 w 2895"/>
                              <a:gd name="T97" fmla="*/ 224 h 474"/>
                              <a:gd name="T98" fmla="*/ 626 w 2895"/>
                              <a:gd name="T99" fmla="*/ 211 h 474"/>
                              <a:gd name="T100" fmla="*/ 645 w 2895"/>
                              <a:gd name="T101" fmla="*/ 202 h 474"/>
                              <a:gd name="T102" fmla="*/ 669 w 2895"/>
                              <a:gd name="T103" fmla="*/ 196 h 474"/>
                              <a:gd name="T104" fmla="*/ 697 w 2895"/>
                              <a:gd name="T105" fmla="*/ 195 h 474"/>
                              <a:gd name="T106" fmla="*/ 813 w 2895"/>
                              <a:gd name="T107" fmla="*/ 195 h 474"/>
                              <a:gd name="T108" fmla="*/ 803 w 2895"/>
                              <a:gd name="T109" fmla="*/ 181 h 474"/>
                              <a:gd name="T110" fmla="*/ 789 w 2895"/>
                              <a:gd name="T111" fmla="*/ 167 h 474"/>
                              <a:gd name="T112" fmla="*/ 772 w 2895"/>
                              <a:gd name="T113" fmla="*/ 154 h 474"/>
                              <a:gd name="T114" fmla="*/ 753 w 2895"/>
                              <a:gd name="T115" fmla="*/ 143 h 474"/>
                              <a:gd name="T116" fmla="*/ 732 w 2895"/>
                              <a:gd name="T117" fmla="*/ 135 h 474"/>
                              <a:gd name="T118" fmla="*/ 709 w 2895"/>
                              <a:gd name="T119" fmla="*/ 129 h 474"/>
                              <a:gd name="T120" fmla="*/ 683 w 2895"/>
                              <a:gd name="T121" fmla="*/ 125 h 474"/>
                              <a:gd name="T122" fmla="*/ 655 w 2895"/>
                              <a:gd name="T123" fmla="*/ 124 h 474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655" y="124"/>
                                </a:moveTo>
                                <a:lnTo>
                                  <a:pt x="634" y="128"/>
                                </a:lnTo>
                                <a:lnTo>
                                  <a:pt x="614" y="134"/>
                                </a:lnTo>
                                <a:lnTo>
                                  <a:pt x="595" y="143"/>
                                </a:lnTo>
                                <a:lnTo>
                                  <a:pt x="578" y="154"/>
                                </a:lnTo>
                                <a:lnTo>
                                  <a:pt x="563" y="167"/>
                                </a:lnTo>
                                <a:lnTo>
                                  <a:pt x="549" y="182"/>
                                </a:lnTo>
                                <a:lnTo>
                                  <a:pt x="537" y="200"/>
                                </a:lnTo>
                                <a:lnTo>
                                  <a:pt x="527" y="220"/>
                                </a:lnTo>
                                <a:lnTo>
                                  <a:pt x="519" y="242"/>
                                </a:lnTo>
                                <a:lnTo>
                                  <a:pt x="514" y="266"/>
                                </a:lnTo>
                                <a:lnTo>
                                  <a:pt x="510" y="292"/>
                                </a:lnTo>
                                <a:lnTo>
                                  <a:pt x="509" y="320"/>
                                </a:lnTo>
                                <a:lnTo>
                                  <a:pt x="512" y="342"/>
                                </a:lnTo>
                                <a:lnTo>
                                  <a:pt x="517" y="363"/>
                                </a:lnTo>
                                <a:lnTo>
                                  <a:pt x="525" y="383"/>
                                </a:lnTo>
                                <a:lnTo>
                                  <a:pt x="535" y="400"/>
                                </a:lnTo>
                                <a:lnTo>
                                  <a:pt x="548" y="417"/>
                                </a:lnTo>
                                <a:lnTo>
                                  <a:pt x="563" y="431"/>
                                </a:lnTo>
                                <a:lnTo>
                                  <a:pt x="580" y="444"/>
                                </a:lnTo>
                                <a:lnTo>
                                  <a:pt x="599" y="454"/>
                                </a:lnTo>
                                <a:lnTo>
                                  <a:pt x="620" y="462"/>
                                </a:lnTo>
                                <a:lnTo>
                                  <a:pt x="644" y="468"/>
                                </a:lnTo>
                                <a:lnTo>
                                  <a:pt x="669" y="472"/>
                                </a:lnTo>
                                <a:lnTo>
                                  <a:pt x="697" y="473"/>
                                </a:lnTo>
                                <a:lnTo>
                                  <a:pt x="709" y="473"/>
                                </a:lnTo>
                                <a:lnTo>
                                  <a:pt x="729" y="472"/>
                                </a:lnTo>
                                <a:lnTo>
                                  <a:pt x="750" y="469"/>
                                </a:lnTo>
                                <a:lnTo>
                                  <a:pt x="769" y="464"/>
                                </a:lnTo>
                                <a:lnTo>
                                  <a:pt x="788" y="457"/>
                                </a:lnTo>
                                <a:lnTo>
                                  <a:pt x="806" y="449"/>
                                </a:lnTo>
                                <a:lnTo>
                                  <a:pt x="824" y="440"/>
                                </a:lnTo>
                                <a:lnTo>
                                  <a:pt x="824" y="404"/>
                                </a:lnTo>
                                <a:lnTo>
                                  <a:pt x="692" y="404"/>
                                </a:lnTo>
                                <a:lnTo>
                                  <a:pt x="665" y="401"/>
                                </a:lnTo>
                                <a:lnTo>
                                  <a:pt x="642" y="395"/>
                                </a:lnTo>
                                <a:lnTo>
                                  <a:pt x="624" y="385"/>
                                </a:lnTo>
                                <a:lnTo>
                                  <a:pt x="610" y="372"/>
                                </a:lnTo>
                                <a:lnTo>
                                  <a:pt x="599" y="357"/>
                                </a:lnTo>
                                <a:lnTo>
                                  <a:pt x="593" y="339"/>
                                </a:lnTo>
                                <a:lnTo>
                                  <a:pt x="837" y="333"/>
                                </a:lnTo>
                                <a:lnTo>
                                  <a:pt x="839" y="313"/>
                                </a:lnTo>
                                <a:lnTo>
                                  <a:pt x="840" y="292"/>
                                </a:lnTo>
                                <a:lnTo>
                                  <a:pt x="840" y="279"/>
                                </a:lnTo>
                                <a:lnTo>
                                  <a:pt x="839" y="273"/>
                                </a:lnTo>
                                <a:lnTo>
                                  <a:pt x="761" y="273"/>
                                </a:lnTo>
                                <a:lnTo>
                                  <a:pt x="594" y="259"/>
                                </a:lnTo>
                                <a:lnTo>
                                  <a:pt x="601" y="240"/>
                                </a:lnTo>
                                <a:lnTo>
                                  <a:pt x="611" y="224"/>
                                </a:lnTo>
                                <a:lnTo>
                                  <a:pt x="626" y="211"/>
                                </a:lnTo>
                                <a:lnTo>
                                  <a:pt x="645" y="202"/>
                                </a:lnTo>
                                <a:lnTo>
                                  <a:pt x="669" y="196"/>
                                </a:lnTo>
                                <a:lnTo>
                                  <a:pt x="697" y="195"/>
                                </a:lnTo>
                                <a:lnTo>
                                  <a:pt x="813" y="195"/>
                                </a:lnTo>
                                <a:lnTo>
                                  <a:pt x="803" y="181"/>
                                </a:lnTo>
                                <a:lnTo>
                                  <a:pt x="789" y="167"/>
                                </a:lnTo>
                                <a:lnTo>
                                  <a:pt x="772" y="154"/>
                                </a:lnTo>
                                <a:lnTo>
                                  <a:pt x="753" y="143"/>
                                </a:lnTo>
                                <a:lnTo>
                                  <a:pt x="732" y="135"/>
                                </a:lnTo>
                                <a:lnTo>
                                  <a:pt x="709" y="129"/>
                                </a:lnTo>
                                <a:lnTo>
                                  <a:pt x="683" y="125"/>
                                </a:lnTo>
                                <a:lnTo>
                                  <a:pt x="655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824 w 2895"/>
                              <a:gd name="T1" fmla="*/ 371 h 474"/>
                              <a:gd name="T2" fmla="*/ 822 w 2895"/>
                              <a:gd name="T3" fmla="*/ 371 h 474"/>
                              <a:gd name="T4" fmla="*/ 817 w 2895"/>
                              <a:gd name="T5" fmla="*/ 374 h 474"/>
                              <a:gd name="T6" fmla="*/ 812 w 2895"/>
                              <a:gd name="T7" fmla="*/ 377 h 474"/>
                              <a:gd name="T8" fmla="*/ 806 w 2895"/>
                              <a:gd name="T9" fmla="*/ 380 h 474"/>
                              <a:gd name="T10" fmla="*/ 804 w 2895"/>
                              <a:gd name="T11" fmla="*/ 381 h 474"/>
                              <a:gd name="T12" fmla="*/ 785 w 2895"/>
                              <a:gd name="T13" fmla="*/ 389 h 474"/>
                              <a:gd name="T14" fmla="*/ 766 w 2895"/>
                              <a:gd name="T15" fmla="*/ 395 h 474"/>
                              <a:gd name="T16" fmla="*/ 746 w 2895"/>
                              <a:gd name="T17" fmla="*/ 400 h 474"/>
                              <a:gd name="T18" fmla="*/ 726 w 2895"/>
                              <a:gd name="T19" fmla="*/ 403 h 474"/>
                              <a:gd name="T20" fmla="*/ 723 w 2895"/>
                              <a:gd name="T21" fmla="*/ 403 h 474"/>
                              <a:gd name="T22" fmla="*/ 719 w 2895"/>
                              <a:gd name="T23" fmla="*/ 403 h 474"/>
                              <a:gd name="T24" fmla="*/ 711 w 2895"/>
                              <a:gd name="T25" fmla="*/ 404 h 474"/>
                              <a:gd name="T26" fmla="*/ 692 w 2895"/>
                              <a:gd name="T27" fmla="*/ 404 h 474"/>
                              <a:gd name="T28" fmla="*/ 824 w 2895"/>
                              <a:gd name="T29" fmla="*/ 404 h 474"/>
                              <a:gd name="T30" fmla="*/ 824 w 2895"/>
                              <a:gd name="T31" fmla="*/ 371 h 47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824" y="371"/>
                                </a:moveTo>
                                <a:lnTo>
                                  <a:pt x="822" y="371"/>
                                </a:lnTo>
                                <a:lnTo>
                                  <a:pt x="817" y="374"/>
                                </a:lnTo>
                                <a:lnTo>
                                  <a:pt x="812" y="377"/>
                                </a:lnTo>
                                <a:lnTo>
                                  <a:pt x="806" y="380"/>
                                </a:lnTo>
                                <a:lnTo>
                                  <a:pt x="804" y="381"/>
                                </a:lnTo>
                                <a:lnTo>
                                  <a:pt x="785" y="389"/>
                                </a:lnTo>
                                <a:lnTo>
                                  <a:pt x="766" y="395"/>
                                </a:lnTo>
                                <a:lnTo>
                                  <a:pt x="746" y="400"/>
                                </a:lnTo>
                                <a:lnTo>
                                  <a:pt x="726" y="403"/>
                                </a:lnTo>
                                <a:lnTo>
                                  <a:pt x="723" y="403"/>
                                </a:lnTo>
                                <a:lnTo>
                                  <a:pt x="719" y="403"/>
                                </a:lnTo>
                                <a:lnTo>
                                  <a:pt x="711" y="404"/>
                                </a:lnTo>
                                <a:lnTo>
                                  <a:pt x="692" y="404"/>
                                </a:lnTo>
                                <a:lnTo>
                                  <a:pt x="824" y="404"/>
                                </a:lnTo>
                                <a:lnTo>
                                  <a:pt x="824" y="3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813 w 2895"/>
                              <a:gd name="T1" fmla="*/ 195 h 474"/>
                              <a:gd name="T2" fmla="*/ 697 w 2895"/>
                              <a:gd name="T3" fmla="*/ 195 h 474"/>
                              <a:gd name="T4" fmla="*/ 719 w 2895"/>
                              <a:gd name="T5" fmla="*/ 201 h 474"/>
                              <a:gd name="T6" fmla="*/ 736 w 2895"/>
                              <a:gd name="T7" fmla="*/ 213 h 474"/>
                              <a:gd name="T8" fmla="*/ 748 w 2895"/>
                              <a:gd name="T9" fmla="*/ 229 h 474"/>
                              <a:gd name="T10" fmla="*/ 756 w 2895"/>
                              <a:gd name="T11" fmla="*/ 249 h 474"/>
                              <a:gd name="T12" fmla="*/ 761 w 2895"/>
                              <a:gd name="T13" fmla="*/ 273 h 474"/>
                              <a:gd name="T14" fmla="*/ 839 w 2895"/>
                              <a:gd name="T15" fmla="*/ 273 h 474"/>
                              <a:gd name="T16" fmla="*/ 837 w 2895"/>
                              <a:gd name="T17" fmla="*/ 257 h 474"/>
                              <a:gd name="T18" fmla="*/ 832 w 2895"/>
                              <a:gd name="T19" fmla="*/ 236 h 474"/>
                              <a:gd name="T20" fmla="*/ 825 w 2895"/>
                              <a:gd name="T21" fmla="*/ 216 h 474"/>
                              <a:gd name="T22" fmla="*/ 815 w 2895"/>
                              <a:gd name="T23" fmla="*/ 198 h 474"/>
                              <a:gd name="T24" fmla="*/ 813 w 2895"/>
                              <a:gd name="T25" fmla="*/ 195 h 474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</a:gdLst>
                            <a:ahLst/>
                            <a:cxnLst>
                              <a:cxn ang="T26">
                                <a:pos x="T0" y="T1"/>
                              </a:cxn>
                              <a:cxn ang="T27">
                                <a:pos x="T2" y="T3"/>
                              </a:cxn>
                              <a:cxn ang="T28">
                                <a:pos x="T4" y="T5"/>
                              </a:cxn>
                              <a:cxn ang="T29">
                                <a:pos x="T6" y="T7"/>
                              </a:cxn>
                              <a:cxn ang="T30">
                                <a:pos x="T8" y="T9"/>
                              </a:cxn>
                              <a:cxn ang="T31">
                                <a:pos x="T10" y="T11"/>
                              </a:cxn>
                              <a:cxn ang="T32">
                                <a:pos x="T12" y="T13"/>
                              </a:cxn>
                              <a:cxn ang="T33">
                                <a:pos x="T14" y="T15"/>
                              </a:cxn>
                              <a:cxn ang="T34">
                                <a:pos x="T16" y="T17"/>
                              </a:cxn>
                              <a:cxn ang="T35">
                                <a:pos x="T18" y="T19"/>
                              </a:cxn>
                              <a:cxn ang="T36">
                                <a:pos x="T20" y="T21"/>
                              </a:cxn>
                              <a:cxn ang="T37">
                                <a:pos x="T22" y="T23"/>
                              </a:cxn>
                              <a:cxn ang="T38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813" y="195"/>
                                </a:moveTo>
                                <a:lnTo>
                                  <a:pt x="697" y="195"/>
                                </a:lnTo>
                                <a:lnTo>
                                  <a:pt x="719" y="201"/>
                                </a:lnTo>
                                <a:lnTo>
                                  <a:pt x="736" y="213"/>
                                </a:lnTo>
                                <a:lnTo>
                                  <a:pt x="748" y="229"/>
                                </a:lnTo>
                                <a:lnTo>
                                  <a:pt x="756" y="249"/>
                                </a:lnTo>
                                <a:lnTo>
                                  <a:pt x="761" y="273"/>
                                </a:lnTo>
                                <a:lnTo>
                                  <a:pt x="839" y="273"/>
                                </a:lnTo>
                                <a:lnTo>
                                  <a:pt x="837" y="257"/>
                                </a:lnTo>
                                <a:lnTo>
                                  <a:pt x="832" y="236"/>
                                </a:lnTo>
                                <a:lnTo>
                                  <a:pt x="825" y="216"/>
                                </a:lnTo>
                                <a:lnTo>
                                  <a:pt x="815" y="198"/>
                                </a:lnTo>
                                <a:lnTo>
                                  <a:pt x="813" y="1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65 w 2895"/>
                              <a:gd name="T1" fmla="*/ 2 h 474"/>
                              <a:gd name="T2" fmla="*/ 27 w 2895"/>
                              <a:gd name="T3" fmla="*/ 2 h 474"/>
                              <a:gd name="T4" fmla="*/ 0 w 2895"/>
                              <a:gd name="T5" fmla="*/ 467 h 474"/>
                              <a:gd name="T6" fmla="*/ 82 w 2895"/>
                              <a:gd name="T7" fmla="*/ 467 h 474"/>
                              <a:gd name="T8" fmla="*/ 98 w 2895"/>
                              <a:gd name="T9" fmla="*/ 176 h 474"/>
                              <a:gd name="T10" fmla="*/ 101 w 2895"/>
                              <a:gd name="T11" fmla="*/ 97 h 474"/>
                              <a:gd name="T12" fmla="*/ 186 w 2895"/>
                              <a:gd name="T13" fmla="*/ 97 h 474"/>
                              <a:gd name="T14" fmla="*/ 165 w 2895"/>
                              <a:gd name="T15" fmla="*/ 2 h 47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65" y="2"/>
                                </a:moveTo>
                                <a:lnTo>
                                  <a:pt x="27" y="2"/>
                                </a:lnTo>
                                <a:lnTo>
                                  <a:pt x="0" y="467"/>
                                </a:lnTo>
                                <a:lnTo>
                                  <a:pt x="82" y="467"/>
                                </a:lnTo>
                                <a:lnTo>
                                  <a:pt x="98" y="176"/>
                                </a:lnTo>
                                <a:lnTo>
                                  <a:pt x="101" y="97"/>
                                </a:lnTo>
                                <a:lnTo>
                                  <a:pt x="186" y="97"/>
                                </a:lnTo>
                                <a:lnTo>
                                  <a:pt x="165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86 w 2895"/>
                              <a:gd name="T1" fmla="*/ 97 h 474"/>
                              <a:gd name="T2" fmla="*/ 103 w 2895"/>
                              <a:gd name="T3" fmla="*/ 97 h 474"/>
                              <a:gd name="T4" fmla="*/ 120 w 2895"/>
                              <a:gd name="T5" fmla="*/ 176 h 474"/>
                              <a:gd name="T6" fmla="*/ 188 w 2895"/>
                              <a:gd name="T7" fmla="*/ 467 h 474"/>
                              <a:gd name="T8" fmla="*/ 291 w 2895"/>
                              <a:gd name="T9" fmla="*/ 467 h 474"/>
                              <a:gd name="T10" fmla="*/ 318 w 2895"/>
                              <a:gd name="T11" fmla="*/ 351 h 474"/>
                              <a:gd name="T12" fmla="*/ 241 w 2895"/>
                              <a:gd name="T13" fmla="*/ 351 h 474"/>
                              <a:gd name="T14" fmla="*/ 227 w 2895"/>
                              <a:gd name="T15" fmla="*/ 281 h 474"/>
                              <a:gd name="T16" fmla="*/ 186 w 2895"/>
                              <a:gd name="T17" fmla="*/ 97 h 47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86" y="97"/>
                                </a:moveTo>
                                <a:lnTo>
                                  <a:pt x="103" y="97"/>
                                </a:lnTo>
                                <a:lnTo>
                                  <a:pt x="120" y="176"/>
                                </a:lnTo>
                                <a:lnTo>
                                  <a:pt x="188" y="467"/>
                                </a:lnTo>
                                <a:lnTo>
                                  <a:pt x="291" y="467"/>
                                </a:lnTo>
                                <a:lnTo>
                                  <a:pt x="318" y="351"/>
                                </a:lnTo>
                                <a:lnTo>
                                  <a:pt x="241" y="351"/>
                                </a:lnTo>
                                <a:lnTo>
                                  <a:pt x="227" y="281"/>
                                </a:lnTo>
                                <a:lnTo>
                                  <a:pt x="186" y="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461 w 2895"/>
                              <a:gd name="T1" fmla="*/ 97 h 474"/>
                              <a:gd name="T2" fmla="*/ 378 w 2895"/>
                              <a:gd name="T3" fmla="*/ 97 h 474"/>
                              <a:gd name="T4" fmla="*/ 381 w 2895"/>
                              <a:gd name="T5" fmla="*/ 176 h 474"/>
                              <a:gd name="T6" fmla="*/ 397 w 2895"/>
                              <a:gd name="T7" fmla="*/ 467 h 474"/>
                              <a:gd name="T8" fmla="*/ 483 w 2895"/>
                              <a:gd name="T9" fmla="*/ 467 h 474"/>
                              <a:gd name="T10" fmla="*/ 461 w 2895"/>
                              <a:gd name="T11" fmla="*/ 97 h 474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461" y="97"/>
                                </a:moveTo>
                                <a:lnTo>
                                  <a:pt x="378" y="97"/>
                                </a:lnTo>
                                <a:lnTo>
                                  <a:pt x="381" y="176"/>
                                </a:lnTo>
                                <a:lnTo>
                                  <a:pt x="397" y="467"/>
                                </a:lnTo>
                                <a:lnTo>
                                  <a:pt x="483" y="467"/>
                                </a:lnTo>
                                <a:lnTo>
                                  <a:pt x="461" y="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455 w 2895"/>
                              <a:gd name="T1" fmla="*/ 2 h 474"/>
                              <a:gd name="T2" fmla="*/ 318 w 2895"/>
                              <a:gd name="T3" fmla="*/ 2 h 474"/>
                              <a:gd name="T4" fmla="*/ 256 w 2895"/>
                              <a:gd name="T5" fmla="*/ 281 h 474"/>
                              <a:gd name="T6" fmla="*/ 242 w 2895"/>
                              <a:gd name="T7" fmla="*/ 351 h 474"/>
                              <a:gd name="T8" fmla="*/ 318 w 2895"/>
                              <a:gd name="T9" fmla="*/ 351 h 474"/>
                              <a:gd name="T10" fmla="*/ 359 w 2895"/>
                              <a:gd name="T11" fmla="*/ 176 h 474"/>
                              <a:gd name="T12" fmla="*/ 376 w 2895"/>
                              <a:gd name="T13" fmla="*/ 97 h 474"/>
                              <a:gd name="T14" fmla="*/ 461 w 2895"/>
                              <a:gd name="T15" fmla="*/ 97 h 474"/>
                              <a:gd name="T16" fmla="*/ 455 w 2895"/>
                              <a:gd name="T17" fmla="*/ 2 h 47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455" y="2"/>
                                </a:moveTo>
                                <a:lnTo>
                                  <a:pt x="318" y="2"/>
                                </a:lnTo>
                                <a:lnTo>
                                  <a:pt x="256" y="281"/>
                                </a:lnTo>
                                <a:lnTo>
                                  <a:pt x="242" y="351"/>
                                </a:lnTo>
                                <a:lnTo>
                                  <a:pt x="318" y="351"/>
                                </a:lnTo>
                                <a:lnTo>
                                  <a:pt x="359" y="176"/>
                                </a:lnTo>
                                <a:lnTo>
                                  <a:pt x="376" y="97"/>
                                </a:lnTo>
                                <a:lnTo>
                                  <a:pt x="461" y="97"/>
                                </a:lnTo>
                                <a:lnTo>
                                  <a:pt x="455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389 w 2895"/>
                              <a:gd name="T1" fmla="*/ 198 h 474"/>
                              <a:gd name="T2" fmla="*/ 1305 w 2895"/>
                              <a:gd name="T3" fmla="*/ 198 h 474"/>
                              <a:gd name="T4" fmla="*/ 1305 w 2895"/>
                              <a:gd name="T5" fmla="*/ 341 h 474"/>
                              <a:gd name="T6" fmla="*/ 1306 w 2895"/>
                              <a:gd name="T7" fmla="*/ 370 h 474"/>
                              <a:gd name="T8" fmla="*/ 1309 w 2895"/>
                              <a:gd name="T9" fmla="*/ 394 h 474"/>
                              <a:gd name="T10" fmla="*/ 1316 w 2895"/>
                              <a:gd name="T11" fmla="*/ 416 h 474"/>
                              <a:gd name="T12" fmla="*/ 1326 w 2895"/>
                              <a:gd name="T13" fmla="*/ 434 h 474"/>
                              <a:gd name="T14" fmla="*/ 1340 w 2895"/>
                              <a:gd name="T15" fmla="*/ 448 h 474"/>
                              <a:gd name="T16" fmla="*/ 1357 w 2895"/>
                              <a:gd name="T17" fmla="*/ 459 h 474"/>
                              <a:gd name="T18" fmla="*/ 1377 w 2895"/>
                              <a:gd name="T19" fmla="*/ 467 h 474"/>
                              <a:gd name="T20" fmla="*/ 1400 w 2895"/>
                              <a:gd name="T21" fmla="*/ 472 h 474"/>
                              <a:gd name="T22" fmla="*/ 1426 w 2895"/>
                              <a:gd name="T23" fmla="*/ 473 h 474"/>
                              <a:gd name="T24" fmla="*/ 1438 w 2895"/>
                              <a:gd name="T25" fmla="*/ 473 h 474"/>
                              <a:gd name="T26" fmla="*/ 1459 w 2895"/>
                              <a:gd name="T27" fmla="*/ 471 h 474"/>
                              <a:gd name="T28" fmla="*/ 1478 w 2895"/>
                              <a:gd name="T29" fmla="*/ 467 h 474"/>
                              <a:gd name="T30" fmla="*/ 1478 w 2895"/>
                              <a:gd name="T31" fmla="*/ 402 h 474"/>
                              <a:gd name="T32" fmla="*/ 1450 w 2895"/>
                              <a:gd name="T33" fmla="*/ 402 h 474"/>
                              <a:gd name="T34" fmla="*/ 1425 w 2895"/>
                              <a:gd name="T35" fmla="*/ 402 h 474"/>
                              <a:gd name="T36" fmla="*/ 1405 w 2895"/>
                              <a:gd name="T37" fmla="*/ 394 h 474"/>
                              <a:gd name="T38" fmla="*/ 1393 w 2895"/>
                              <a:gd name="T39" fmla="*/ 377 h 474"/>
                              <a:gd name="T40" fmla="*/ 1389 w 2895"/>
                              <a:gd name="T41" fmla="*/ 353 h 474"/>
                              <a:gd name="T42" fmla="*/ 1389 w 2895"/>
                              <a:gd name="T43" fmla="*/ 198 h 474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</a:gdLst>
                            <a:ahLst/>
                            <a:cxnLst>
                              <a:cxn ang="T44">
                                <a:pos x="T0" y="T1"/>
                              </a:cxn>
                              <a:cxn ang="T45">
                                <a:pos x="T2" y="T3"/>
                              </a:cxn>
                              <a:cxn ang="T46">
                                <a:pos x="T4" y="T5"/>
                              </a:cxn>
                              <a:cxn ang="T47">
                                <a:pos x="T6" y="T7"/>
                              </a:cxn>
                              <a:cxn ang="T48">
                                <a:pos x="T8" y="T9"/>
                              </a:cxn>
                              <a:cxn ang="T49">
                                <a:pos x="T10" y="T11"/>
                              </a:cxn>
                              <a:cxn ang="T50">
                                <a:pos x="T12" y="T13"/>
                              </a:cxn>
                              <a:cxn ang="T51">
                                <a:pos x="T14" y="T15"/>
                              </a:cxn>
                              <a:cxn ang="T52">
                                <a:pos x="T16" y="T17"/>
                              </a:cxn>
                              <a:cxn ang="T53">
                                <a:pos x="T18" y="T19"/>
                              </a:cxn>
                              <a:cxn ang="T54">
                                <a:pos x="T20" y="T21"/>
                              </a:cxn>
                              <a:cxn ang="T55">
                                <a:pos x="T22" y="T23"/>
                              </a:cxn>
                              <a:cxn ang="T56">
                                <a:pos x="T24" y="T25"/>
                              </a:cxn>
                              <a:cxn ang="T57">
                                <a:pos x="T26" y="T27"/>
                              </a:cxn>
                              <a:cxn ang="T58">
                                <a:pos x="T28" y="T29"/>
                              </a:cxn>
                              <a:cxn ang="T59">
                                <a:pos x="T30" y="T31"/>
                              </a:cxn>
                              <a:cxn ang="T60">
                                <a:pos x="T32" y="T33"/>
                              </a:cxn>
                              <a:cxn ang="T61">
                                <a:pos x="T34" y="T35"/>
                              </a:cxn>
                              <a:cxn ang="T62">
                                <a:pos x="T36" y="T37"/>
                              </a:cxn>
                              <a:cxn ang="T63">
                                <a:pos x="T38" y="T39"/>
                              </a:cxn>
                              <a:cxn ang="T64">
                                <a:pos x="T40" y="T41"/>
                              </a:cxn>
                              <a:cxn ang="T65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389" y="198"/>
                                </a:moveTo>
                                <a:lnTo>
                                  <a:pt x="1305" y="198"/>
                                </a:lnTo>
                                <a:lnTo>
                                  <a:pt x="1305" y="341"/>
                                </a:lnTo>
                                <a:lnTo>
                                  <a:pt x="1306" y="370"/>
                                </a:lnTo>
                                <a:lnTo>
                                  <a:pt x="1309" y="394"/>
                                </a:lnTo>
                                <a:lnTo>
                                  <a:pt x="1316" y="416"/>
                                </a:lnTo>
                                <a:lnTo>
                                  <a:pt x="1326" y="434"/>
                                </a:lnTo>
                                <a:lnTo>
                                  <a:pt x="1340" y="448"/>
                                </a:lnTo>
                                <a:lnTo>
                                  <a:pt x="1357" y="459"/>
                                </a:lnTo>
                                <a:lnTo>
                                  <a:pt x="1377" y="467"/>
                                </a:lnTo>
                                <a:lnTo>
                                  <a:pt x="1400" y="472"/>
                                </a:lnTo>
                                <a:lnTo>
                                  <a:pt x="1426" y="473"/>
                                </a:lnTo>
                                <a:lnTo>
                                  <a:pt x="1438" y="473"/>
                                </a:lnTo>
                                <a:lnTo>
                                  <a:pt x="1459" y="471"/>
                                </a:lnTo>
                                <a:lnTo>
                                  <a:pt x="1478" y="467"/>
                                </a:lnTo>
                                <a:lnTo>
                                  <a:pt x="1478" y="402"/>
                                </a:lnTo>
                                <a:lnTo>
                                  <a:pt x="1450" y="402"/>
                                </a:lnTo>
                                <a:lnTo>
                                  <a:pt x="1425" y="402"/>
                                </a:lnTo>
                                <a:lnTo>
                                  <a:pt x="1405" y="394"/>
                                </a:lnTo>
                                <a:lnTo>
                                  <a:pt x="1393" y="377"/>
                                </a:lnTo>
                                <a:lnTo>
                                  <a:pt x="1389" y="353"/>
                                </a:lnTo>
                                <a:lnTo>
                                  <a:pt x="1389" y="1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014 w 2895"/>
                              <a:gd name="T1" fmla="*/ 123 h 474"/>
                              <a:gd name="T2" fmla="*/ 994 w 2895"/>
                              <a:gd name="T3" fmla="*/ 126 h 474"/>
                              <a:gd name="T4" fmla="*/ 976 w 2895"/>
                              <a:gd name="T5" fmla="*/ 132 h 474"/>
                              <a:gd name="T6" fmla="*/ 958 w 2895"/>
                              <a:gd name="T7" fmla="*/ 140 h 474"/>
                              <a:gd name="T8" fmla="*/ 942 w 2895"/>
                              <a:gd name="T9" fmla="*/ 150 h 474"/>
                              <a:gd name="T10" fmla="*/ 927 w 2895"/>
                              <a:gd name="T11" fmla="*/ 163 h 474"/>
                              <a:gd name="T12" fmla="*/ 913 w 2895"/>
                              <a:gd name="T13" fmla="*/ 178 h 474"/>
                              <a:gd name="T14" fmla="*/ 901 w 2895"/>
                              <a:gd name="T15" fmla="*/ 196 h 474"/>
                              <a:gd name="T16" fmla="*/ 891 w 2895"/>
                              <a:gd name="T17" fmla="*/ 216 h 474"/>
                              <a:gd name="T18" fmla="*/ 883 w 2895"/>
                              <a:gd name="T19" fmla="*/ 239 h 474"/>
                              <a:gd name="T20" fmla="*/ 877 w 2895"/>
                              <a:gd name="T21" fmla="*/ 264 h 474"/>
                              <a:gd name="T22" fmla="*/ 874 w 2895"/>
                              <a:gd name="T23" fmla="*/ 292 h 474"/>
                              <a:gd name="T24" fmla="*/ 873 w 2895"/>
                              <a:gd name="T25" fmla="*/ 322 h 474"/>
                              <a:gd name="T26" fmla="*/ 877 w 2895"/>
                              <a:gd name="T27" fmla="*/ 347 h 474"/>
                              <a:gd name="T28" fmla="*/ 883 w 2895"/>
                              <a:gd name="T29" fmla="*/ 370 h 474"/>
                              <a:gd name="T30" fmla="*/ 892 w 2895"/>
                              <a:gd name="T31" fmla="*/ 390 h 474"/>
                              <a:gd name="T32" fmla="*/ 904 w 2895"/>
                              <a:gd name="T33" fmla="*/ 409 h 474"/>
                              <a:gd name="T34" fmla="*/ 917 w 2895"/>
                              <a:gd name="T35" fmla="*/ 426 h 474"/>
                              <a:gd name="T36" fmla="*/ 932 w 2895"/>
                              <a:gd name="T37" fmla="*/ 440 h 474"/>
                              <a:gd name="T38" fmla="*/ 950 w 2895"/>
                              <a:gd name="T39" fmla="*/ 452 h 474"/>
                              <a:gd name="T40" fmla="*/ 968 w 2895"/>
                              <a:gd name="T41" fmla="*/ 461 h 474"/>
                              <a:gd name="T42" fmla="*/ 988 w 2895"/>
                              <a:gd name="T43" fmla="*/ 468 h 474"/>
                              <a:gd name="T44" fmla="*/ 1010 w 2895"/>
                              <a:gd name="T45" fmla="*/ 472 h 474"/>
                              <a:gd name="T46" fmla="*/ 1032 w 2895"/>
                              <a:gd name="T47" fmla="*/ 473 h 474"/>
                              <a:gd name="T48" fmla="*/ 1054 w 2895"/>
                              <a:gd name="T49" fmla="*/ 471 h 474"/>
                              <a:gd name="T50" fmla="*/ 1074 w 2895"/>
                              <a:gd name="T51" fmla="*/ 466 h 474"/>
                              <a:gd name="T52" fmla="*/ 1093 w 2895"/>
                              <a:gd name="T53" fmla="*/ 458 h 474"/>
                              <a:gd name="T54" fmla="*/ 1110 w 2895"/>
                              <a:gd name="T55" fmla="*/ 447 h 474"/>
                              <a:gd name="T56" fmla="*/ 1125 w 2895"/>
                              <a:gd name="T57" fmla="*/ 434 h 474"/>
                              <a:gd name="T58" fmla="*/ 1138 w 2895"/>
                              <a:gd name="T59" fmla="*/ 418 h 474"/>
                              <a:gd name="T60" fmla="*/ 1260 w 2895"/>
                              <a:gd name="T61" fmla="*/ 418 h 474"/>
                              <a:gd name="T62" fmla="*/ 1260 w 2895"/>
                              <a:gd name="T63" fmla="*/ 403 h 474"/>
                              <a:gd name="T64" fmla="*/ 1044 w 2895"/>
                              <a:gd name="T65" fmla="*/ 403 h 474"/>
                              <a:gd name="T66" fmla="*/ 1040 w 2895"/>
                              <a:gd name="T67" fmla="*/ 403 h 474"/>
                              <a:gd name="T68" fmla="*/ 1018 w 2895"/>
                              <a:gd name="T69" fmla="*/ 399 h 474"/>
                              <a:gd name="T70" fmla="*/ 1000 w 2895"/>
                              <a:gd name="T71" fmla="*/ 391 h 474"/>
                              <a:gd name="T72" fmla="*/ 985 w 2895"/>
                              <a:gd name="T73" fmla="*/ 378 h 474"/>
                              <a:gd name="T74" fmla="*/ 973 w 2895"/>
                              <a:gd name="T75" fmla="*/ 361 h 474"/>
                              <a:gd name="T76" fmla="*/ 964 w 2895"/>
                              <a:gd name="T77" fmla="*/ 341 h 474"/>
                              <a:gd name="T78" fmla="*/ 959 w 2895"/>
                              <a:gd name="T79" fmla="*/ 316 h 474"/>
                              <a:gd name="T80" fmla="*/ 958 w 2895"/>
                              <a:gd name="T81" fmla="*/ 288 h 474"/>
                              <a:gd name="T82" fmla="*/ 961 w 2895"/>
                              <a:gd name="T83" fmla="*/ 265 h 474"/>
                              <a:gd name="T84" fmla="*/ 967 w 2895"/>
                              <a:gd name="T85" fmla="*/ 245 h 474"/>
                              <a:gd name="T86" fmla="*/ 977 w 2895"/>
                              <a:gd name="T87" fmla="*/ 227 h 474"/>
                              <a:gd name="T88" fmla="*/ 992 w 2895"/>
                              <a:gd name="T89" fmla="*/ 213 h 474"/>
                              <a:gd name="T90" fmla="*/ 1010 w 2895"/>
                              <a:gd name="T91" fmla="*/ 203 h 474"/>
                              <a:gd name="T92" fmla="*/ 1033 w 2895"/>
                              <a:gd name="T93" fmla="*/ 196 h 474"/>
                              <a:gd name="T94" fmla="*/ 1060 w 2895"/>
                              <a:gd name="T95" fmla="*/ 194 h 474"/>
                              <a:gd name="T96" fmla="*/ 1478 w 2895"/>
                              <a:gd name="T97" fmla="*/ 194 h 474"/>
                              <a:gd name="T98" fmla="*/ 1478 w 2895"/>
                              <a:gd name="T99" fmla="*/ 166 h 474"/>
                              <a:gd name="T100" fmla="*/ 1126 w 2895"/>
                              <a:gd name="T101" fmla="*/ 166 h 474"/>
                              <a:gd name="T102" fmla="*/ 1113 w 2895"/>
                              <a:gd name="T103" fmla="*/ 153 h 474"/>
                              <a:gd name="T104" fmla="*/ 1098 w 2895"/>
                              <a:gd name="T105" fmla="*/ 143 h 474"/>
                              <a:gd name="T106" fmla="*/ 1081 w 2895"/>
                              <a:gd name="T107" fmla="*/ 134 h 474"/>
                              <a:gd name="T108" fmla="*/ 1062 w 2895"/>
                              <a:gd name="T109" fmla="*/ 128 h 474"/>
                              <a:gd name="T110" fmla="*/ 1039 w 2895"/>
                              <a:gd name="T111" fmla="*/ 125 h 474"/>
                              <a:gd name="T112" fmla="*/ 1014 w 2895"/>
                              <a:gd name="T113" fmla="*/ 123 h 474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</a:gdLst>
                            <a:ahLst/>
                            <a:cxnLst>
                              <a:cxn ang="T114">
                                <a:pos x="T0" y="T1"/>
                              </a:cxn>
                              <a:cxn ang="T115">
                                <a:pos x="T2" y="T3"/>
                              </a:cxn>
                              <a:cxn ang="T116">
                                <a:pos x="T4" y="T5"/>
                              </a:cxn>
                              <a:cxn ang="T117">
                                <a:pos x="T6" y="T7"/>
                              </a:cxn>
                              <a:cxn ang="T118">
                                <a:pos x="T8" y="T9"/>
                              </a:cxn>
                              <a:cxn ang="T119">
                                <a:pos x="T10" y="T11"/>
                              </a:cxn>
                              <a:cxn ang="T120">
                                <a:pos x="T12" y="T13"/>
                              </a:cxn>
                              <a:cxn ang="T121">
                                <a:pos x="T14" y="T15"/>
                              </a:cxn>
                              <a:cxn ang="T122">
                                <a:pos x="T16" y="T17"/>
                              </a:cxn>
                              <a:cxn ang="T123">
                                <a:pos x="T18" y="T19"/>
                              </a:cxn>
                              <a:cxn ang="T124">
                                <a:pos x="T20" y="T21"/>
                              </a:cxn>
                              <a:cxn ang="T125">
                                <a:pos x="T22" y="T23"/>
                              </a:cxn>
                              <a:cxn ang="T126">
                                <a:pos x="T24" y="T25"/>
                              </a:cxn>
                              <a:cxn ang="T127">
                                <a:pos x="T26" y="T27"/>
                              </a:cxn>
                              <a:cxn ang="T128">
                                <a:pos x="T28" y="T29"/>
                              </a:cxn>
                              <a:cxn ang="T129">
                                <a:pos x="T30" y="T31"/>
                              </a:cxn>
                              <a:cxn ang="T130">
                                <a:pos x="T32" y="T33"/>
                              </a:cxn>
                              <a:cxn ang="T131">
                                <a:pos x="T34" y="T35"/>
                              </a:cxn>
                              <a:cxn ang="T132">
                                <a:pos x="T36" y="T37"/>
                              </a:cxn>
                              <a:cxn ang="T133">
                                <a:pos x="T38" y="T39"/>
                              </a:cxn>
                              <a:cxn ang="T134">
                                <a:pos x="T40" y="T41"/>
                              </a:cxn>
                              <a:cxn ang="T135">
                                <a:pos x="T42" y="T43"/>
                              </a:cxn>
                              <a:cxn ang="T136">
                                <a:pos x="T44" y="T45"/>
                              </a:cxn>
                              <a:cxn ang="T137">
                                <a:pos x="T46" y="T47"/>
                              </a:cxn>
                              <a:cxn ang="T138">
                                <a:pos x="T48" y="T49"/>
                              </a:cxn>
                              <a:cxn ang="T139">
                                <a:pos x="T50" y="T51"/>
                              </a:cxn>
                              <a:cxn ang="T140">
                                <a:pos x="T52" y="T53"/>
                              </a:cxn>
                              <a:cxn ang="T141">
                                <a:pos x="T54" y="T55"/>
                              </a:cxn>
                              <a:cxn ang="T142">
                                <a:pos x="T56" y="T57"/>
                              </a:cxn>
                              <a:cxn ang="T143">
                                <a:pos x="T58" y="T59"/>
                              </a:cxn>
                              <a:cxn ang="T144">
                                <a:pos x="T60" y="T61"/>
                              </a:cxn>
                              <a:cxn ang="T145">
                                <a:pos x="T62" y="T63"/>
                              </a:cxn>
                              <a:cxn ang="T146">
                                <a:pos x="T64" y="T65"/>
                              </a:cxn>
                              <a:cxn ang="T147">
                                <a:pos x="T66" y="T67"/>
                              </a:cxn>
                              <a:cxn ang="T148">
                                <a:pos x="T68" y="T69"/>
                              </a:cxn>
                              <a:cxn ang="T149">
                                <a:pos x="T70" y="T71"/>
                              </a:cxn>
                              <a:cxn ang="T150">
                                <a:pos x="T72" y="T73"/>
                              </a:cxn>
                              <a:cxn ang="T151">
                                <a:pos x="T74" y="T75"/>
                              </a:cxn>
                              <a:cxn ang="T152">
                                <a:pos x="T76" y="T77"/>
                              </a:cxn>
                              <a:cxn ang="T153">
                                <a:pos x="T78" y="T79"/>
                              </a:cxn>
                              <a:cxn ang="T154">
                                <a:pos x="T80" y="T81"/>
                              </a:cxn>
                              <a:cxn ang="T155">
                                <a:pos x="T82" y="T83"/>
                              </a:cxn>
                              <a:cxn ang="T156">
                                <a:pos x="T84" y="T85"/>
                              </a:cxn>
                              <a:cxn ang="T157">
                                <a:pos x="T86" y="T87"/>
                              </a:cxn>
                              <a:cxn ang="T158">
                                <a:pos x="T88" y="T89"/>
                              </a:cxn>
                              <a:cxn ang="T159">
                                <a:pos x="T90" y="T91"/>
                              </a:cxn>
                              <a:cxn ang="T160">
                                <a:pos x="T92" y="T93"/>
                              </a:cxn>
                              <a:cxn ang="T161">
                                <a:pos x="T94" y="T95"/>
                              </a:cxn>
                              <a:cxn ang="T162">
                                <a:pos x="T96" y="T97"/>
                              </a:cxn>
                              <a:cxn ang="T163">
                                <a:pos x="T98" y="T99"/>
                              </a:cxn>
                              <a:cxn ang="T164">
                                <a:pos x="T100" y="T101"/>
                              </a:cxn>
                              <a:cxn ang="T165">
                                <a:pos x="T102" y="T103"/>
                              </a:cxn>
                              <a:cxn ang="T166">
                                <a:pos x="T104" y="T105"/>
                              </a:cxn>
                              <a:cxn ang="T167">
                                <a:pos x="T106" y="T107"/>
                              </a:cxn>
                              <a:cxn ang="T168">
                                <a:pos x="T108" y="T109"/>
                              </a:cxn>
                              <a:cxn ang="T169">
                                <a:pos x="T110" y="T111"/>
                              </a:cxn>
                              <a:cxn ang="T17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014" y="123"/>
                                </a:moveTo>
                                <a:lnTo>
                                  <a:pt x="994" y="126"/>
                                </a:lnTo>
                                <a:lnTo>
                                  <a:pt x="976" y="132"/>
                                </a:lnTo>
                                <a:lnTo>
                                  <a:pt x="958" y="140"/>
                                </a:lnTo>
                                <a:lnTo>
                                  <a:pt x="942" y="150"/>
                                </a:lnTo>
                                <a:lnTo>
                                  <a:pt x="927" y="163"/>
                                </a:lnTo>
                                <a:lnTo>
                                  <a:pt x="913" y="178"/>
                                </a:lnTo>
                                <a:lnTo>
                                  <a:pt x="901" y="196"/>
                                </a:lnTo>
                                <a:lnTo>
                                  <a:pt x="891" y="216"/>
                                </a:lnTo>
                                <a:lnTo>
                                  <a:pt x="883" y="239"/>
                                </a:lnTo>
                                <a:lnTo>
                                  <a:pt x="877" y="264"/>
                                </a:lnTo>
                                <a:lnTo>
                                  <a:pt x="874" y="292"/>
                                </a:lnTo>
                                <a:lnTo>
                                  <a:pt x="873" y="322"/>
                                </a:lnTo>
                                <a:lnTo>
                                  <a:pt x="877" y="347"/>
                                </a:lnTo>
                                <a:lnTo>
                                  <a:pt x="883" y="370"/>
                                </a:lnTo>
                                <a:lnTo>
                                  <a:pt x="892" y="390"/>
                                </a:lnTo>
                                <a:lnTo>
                                  <a:pt x="904" y="409"/>
                                </a:lnTo>
                                <a:lnTo>
                                  <a:pt x="917" y="426"/>
                                </a:lnTo>
                                <a:lnTo>
                                  <a:pt x="932" y="440"/>
                                </a:lnTo>
                                <a:lnTo>
                                  <a:pt x="950" y="452"/>
                                </a:lnTo>
                                <a:lnTo>
                                  <a:pt x="968" y="461"/>
                                </a:lnTo>
                                <a:lnTo>
                                  <a:pt x="988" y="468"/>
                                </a:lnTo>
                                <a:lnTo>
                                  <a:pt x="1010" y="472"/>
                                </a:lnTo>
                                <a:lnTo>
                                  <a:pt x="1032" y="473"/>
                                </a:lnTo>
                                <a:lnTo>
                                  <a:pt x="1054" y="471"/>
                                </a:lnTo>
                                <a:lnTo>
                                  <a:pt x="1074" y="466"/>
                                </a:lnTo>
                                <a:lnTo>
                                  <a:pt x="1093" y="458"/>
                                </a:lnTo>
                                <a:lnTo>
                                  <a:pt x="1110" y="447"/>
                                </a:lnTo>
                                <a:lnTo>
                                  <a:pt x="1125" y="434"/>
                                </a:lnTo>
                                <a:lnTo>
                                  <a:pt x="1138" y="418"/>
                                </a:lnTo>
                                <a:lnTo>
                                  <a:pt x="1260" y="418"/>
                                </a:lnTo>
                                <a:lnTo>
                                  <a:pt x="1260" y="403"/>
                                </a:lnTo>
                                <a:lnTo>
                                  <a:pt x="1044" y="403"/>
                                </a:lnTo>
                                <a:lnTo>
                                  <a:pt x="1040" y="403"/>
                                </a:lnTo>
                                <a:lnTo>
                                  <a:pt x="1018" y="399"/>
                                </a:lnTo>
                                <a:lnTo>
                                  <a:pt x="1000" y="391"/>
                                </a:lnTo>
                                <a:lnTo>
                                  <a:pt x="985" y="378"/>
                                </a:lnTo>
                                <a:lnTo>
                                  <a:pt x="973" y="361"/>
                                </a:lnTo>
                                <a:lnTo>
                                  <a:pt x="964" y="341"/>
                                </a:lnTo>
                                <a:lnTo>
                                  <a:pt x="959" y="316"/>
                                </a:lnTo>
                                <a:lnTo>
                                  <a:pt x="958" y="288"/>
                                </a:lnTo>
                                <a:lnTo>
                                  <a:pt x="961" y="265"/>
                                </a:lnTo>
                                <a:lnTo>
                                  <a:pt x="967" y="245"/>
                                </a:lnTo>
                                <a:lnTo>
                                  <a:pt x="977" y="227"/>
                                </a:lnTo>
                                <a:lnTo>
                                  <a:pt x="992" y="213"/>
                                </a:lnTo>
                                <a:lnTo>
                                  <a:pt x="1010" y="203"/>
                                </a:lnTo>
                                <a:lnTo>
                                  <a:pt x="1033" y="196"/>
                                </a:lnTo>
                                <a:lnTo>
                                  <a:pt x="1060" y="194"/>
                                </a:lnTo>
                                <a:lnTo>
                                  <a:pt x="1478" y="194"/>
                                </a:lnTo>
                                <a:lnTo>
                                  <a:pt x="1478" y="166"/>
                                </a:lnTo>
                                <a:lnTo>
                                  <a:pt x="1126" y="166"/>
                                </a:lnTo>
                                <a:lnTo>
                                  <a:pt x="1113" y="153"/>
                                </a:lnTo>
                                <a:lnTo>
                                  <a:pt x="1098" y="143"/>
                                </a:lnTo>
                                <a:lnTo>
                                  <a:pt x="1081" y="134"/>
                                </a:lnTo>
                                <a:lnTo>
                                  <a:pt x="1062" y="128"/>
                                </a:lnTo>
                                <a:lnTo>
                                  <a:pt x="1039" y="125"/>
                                </a:lnTo>
                                <a:lnTo>
                                  <a:pt x="1014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260 w 2895"/>
                              <a:gd name="T1" fmla="*/ 418 h 474"/>
                              <a:gd name="T2" fmla="*/ 1138 w 2895"/>
                              <a:gd name="T3" fmla="*/ 418 h 474"/>
                              <a:gd name="T4" fmla="*/ 1148 w 2895"/>
                              <a:gd name="T5" fmla="*/ 437 h 474"/>
                              <a:gd name="T6" fmla="*/ 1161 w 2895"/>
                              <a:gd name="T7" fmla="*/ 452 h 474"/>
                              <a:gd name="T8" fmla="*/ 1178 w 2895"/>
                              <a:gd name="T9" fmla="*/ 463 h 474"/>
                              <a:gd name="T10" fmla="*/ 1199 w 2895"/>
                              <a:gd name="T11" fmla="*/ 469 h 474"/>
                              <a:gd name="T12" fmla="*/ 1224 w 2895"/>
                              <a:gd name="T13" fmla="*/ 471 h 474"/>
                              <a:gd name="T14" fmla="*/ 1236 w 2895"/>
                              <a:gd name="T15" fmla="*/ 471 h 474"/>
                              <a:gd name="T16" fmla="*/ 1252 w 2895"/>
                              <a:gd name="T17" fmla="*/ 469 h 474"/>
                              <a:gd name="T18" fmla="*/ 1260 w 2895"/>
                              <a:gd name="T19" fmla="*/ 467 h 474"/>
                              <a:gd name="T20" fmla="*/ 1260 w 2895"/>
                              <a:gd name="T21" fmla="*/ 418 h 474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</a:gdLst>
                            <a:ahLst/>
                            <a:cxnLst>
                              <a:cxn ang="T22">
                                <a:pos x="T0" y="T1"/>
                              </a:cxn>
                              <a:cxn ang="T23">
                                <a:pos x="T2" y="T3"/>
                              </a:cxn>
                              <a:cxn ang="T24">
                                <a:pos x="T4" y="T5"/>
                              </a:cxn>
                              <a:cxn ang="T25">
                                <a:pos x="T6" y="T7"/>
                              </a:cxn>
                              <a:cxn ang="T26">
                                <a:pos x="T8" y="T9"/>
                              </a:cxn>
                              <a:cxn ang="T27">
                                <a:pos x="T10" y="T11"/>
                              </a:cxn>
                              <a:cxn ang="T28">
                                <a:pos x="T12" y="T13"/>
                              </a:cxn>
                              <a:cxn ang="T29">
                                <a:pos x="T14" y="T15"/>
                              </a:cxn>
                              <a:cxn ang="T30">
                                <a:pos x="T16" y="T17"/>
                              </a:cxn>
                              <a:cxn ang="T31">
                                <a:pos x="T18" y="T19"/>
                              </a:cxn>
                              <a:cxn ang="T32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260" y="418"/>
                                </a:moveTo>
                                <a:lnTo>
                                  <a:pt x="1138" y="418"/>
                                </a:lnTo>
                                <a:lnTo>
                                  <a:pt x="1148" y="437"/>
                                </a:lnTo>
                                <a:lnTo>
                                  <a:pt x="1161" y="452"/>
                                </a:lnTo>
                                <a:lnTo>
                                  <a:pt x="1178" y="463"/>
                                </a:lnTo>
                                <a:lnTo>
                                  <a:pt x="1199" y="469"/>
                                </a:lnTo>
                                <a:lnTo>
                                  <a:pt x="1224" y="471"/>
                                </a:lnTo>
                                <a:lnTo>
                                  <a:pt x="1236" y="471"/>
                                </a:lnTo>
                                <a:lnTo>
                                  <a:pt x="1252" y="469"/>
                                </a:lnTo>
                                <a:lnTo>
                                  <a:pt x="1260" y="467"/>
                                </a:lnTo>
                                <a:lnTo>
                                  <a:pt x="1260" y="4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478 w 2895"/>
                              <a:gd name="T1" fmla="*/ 194 h 474"/>
                              <a:gd name="T2" fmla="*/ 1060 w 2895"/>
                              <a:gd name="T3" fmla="*/ 194 h 474"/>
                              <a:gd name="T4" fmla="*/ 1079 w 2895"/>
                              <a:gd name="T5" fmla="*/ 200 h 474"/>
                              <a:gd name="T6" fmla="*/ 1095 w 2895"/>
                              <a:gd name="T7" fmla="*/ 210 h 474"/>
                              <a:gd name="T8" fmla="*/ 1108 w 2895"/>
                              <a:gd name="T9" fmla="*/ 223 h 474"/>
                              <a:gd name="T10" fmla="*/ 1118 w 2895"/>
                              <a:gd name="T11" fmla="*/ 242 h 474"/>
                              <a:gd name="T12" fmla="*/ 1126 w 2895"/>
                              <a:gd name="T13" fmla="*/ 264 h 474"/>
                              <a:gd name="T14" fmla="*/ 1130 w 2895"/>
                              <a:gd name="T15" fmla="*/ 290 h 474"/>
                              <a:gd name="T16" fmla="*/ 1131 w 2895"/>
                              <a:gd name="T17" fmla="*/ 320 h 474"/>
                              <a:gd name="T18" fmla="*/ 1126 w 2895"/>
                              <a:gd name="T19" fmla="*/ 343 h 474"/>
                              <a:gd name="T20" fmla="*/ 1117 w 2895"/>
                              <a:gd name="T21" fmla="*/ 363 h 474"/>
                              <a:gd name="T22" fmla="*/ 1104 w 2895"/>
                              <a:gd name="T23" fmla="*/ 380 h 474"/>
                              <a:gd name="T24" fmla="*/ 1087 w 2895"/>
                              <a:gd name="T25" fmla="*/ 392 h 474"/>
                              <a:gd name="T26" fmla="*/ 1067 w 2895"/>
                              <a:gd name="T27" fmla="*/ 400 h 474"/>
                              <a:gd name="T28" fmla="*/ 1044 w 2895"/>
                              <a:gd name="T29" fmla="*/ 403 h 474"/>
                              <a:gd name="T30" fmla="*/ 1260 w 2895"/>
                              <a:gd name="T31" fmla="*/ 403 h 474"/>
                              <a:gd name="T32" fmla="*/ 1260 w 2895"/>
                              <a:gd name="T33" fmla="*/ 402 h 474"/>
                              <a:gd name="T34" fmla="*/ 1247 w 2895"/>
                              <a:gd name="T35" fmla="*/ 402 h 474"/>
                              <a:gd name="T36" fmla="*/ 1235 w 2895"/>
                              <a:gd name="T37" fmla="*/ 402 h 474"/>
                              <a:gd name="T38" fmla="*/ 1218 w 2895"/>
                              <a:gd name="T39" fmla="*/ 392 h 474"/>
                              <a:gd name="T40" fmla="*/ 1212 w 2895"/>
                              <a:gd name="T41" fmla="*/ 367 h 474"/>
                              <a:gd name="T42" fmla="*/ 1212 w 2895"/>
                              <a:gd name="T43" fmla="*/ 198 h 474"/>
                              <a:gd name="T44" fmla="*/ 1478 w 2895"/>
                              <a:gd name="T45" fmla="*/ 198 h 474"/>
                              <a:gd name="T46" fmla="*/ 1478 w 2895"/>
                              <a:gd name="T47" fmla="*/ 194 h 474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</a:gdLst>
                            <a:ahLst/>
                            <a:cxnLst>
                              <a:cxn ang="T48">
                                <a:pos x="T0" y="T1"/>
                              </a:cxn>
                              <a:cxn ang="T49">
                                <a:pos x="T2" y="T3"/>
                              </a:cxn>
                              <a:cxn ang="T50">
                                <a:pos x="T4" y="T5"/>
                              </a:cxn>
                              <a:cxn ang="T51">
                                <a:pos x="T6" y="T7"/>
                              </a:cxn>
                              <a:cxn ang="T52">
                                <a:pos x="T8" y="T9"/>
                              </a:cxn>
                              <a:cxn ang="T53">
                                <a:pos x="T10" y="T11"/>
                              </a:cxn>
                              <a:cxn ang="T54">
                                <a:pos x="T12" y="T13"/>
                              </a:cxn>
                              <a:cxn ang="T55">
                                <a:pos x="T14" y="T15"/>
                              </a:cxn>
                              <a:cxn ang="T56">
                                <a:pos x="T16" y="T17"/>
                              </a:cxn>
                              <a:cxn ang="T57">
                                <a:pos x="T18" y="T19"/>
                              </a:cxn>
                              <a:cxn ang="T58">
                                <a:pos x="T20" y="T21"/>
                              </a:cxn>
                              <a:cxn ang="T59">
                                <a:pos x="T22" y="T23"/>
                              </a:cxn>
                              <a:cxn ang="T60">
                                <a:pos x="T24" y="T25"/>
                              </a:cxn>
                              <a:cxn ang="T61">
                                <a:pos x="T26" y="T27"/>
                              </a:cxn>
                              <a:cxn ang="T62">
                                <a:pos x="T28" y="T29"/>
                              </a:cxn>
                              <a:cxn ang="T63">
                                <a:pos x="T30" y="T31"/>
                              </a:cxn>
                              <a:cxn ang="T64">
                                <a:pos x="T32" y="T33"/>
                              </a:cxn>
                              <a:cxn ang="T65">
                                <a:pos x="T34" y="T35"/>
                              </a:cxn>
                              <a:cxn ang="T66">
                                <a:pos x="T36" y="T37"/>
                              </a:cxn>
                              <a:cxn ang="T67">
                                <a:pos x="T38" y="T39"/>
                              </a:cxn>
                              <a:cxn ang="T68">
                                <a:pos x="T40" y="T41"/>
                              </a:cxn>
                              <a:cxn ang="T69">
                                <a:pos x="T42" y="T43"/>
                              </a:cxn>
                              <a:cxn ang="T70">
                                <a:pos x="T44" y="T45"/>
                              </a:cxn>
                              <a:cxn ang="T71">
                                <a:pos x="T46" y="T4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478" y="194"/>
                                </a:moveTo>
                                <a:lnTo>
                                  <a:pt x="1060" y="194"/>
                                </a:lnTo>
                                <a:lnTo>
                                  <a:pt x="1079" y="200"/>
                                </a:lnTo>
                                <a:lnTo>
                                  <a:pt x="1095" y="210"/>
                                </a:lnTo>
                                <a:lnTo>
                                  <a:pt x="1108" y="223"/>
                                </a:lnTo>
                                <a:lnTo>
                                  <a:pt x="1118" y="242"/>
                                </a:lnTo>
                                <a:lnTo>
                                  <a:pt x="1126" y="264"/>
                                </a:lnTo>
                                <a:lnTo>
                                  <a:pt x="1130" y="290"/>
                                </a:lnTo>
                                <a:lnTo>
                                  <a:pt x="1131" y="320"/>
                                </a:lnTo>
                                <a:lnTo>
                                  <a:pt x="1126" y="343"/>
                                </a:lnTo>
                                <a:lnTo>
                                  <a:pt x="1117" y="363"/>
                                </a:lnTo>
                                <a:lnTo>
                                  <a:pt x="1104" y="380"/>
                                </a:lnTo>
                                <a:lnTo>
                                  <a:pt x="1087" y="392"/>
                                </a:lnTo>
                                <a:lnTo>
                                  <a:pt x="1067" y="400"/>
                                </a:lnTo>
                                <a:lnTo>
                                  <a:pt x="1044" y="403"/>
                                </a:lnTo>
                                <a:lnTo>
                                  <a:pt x="1260" y="403"/>
                                </a:lnTo>
                                <a:lnTo>
                                  <a:pt x="1260" y="402"/>
                                </a:lnTo>
                                <a:lnTo>
                                  <a:pt x="1247" y="402"/>
                                </a:lnTo>
                                <a:lnTo>
                                  <a:pt x="1235" y="402"/>
                                </a:lnTo>
                                <a:lnTo>
                                  <a:pt x="1218" y="392"/>
                                </a:lnTo>
                                <a:lnTo>
                                  <a:pt x="1212" y="367"/>
                                </a:lnTo>
                                <a:lnTo>
                                  <a:pt x="1212" y="198"/>
                                </a:lnTo>
                                <a:lnTo>
                                  <a:pt x="1478" y="198"/>
                                </a:lnTo>
                                <a:lnTo>
                                  <a:pt x="1478" y="1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260 w 2895"/>
                              <a:gd name="T1" fmla="*/ 401 h 474"/>
                              <a:gd name="T2" fmla="*/ 1258 w 2895"/>
                              <a:gd name="T3" fmla="*/ 401 h 474"/>
                              <a:gd name="T4" fmla="*/ 1252 w 2895"/>
                              <a:gd name="T5" fmla="*/ 402 h 474"/>
                              <a:gd name="T6" fmla="*/ 1260 w 2895"/>
                              <a:gd name="T7" fmla="*/ 402 h 474"/>
                              <a:gd name="T8" fmla="*/ 1260 w 2895"/>
                              <a:gd name="T9" fmla="*/ 401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260" y="401"/>
                                </a:moveTo>
                                <a:lnTo>
                                  <a:pt x="1258" y="401"/>
                                </a:lnTo>
                                <a:lnTo>
                                  <a:pt x="1252" y="402"/>
                                </a:lnTo>
                                <a:lnTo>
                                  <a:pt x="1260" y="402"/>
                                </a:lnTo>
                                <a:lnTo>
                                  <a:pt x="1260" y="4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478 w 2895"/>
                              <a:gd name="T1" fmla="*/ 398 h 474"/>
                              <a:gd name="T2" fmla="*/ 1467 w 2895"/>
                              <a:gd name="T3" fmla="*/ 400 h 474"/>
                              <a:gd name="T4" fmla="*/ 1450 w 2895"/>
                              <a:gd name="T5" fmla="*/ 402 h 474"/>
                              <a:gd name="T6" fmla="*/ 1478 w 2895"/>
                              <a:gd name="T7" fmla="*/ 402 h 474"/>
                              <a:gd name="T8" fmla="*/ 1478 w 2895"/>
                              <a:gd name="T9" fmla="*/ 398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478" y="398"/>
                                </a:moveTo>
                                <a:lnTo>
                                  <a:pt x="1467" y="400"/>
                                </a:lnTo>
                                <a:lnTo>
                                  <a:pt x="1450" y="402"/>
                                </a:lnTo>
                                <a:lnTo>
                                  <a:pt x="1478" y="402"/>
                                </a:lnTo>
                                <a:lnTo>
                                  <a:pt x="1478" y="3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212 w 2895"/>
                              <a:gd name="T1" fmla="*/ 2 h 474"/>
                              <a:gd name="T2" fmla="*/ 1129 w 2895"/>
                              <a:gd name="T3" fmla="*/ 2 h 474"/>
                              <a:gd name="T4" fmla="*/ 1126 w 2895"/>
                              <a:gd name="T5" fmla="*/ 166 h 474"/>
                              <a:gd name="T6" fmla="*/ 1478 w 2895"/>
                              <a:gd name="T7" fmla="*/ 166 h 474"/>
                              <a:gd name="T8" fmla="*/ 1478 w 2895"/>
                              <a:gd name="T9" fmla="*/ 130 h 474"/>
                              <a:gd name="T10" fmla="*/ 1212 w 2895"/>
                              <a:gd name="T11" fmla="*/ 130 h 474"/>
                              <a:gd name="T12" fmla="*/ 1212 w 2895"/>
                              <a:gd name="T13" fmla="*/ 2 h 474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212" y="2"/>
                                </a:moveTo>
                                <a:lnTo>
                                  <a:pt x="1129" y="2"/>
                                </a:lnTo>
                                <a:lnTo>
                                  <a:pt x="1126" y="166"/>
                                </a:lnTo>
                                <a:lnTo>
                                  <a:pt x="1478" y="166"/>
                                </a:lnTo>
                                <a:lnTo>
                                  <a:pt x="1478" y="130"/>
                                </a:lnTo>
                                <a:lnTo>
                                  <a:pt x="1212" y="130"/>
                                </a:lnTo>
                                <a:lnTo>
                                  <a:pt x="1212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389 w 2895"/>
                              <a:gd name="T1" fmla="*/ 50 h 474"/>
                              <a:gd name="T2" fmla="*/ 1305 w 2895"/>
                              <a:gd name="T3" fmla="*/ 50 h 474"/>
                              <a:gd name="T4" fmla="*/ 1305 w 2895"/>
                              <a:gd name="T5" fmla="*/ 130 h 474"/>
                              <a:gd name="T6" fmla="*/ 1389 w 2895"/>
                              <a:gd name="T7" fmla="*/ 130 h 474"/>
                              <a:gd name="T8" fmla="*/ 1389 w 2895"/>
                              <a:gd name="T9" fmla="*/ 50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389" y="50"/>
                                </a:moveTo>
                                <a:lnTo>
                                  <a:pt x="1305" y="50"/>
                                </a:lnTo>
                                <a:lnTo>
                                  <a:pt x="1305" y="130"/>
                                </a:lnTo>
                                <a:lnTo>
                                  <a:pt x="1389" y="130"/>
                                </a:lnTo>
                                <a:lnTo>
                                  <a:pt x="1389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596 w 2895"/>
                              <a:gd name="T1" fmla="*/ 130 h 474"/>
                              <a:gd name="T2" fmla="*/ 1515 w 2895"/>
                              <a:gd name="T3" fmla="*/ 130 h 474"/>
                              <a:gd name="T4" fmla="*/ 1515 w 2895"/>
                              <a:gd name="T5" fmla="*/ 467 h 474"/>
                              <a:gd name="T6" fmla="*/ 1599 w 2895"/>
                              <a:gd name="T7" fmla="*/ 467 h 474"/>
                              <a:gd name="T8" fmla="*/ 1599 w 2895"/>
                              <a:gd name="T9" fmla="*/ 290 h 474"/>
                              <a:gd name="T10" fmla="*/ 1601 w 2895"/>
                              <a:gd name="T11" fmla="*/ 265 h 474"/>
                              <a:gd name="T12" fmla="*/ 1609 w 2895"/>
                              <a:gd name="T13" fmla="*/ 243 h 474"/>
                              <a:gd name="T14" fmla="*/ 1621 w 2895"/>
                              <a:gd name="T15" fmla="*/ 227 h 474"/>
                              <a:gd name="T16" fmla="*/ 1637 w 2895"/>
                              <a:gd name="T17" fmla="*/ 215 h 474"/>
                              <a:gd name="T18" fmla="*/ 1658 w 2895"/>
                              <a:gd name="T19" fmla="*/ 207 h 474"/>
                              <a:gd name="T20" fmla="*/ 1687 w 2895"/>
                              <a:gd name="T21" fmla="*/ 206 h 474"/>
                              <a:gd name="T22" fmla="*/ 1712 w 2895"/>
                              <a:gd name="T23" fmla="*/ 206 h 474"/>
                              <a:gd name="T24" fmla="*/ 1712 w 2895"/>
                              <a:gd name="T25" fmla="*/ 185 h 474"/>
                              <a:gd name="T26" fmla="*/ 1598 w 2895"/>
                              <a:gd name="T27" fmla="*/ 185 h 474"/>
                              <a:gd name="T28" fmla="*/ 1596 w 2895"/>
                              <a:gd name="T29" fmla="*/ 130 h 474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</a:gdLst>
                            <a:ahLst/>
                            <a:cxnLst>
                              <a:cxn ang="T30">
                                <a:pos x="T0" y="T1"/>
                              </a:cxn>
                              <a:cxn ang="T31">
                                <a:pos x="T2" y="T3"/>
                              </a:cxn>
                              <a:cxn ang="T32">
                                <a:pos x="T4" y="T5"/>
                              </a:cxn>
                              <a:cxn ang="T33">
                                <a:pos x="T6" y="T7"/>
                              </a:cxn>
                              <a:cxn ang="T34">
                                <a:pos x="T8" y="T9"/>
                              </a:cxn>
                              <a:cxn ang="T35">
                                <a:pos x="T10" y="T11"/>
                              </a:cxn>
                              <a:cxn ang="T36">
                                <a:pos x="T12" y="T13"/>
                              </a:cxn>
                              <a:cxn ang="T37">
                                <a:pos x="T14" y="T15"/>
                              </a:cxn>
                              <a:cxn ang="T38">
                                <a:pos x="T16" y="T17"/>
                              </a:cxn>
                              <a:cxn ang="T39">
                                <a:pos x="T18" y="T19"/>
                              </a:cxn>
                              <a:cxn ang="T40">
                                <a:pos x="T20" y="T21"/>
                              </a:cxn>
                              <a:cxn ang="T41">
                                <a:pos x="T22" y="T23"/>
                              </a:cxn>
                              <a:cxn ang="T42">
                                <a:pos x="T24" y="T25"/>
                              </a:cxn>
                              <a:cxn ang="T43">
                                <a:pos x="T26" y="T27"/>
                              </a:cxn>
                              <a:cxn ang="T44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596" y="130"/>
                                </a:moveTo>
                                <a:lnTo>
                                  <a:pt x="1515" y="130"/>
                                </a:lnTo>
                                <a:lnTo>
                                  <a:pt x="1515" y="467"/>
                                </a:lnTo>
                                <a:lnTo>
                                  <a:pt x="1599" y="467"/>
                                </a:lnTo>
                                <a:lnTo>
                                  <a:pt x="1599" y="290"/>
                                </a:lnTo>
                                <a:lnTo>
                                  <a:pt x="1601" y="265"/>
                                </a:lnTo>
                                <a:lnTo>
                                  <a:pt x="1609" y="243"/>
                                </a:lnTo>
                                <a:lnTo>
                                  <a:pt x="1621" y="227"/>
                                </a:lnTo>
                                <a:lnTo>
                                  <a:pt x="1637" y="215"/>
                                </a:lnTo>
                                <a:lnTo>
                                  <a:pt x="1658" y="207"/>
                                </a:lnTo>
                                <a:lnTo>
                                  <a:pt x="1687" y="206"/>
                                </a:lnTo>
                                <a:lnTo>
                                  <a:pt x="1712" y="206"/>
                                </a:lnTo>
                                <a:lnTo>
                                  <a:pt x="1712" y="185"/>
                                </a:lnTo>
                                <a:lnTo>
                                  <a:pt x="1598" y="185"/>
                                </a:lnTo>
                                <a:lnTo>
                                  <a:pt x="1596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712 w 2895"/>
                              <a:gd name="T1" fmla="*/ 206 h 474"/>
                              <a:gd name="T2" fmla="*/ 1687 w 2895"/>
                              <a:gd name="T3" fmla="*/ 206 h 474"/>
                              <a:gd name="T4" fmla="*/ 1703 w 2895"/>
                              <a:gd name="T5" fmla="*/ 208 h 474"/>
                              <a:gd name="T6" fmla="*/ 1712 w 2895"/>
                              <a:gd name="T7" fmla="*/ 209 h 474"/>
                              <a:gd name="T8" fmla="*/ 1712 w 2895"/>
                              <a:gd name="T9" fmla="*/ 206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712" y="206"/>
                                </a:moveTo>
                                <a:lnTo>
                                  <a:pt x="1687" y="206"/>
                                </a:lnTo>
                                <a:lnTo>
                                  <a:pt x="1703" y="208"/>
                                </a:lnTo>
                                <a:lnTo>
                                  <a:pt x="1712" y="209"/>
                                </a:lnTo>
                                <a:lnTo>
                                  <a:pt x="1712" y="2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691 w 2895"/>
                              <a:gd name="T1" fmla="*/ 126 h 474"/>
                              <a:gd name="T2" fmla="*/ 1679 w 2895"/>
                              <a:gd name="T3" fmla="*/ 126 h 474"/>
                              <a:gd name="T4" fmla="*/ 1657 w 2895"/>
                              <a:gd name="T5" fmla="*/ 128 h 474"/>
                              <a:gd name="T6" fmla="*/ 1638 w 2895"/>
                              <a:gd name="T7" fmla="*/ 136 h 474"/>
                              <a:gd name="T8" fmla="*/ 1622 w 2895"/>
                              <a:gd name="T9" fmla="*/ 148 h 474"/>
                              <a:gd name="T10" fmla="*/ 1609 w 2895"/>
                              <a:gd name="T11" fmla="*/ 165 h 474"/>
                              <a:gd name="T12" fmla="*/ 1598 w 2895"/>
                              <a:gd name="T13" fmla="*/ 185 h 474"/>
                              <a:gd name="T14" fmla="*/ 1712 w 2895"/>
                              <a:gd name="T15" fmla="*/ 185 h 474"/>
                              <a:gd name="T16" fmla="*/ 1712 w 2895"/>
                              <a:gd name="T17" fmla="*/ 131 h 474"/>
                              <a:gd name="T18" fmla="*/ 1703 w 2895"/>
                              <a:gd name="T19" fmla="*/ 128 h 474"/>
                              <a:gd name="T20" fmla="*/ 1691 w 2895"/>
                              <a:gd name="T21" fmla="*/ 126 h 474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</a:gdLst>
                            <a:ahLst/>
                            <a:cxnLst>
                              <a:cxn ang="T22">
                                <a:pos x="T0" y="T1"/>
                              </a:cxn>
                              <a:cxn ang="T23">
                                <a:pos x="T2" y="T3"/>
                              </a:cxn>
                              <a:cxn ang="T24">
                                <a:pos x="T4" y="T5"/>
                              </a:cxn>
                              <a:cxn ang="T25">
                                <a:pos x="T6" y="T7"/>
                              </a:cxn>
                              <a:cxn ang="T26">
                                <a:pos x="T8" y="T9"/>
                              </a:cxn>
                              <a:cxn ang="T27">
                                <a:pos x="T10" y="T11"/>
                              </a:cxn>
                              <a:cxn ang="T28">
                                <a:pos x="T12" y="T13"/>
                              </a:cxn>
                              <a:cxn ang="T29">
                                <a:pos x="T14" y="T15"/>
                              </a:cxn>
                              <a:cxn ang="T30">
                                <a:pos x="T16" y="T17"/>
                              </a:cxn>
                              <a:cxn ang="T31">
                                <a:pos x="T18" y="T19"/>
                              </a:cxn>
                              <a:cxn ang="T32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691" y="126"/>
                                </a:moveTo>
                                <a:lnTo>
                                  <a:pt x="1679" y="126"/>
                                </a:lnTo>
                                <a:lnTo>
                                  <a:pt x="1657" y="128"/>
                                </a:lnTo>
                                <a:lnTo>
                                  <a:pt x="1638" y="136"/>
                                </a:lnTo>
                                <a:lnTo>
                                  <a:pt x="1622" y="148"/>
                                </a:lnTo>
                                <a:lnTo>
                                  <a:pt x="1609" y="165"/>
                                </a:lnTo>
                                <a:lnTo>
                                  <a:pt x="1598" y="185"/>
                                </a:lnTo>
                                <a:lnTo>
                                  <a:pt x="1712" y="185"/>
                                </a:lnTo>
                                <a:lnTo>
                                  <a:pt x="1712" y="131"/>
                                </a:lnTo>
                                <a:lnTo>
                                  <a:pt x="1703" y="128"/>
                                </a:lnTo>
                                <a:lnTo>
                                  <a:pt x="1691" y="1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869 w 2895"/>
                              <a:gd name="T1" fmla="*/ 124 h 474"/>
                              <a:gd name="T2" fmla="*/ 1846 w 2895"/>
                              <a:gd name="T3" fmla="*/ 128 h 474"/>
                              <a:gd name="T4" fmla="*/ 1825 w 2895"/>
                              <a:gd name="T5" fmla="*/ 134 h 474"/>
                              <a:gd name="T6" fmla="*/ 1805 w 2895"/>
                              <a:gd name="T7" fmla="*/ 143 h 474"/>
                              <a:gd name="T8" fmla="*/ 1787 w 2895"/>
                              <a:gd name="T9" fmla="*/ 154 h 474"/>
                              <a:gd name="T10" fmla="*/ 1770 w 2895"/>
                              <a:gd name="T11" fmla="*/ 167 h 474"/>
                              <a:gd name="T12" fmla="*/ 1756 w 2895"/>
                              <a:gd name="T13" fmla="*/ 182 h 474"/>
                              <a:gd name="T14" fmla="*/ 1743 w 2895"/>
                              <a:gd name="T15" fmla="*/ 199 h 474"/>
                              <a:gd name="T16" fmla="*/ 1733 w 2895"/>
                              <a:gd name="T17" fmla="*/ 218 h 474"/>
                              <a:gd name="T18" fmla="*/ 1724 w 2895"/>
                              <a:gd name="T19" fmla="*/ 239 h 474"/>
                              <a:gd name="T20" fmla="*/ 1718 w 2895"/>
                              <a:gd name="T21" fmla="*/ 261 h 474"/>
                              <a:gd name="T22" fmla="*/ 1714 w 2895"/>
                              <a:gd name="T23" fmla="*/ 284 h 474"/>
                              <a:gd name="T24" fmla="*/ 1713 w 2895"/>
                              <a:gd name="T25" fmla="*/ 309 h 474"/>
                              <a:gd name="T26" fmla="*/ 1716 w 2895"/>
                              <a:gd name="T27" fmla="*/ 332 h 474"/>
                              <a:gd name="T28" fmla="*/ 1721 w 2895"/>
                              <a:gd name="T29" fmla="*/ 354 h 474"/>
                              <a:gd name="T30" fmla="*/ 1729 w 2895"/>
                              <a:gd name="T31" fmla="*/ 374 h 474"/>
                              <a:gd name="T32" fmla="*/ 1739 w 2895"/>
                              <a:gd name="T33" fmla="*/ 393 h 474"/>
                              <a:gd name="T34" fmla="*/ 1751 w 2895"/>
                              <a:gd name="T35" fmla="*/ 411 h 474"/>
                              <a:gd name="T36" fmla="*/ 1765 w 2895"/>
                              <a:gd name="T37" fmla="*/ 426 h 474"/>
                              <a:gd name="T38" fmla="*/ 1782 w 2895"/>
                              <a:gd name="T39" fmla="*/ 440 h 474"/>
                              <a:gd name="T40" fmla="*/ 1800 w 2895"/>
                              <a:gd name="T41" fmla="*/ 452 h 474"/>
                              <a:gd name="T42" fmla="*/ 1820 w 2895"/>
                              <a:gd name="T43" fmla="*/ 461 h 474"/>
                              <a:gd name="T44" fmla="*/ 1842 w 2895"/>
                              <a:gd name="T45" fmla="*/ 468 h 474"/>
                              <a:gd name="T46" fmla="*/ 1865 w 2895"/>
                              <a:gd name="T47" fmla="*/ 472 h 474"/>
                              <a:gd name="T48" fmla="*/ 1890 w 2895"/>
                              <a:gd name="T49" fmla="*/ 473 h 474"/>
                              <a:gd name="T50" fmla="*/ 1906 w 2895"/>
                              <a:gd name="T51" fmla="*/ 473 h 474"/>
                              <a:gd name="T52" fmla="*/ 1929 w 2895"/>
                              <a:gd name="T53" fmla="*/ 470 h 474"/>
                              <a:gd name="T54" fmla="*/ 1951 w 2895"/>
                              <a:gd name="T55" fmla="*/ 464 h 474"/>
                              <a:gd name="T56" fmla="*/ 1972 w 2895"/>
                              <a:gd name="T57" fmla="*/ 456 h 474"/>
                              <a:gd name="T58" fmla="*/ 1990 w 2895"/>
                              <a:gd name="T59" fmla="*/ 445 h 474"/>
                              <a:gd name="T60" fmla="*/ 2007 w 2895"/>
                              <a:gd name="T61" fmla="*/ 432 h 474"/>
                              <a:gd name="T62" fmla="*/ 2022 w 2895"/>
                              <a:gd name="T63" fmla="*/ 417 h 474"/>
                              <a:gd name="T64" fmla="*/ 2035 w 2895"/>
                              <a:gd name="T65" fmla="*/ 401 h 474"/>
                              <a:gd name="T66" fmla="*/ 1890 w 2895"/>
                              <a:gd name="T67" fmla="*/ 401 h 474"/>
                              <a:gd name="T68" fmla="*/ 1881 w 2895"/>
                              <a:gd name="T69" fmla="*/ 401 h 474"/>
                              <a:gd name="T70" fmla="*/ 1860 w 2895"/>
                              <a:gd name="T71" fmla="*/ 397 h 474"/>
                              <a:gd name="T72" fmla="*/ 1842 w 2895"/>
                              <a:gd name="T73" fmla="*/ 388 h 474"/>
                              <a:gd name="T74" fmla="*/ 1826 w 2895"/>
                              <a:gd name="T75" fmla="*/ 375 h 474"/>
                              <a:gd name="T76" fmla="*/ 1814 w 2895"/>
                              <a:gd name="T77" fmla="*/ 358 h 474"/>
                              <a:gd name="T78" fmla="*/ 1806 w 2895"/>
                              <a:gd name="T79" fmla="*/ 338 h 474"/>
                              <a:gd name="T80" fmla="*/ 1801 w 2895"/>
                              <a:gd name="T81" fmla="*/ 313 h 474"/>
                              <a:gd name="T82" fmla="*/ 1799 w 2895"/>
                              <a:gd name="T83" fmla="*/ 286 h 474"/>
                              <a:gd name="T84" fmla="*/ 1803 w 2895"/>
                              <a:gd name="T85" fmla="*/ 264 h 474"/>
                              <a:gd name="T86" fmla="*/ 1810 w 2895"/>
                              <a:gd name="T87" fmla="*/ 245 h 474"/>
                              <a:gd name="T88" fmla="*/ 1821 w 2895"/>
                              <a:gd name="T89" fmla="*/ 228 h 474"/>
                              <a:gd name="T90" fmla="*/ 1837 w 2895"/>
                              <a:gd name="T91" fmla="*/ 214 h 474"/>
                              <a:gd name="T92" fmla="*/ 1856 w 2895"/>
                              <a:gd name="T93" fmla="*/ 204 h 474"/>
                              <a:gd name="T94" fmla="*/ 1879 w 2895"/>
                              <a:gd name="T95" fmla="*/ 198 h 474"/>
                              <a:gd name="T96" fmla="*/ 1907 w 2895"/>
                              <a:gd name="T97" fmla="*/ 196 h 474"/>
                              <a:gd name="T98" fmla="*/ 2035 w 2895"/>
                              <a:gd name="T99" fmla="*/ 196 h 474"/>
                              <a:gd name="T100" fmla="*/ 2034 w 2895"/>
                              <a:gd name="T101" fmla="*/ 195 h 474"/>
                              <a:gd name="T102" fmla="*/ 2021 w 2895"/>
                              <a:gd name="T103" fmla="*/ 179 h 474"/>
                              <a:gd name="T104" fmla="*/ 2006 w 2895"/>
                              <a:gd name="T105" fmla="*/ 165 h 474"/>
                              <a:gd name="T106" fmla="*/ 1988 w 2895"/>
                              <a:gd name="T107" fmla="*/ 153 h 474"/>
                              <a:gd name="T108" fmla="*/ 1968 w 2895"/>
                              <a:gd name="T109" fmla="*/ 143 h 474"/>
                              <a:gd name="T110" fmla="*/ 1946 w 2895"/>
                              <a:gd name="T111" fmla="*/ 135 h 474"/>
                              <a:gd name="T112" fmla="*/ 1923 w 2895"/>
                              <a:gd name="T113" fmla="*/ 129 h 474"/>
                              <a:gd name="T114" fmla="*/ 1897 w 2895"/>
                              <a:gd name="T115" fmla="*/ 125 h 474"/>
                              <a:gd name="T116" fmla="*/ 1869 w 2895"/>
                              <a:gd name="T117" fmla="*/ 124 h 474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</a:gdLst>
                            <a:ahLst/>
                            <a:cxnLst>
                              <a:cxn ang="T118">
                                <a:pos x="T0" y="T1"/>
                              </a:cxn>
                              <a:cxn ang="T119">
                                <a:pos x="T2" y="T3"/>
                              </a:cxn>
                              <a:cxn ang="T120">
                                <a:pos x="T4" y="T5"/>
                              </a:cxn>
                              <a:cxn ang="T121">
                                <a:pos x="T6" y="T7"/>
                              </a:cxn>
                              <a:cxn ang="T122">
                                <a:pos x="T8" y="T9"/>
                              </a:cxn>
                              <a:cxn ang="T123">
                                <a:pos x="T10" y="T11"/>
                              </a:cxn>
                              <a:cxn ang="T124">
                                <a:pos x="T12" y="T13"/>
                              </a:cxn>
                              <a:cxn ang="T125">
                                <a:pos x="T14" y="T15"/>
                              </a:cxn>
                              <a:cxn ang="T126">
                                <a:pos x="T16" y="T17"/>
                              </a:cxn>
                              <a:cxn ang="T127">
                                <a:pos x="T18" y="T19"/>
                              </a:cxn>
                              <a:cxn ang="T128">
                                <a:pos x="T20" y="T21"/>
                              </a:cxn>
                              <a:cxn ang="T129">
                                <a:pos x="T22" y="T23"/>
                              </a:cxn>
                              <a:cxn ang="T130">
                                <a:pos x="T24" y="T25"/>
                              </a:cxn>
                              <a:cxn ang="T131">
                                <a:pos x="T26" y="T27"/>
                              </a:cxn>
                              <a:cxn ang="T132">
                                <a:pos x="T28" y="T29"/>
                              </a:cxn>
                              <a:cxn ang="T133">
                                <a:pos x="T30" y="T31"/>
                              </a:cxn>
                              <a:cxn ang="T134">
                                <a:pos x="T32" y="T33"/>
                              </a:cxn>
                              <a:cxn ang="T135">
                                <a:pos x="T34" y="T35"/>
                              </a:cxn>
                              <a:cxn ang="T136">
                                <a:pos x="T36" y="T37"/>
                              </a:cxn>
                              <a:cxn ang="T137">
                                <a:pos x="T38" y="T39"/>
                              </a:cxn>
                              <a:cxn ang="T138">
                                <a:pos x="T40" y="T41"/>
                              </a:cxn>
                              <a:cxn ang="T139">
                                <a:pos x="T42" y="T43"/>
                              </a:cxn>
                              <a:cxn ang="T140">
                                <a:pos x="T44" y="T45"/>
                              </a:cxn>
                              <a:cxn ang="T141">
                                <a:pos x="T46" y="T47"/>
                              </a:cxn>
                              <a:cxn ang="T142">
                                <a:pos x="T48" y="T49"/>
                              </a:cxn>
                              <a:cxn ang="T143">
                                <a:pos x="T50" y="T51"/>
                              </a:cxn>
                              <a:cxn ang="T144">
                                <a:pos x="T52" y="T53"/>
                              </a:cxn>
                              <a:cxn ang="T145">
                                <a:pos x="T54" y="T55"/>
                              </a:cxn>
                              <a:cxn ang="T146">
                                <a:pos x="T56" y="T57"/>
                              </a:cxn>
                              <a:cxn ang="T147">
                                <a:pos x="T58" y="T59"/>
                              </a:cxn>
                              <a:cxn ang="T148">
                                <a:pos x="T60" y="T61"/>
                              </a:cxn>
                              <a:cxn ang="T149">
                                <a:pos x="T62" y="T63"/>
                              </a:cxn>
                              <a:cxn ang="T150">
                                <a:pos x="T64" y="T65"/>
                              </a:cxn>
                              <a:cxn ang="T151">
                                <a:pos x="T66" y="T67"/>
                              </a:cxn>
                              <a:cxn ang="T152">
                                <a:pos x="T68" y="T69"/>
                              </a:cxn>
                              <a:cxn ang="T153">
                                <a:pos x="T70" y="T71"/>
                              </a:cxn>
                              <a:cxn ang="T154">
                                <a:pos x="T72" y="T73"/>
                              </a:cxn>
                              <a:cxn ang="T155">
                                <a:pos x="T74" y="T75"/>
                              </a:cxn>
                              <a:cxn ang="T156">
                                <a:pos x="T76" y="T77"/>
                              </a:cxn>
                              <a:cxn ang="T157">
                                <a:pos x="T78" y="T79"/>
                              </a:cxn>
                              <a:cxn ang="T158">
                                <a:pos x="T80" y="T81"/>
                              </a:cxn>
                              <a:cxn ang="T159">
                                <a:pos x="T82" y="T83"/>
                              </a:cxn>
                              <a:cxn ang="T160">
                                <a:pos x="T84" y="T85"/>
                              </a:cxn>
                              <a:cxn ang="T161">
                                <a:pos x="T86" y="T87"/>
                              </a:cxn>
                              <a:cxn ang="T162">
                                <a:pos x="T88" y="T89"/>
                              </a:cxn>
                              <a:cxn ang="T163">
                                <a:pos x="T90" y="T91"/>
                              </a:cxn>
                              <a:cxn ang="T164">
                                <a:pos x="T92" y="T93"/>
                              </a:cxn>
                              <a:cxn ang="T165">
                                <a:pos x="T94" y="T95"/>
                              </a:cxn>
                              <a:cxn ang="T166">
                                <a:pos x="T96" y="T97"/>
                              </a:cxn>
                              <a:cxn ang="T167">
                                <a:pos x="T98" y="T99"/>
                              </a:cxn>
                              <a:cxn ang="T168">
                                <a:pos x="T100" y="T101"/>
                              </a:cxn>
                              <a:cxn ang="T169">
                                <a:pos x="T102" y="T103"/>
                              </a:cxn>
                              <a:cxn ang="T170">
                                <a:pos x="T104" y="T105"/>
                              </a:cxn>
                              <a:cxn ang="T171">
                                <a:pos x="T106" y="T107"/>
                              </a:cxn>
                              <a:cxn ang="T172">
                                <a:pos x="T108" y="T109"/>
                              </a:cxn>
                              <a:cxn ang="T173">
                                <a:pos x="T110" y="T111"/>
                              </a:cxn>
                              <a:cxn ang="T174">
                                <a:pos x="T112" y="T113"/>
                              </a:cxn>
                              <a:cxn ang="T175">
                                <a:pos x="T114" y="T115"/>
                              </a:cxn>
                              <a:cxn ang="T176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869" y="124"/>
                                </a:moveTo>
                                <a:lnTo>
                                  <a:pt x="1846" y="128"/>
                                </a:lnTo>
                                <a:lnTo>
                                  <a:pt x="1825" y="134"/>
                                </a:lnTo>
                                <a:lnTo>
                                  <a:pt x="1805" y="143"/>
                                </a:lnTo>
                                <a:lnTo>
                                  <a:pt x="1787" y="154"/>
                                </a:lnTo>
                                <a:lnTo>
                                  <a:pt x="1770" y="167"/>
                                </a:lnTo>
                                <a:lnTo>
                                  <a:pt x="1756" y="182"/>
                                </a:lnTo>
                                <a:lnTo>
                                  <a:pt x="1743" y="199"/>
                                </a:lnTo>
                                <a:lnTo>
                                  <a:pt x="1733" y="218"/>
                                </a:lnTo>
                                <a:lnTo>
                                  <a:pt x="1724" y="239"/>
                                </a:lnTo>
                                <a:lnTo>
                                  <a:pt x="1718" y="261"/>
                                </a:lnTo>
                                <a:lnTo>
                                  <a:pt x="1714" y="284"/>
                                </a:lnTo>
                                <a:lnTo>
                                  <a:pt x="1713" y="309"/>
                                </a:lnTo>
                                <a:lnTo>
                                  <a:pt x="1716" y="332"/>
                                </a:lnTo>
                                <a:lnTo>
                                  <a:pt x="1721" y="354"/>
                                </a:lnTo>
                                <a:lnTo>
                                  <a:pt x="1729" y="374"/>
                                </a:lnTo>
                                <a:lnTo>
                                  <a:pt x="1739" y="393"/>
                                </a:lnTo>
                                <a:lnTo>
                                  <a:pt x="1751" y="411"/>
                                </a:lnTo>
                                <a:lnTo>
                                  <a:pt x="1765" y="426"/>
                                </a:lnTo>
                                <a:lnTo>
                                  <a:pt x="1782" y="440"/>
                                </a:lnTo>
                                <a:lnTo>
                                  <a:pt x="1800" y="452"/>
                                </a:lnTo>
                                <a:lnTo>
                                  <a:pt x="1820" y="461"/>
                                </a:lnTo>
                                <a:lnTo>
                                  <a:pt x="1842" y="468"/>
                                </a:lnTo>
                                <a:lnTo>
                                  <a:pt x="1865" y="472"/>
                                </a:lnTo>
                                <a:lnTo>
                                  <a:pt x="1890" y="473"/>
                                </a:lnTo>
                                <a:lnTo>
                                  <a:pt x="1906" y="473"/>
                                </a:lnTo>
                                <a:lnTo>
                                  <a:pt x="1929" y="470"/>
                                </a:lnTo>
                                <a:lnTo>
                                  <a:pt x="1951" y="464"/>
                                </a:lnTo>
                                <a:lnTo>
                                  <a:pt x="1972" y="456"/>
                                </a:lnTo>
                                <a:lnTo>
                                  <a:pt x="1990" y="445"/>
                                </a:lnTo>
                                <a:lnTo>
                                  <a:pt x="2007" y="432"/>
                                </a:lnTo>
                                <a:lnTo>
                                  <a:pt x="2022" y="417"/>
                                </a:lnTo>
                                <a:lnTo>
                                  <a:pt x="2035" y="401"/>
                                </a:lnTo>
                                <a:lnTo>
                                  <a:pt x="1890" y="401"/>
                                </a:lnTo>
                                <a:lnTo>
                                  <a:pt x="1881" y="401"/>
                                </a:lnTo>
                                <a:lnTo>
                                  <a:pt x="1860" y="397"/>
                                </a:lnTo>
                                <a:lnTo>
                                  <a:pt x="1842" y="388"/>
                                </a:lnTo>
                                <a:lnTo>
                                  <a:pt x="1826" y="375"/>
                                </a:lnTo>
                                <a:lnTo>
                                  <a:pt x="1814" y="358"/>
                                </a:lnTo>
                                <a:lnTo>
                                  <a:pt x="1806" y="338"/>
                                </a:lnTo>
                                <a:lnTo>
                                  <a:pt x="1801" y="313"/>
                                </a:lnTo>
                                <a:lnTo>
                                  <a:pt x="1799" y="286"/>
                                </a:lnTo>
                                <a:lnTo>
                                  <a:pt x="1803" y="264"/>
                                </a:lnTo>
                                <a:lnTo>
                                  <a:pt x="1810" y="245"/>
                                </a:lnTo>
                                <a:lnTo>
                                  <a:pt x="1821" y="228"/>
                                </a:lnTo>
                                <a:lnTo>
                                  <a:pt x="1837" y="214"/>
                                </a:lnTo>
                                <a:lnTo>
                                  <a:pt x="1856" y="204"/>
                                </a:lnTo>
                                <a:lnTo>
                                  <a:pt x="1879" y="198"/>
                                </a:lnTo>
                                <a:lnTo>
                                  <a:pt x="1907" y="196"/>
                                </a:lnTo>
                                <a:lnTo>
                                  <a:pt x="2035" y="196"/>
                                </a:lnTo>
                                <a:lnTo>
                                  <a:pt x="2034" y="195"/>
                                </a:lnTo>
                                <a:lnTo>
                                  <a:pt x="2021" y="179"/>
                                </a:lnTo>
                                <a:lnTo>
                                  <a:pt x="2006" y="165"/>
                                </a:lnTo>
                                <a:lnTo>
                                  <a:pt x="1988" y="153"/>
                                </a:lnTo>
                                <a:lnTo>
                                  <a:pt x="1968" y="143"/>
                                </a:lnTo>
                                <a:lnTo>
                                  <a:pt x="1946" y="135"/>
                                </a:lnTo>
                                <a:lnTo>
                                  <a:pt x="1923" y="129"/>
                                </a:lnTo>
                                <a:lnTo>
                                  <a:pt x="1897" y="125"/>
                                </a:lnTo>
                                <a:lnTo>
                                  <a:pt x="1869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035 w 2895"/>
                              <a:gd name="T1" fmla="*/ 196 h 474"/>
                              <a:gd name="T2" fmla="*/ 1907 w 2895"/>
                              <a:gd name="T3" fmla="*/ 196 h 474"/>
                              <a:gd name="T4" fmla="*/ 1927 w 2895"/>
                              <a:gd name="T5" fmla="*/ 202 h 474"/>
                              <a:gd name="T6" fmla="*/ 1943 w 2895"/>
                              <a:gd name="T7" fmla="*/ 212 h 474"/>
                              <a:gd name="T8" fmla="*/ 1957 w 2895"/>
                              <a:gd name="T9" fmla="*/ 225 h 474"/>
                              <a:gd name="T10" fmla="*/ 1967 w 2895"/>
                              <a:gd name="T11" fmla="*/ 243 h 474"/>
                              <a:gd name="T12" fmla="*/ 1974 w 2895"/>
                              <a:gd name="T13" fmla="*/ 265 h 474"/>
                              <a:gd name="T14" fmla="*/ 1979 w 2895"/>
                              <a:gd name="T15" fmla="*/ 291 h 474"/>
                              <a:gd name="T16" fmla="*/ 1980 w 2895"/>
                              <a:gd name="T17" fmla="*/ 320 h 474"/>
                              <a:gd name="T18" fmla="*/ 1974 w 2895"/>
                              <a:gd name="T19" fmla="*/ 343 h 474"/>
                              <a:gd name="T20" fmla="*/ 1965 w 2895"/>
                              <a:gd name="T21" fmla="*/ 362 h 474"/>
                              <a:gd name="T22" fmla="*/ 1952 w 2895"/>
                              <a:gd name="T23" fmla="*/ 379 h 474"/>
                              <a:gd name="T24" fmla="*/ 1935 w 2895"/>
                              <a:gd name="T25" fmla="*/ 391 h 474"/>
                              <a:gd name="T26" fmla="*/ 1915 w 2895"/>
                              <a:gd name="T27" fmla="*/ 399 h 474"/>
                              <a:gd name="T28" fmla="*/ 1890 w 2895"/>
                              <a:gd name="T29" fmla="*/ 401 h 474"/>
                              <a:gd name="T30" fmla="*/ 2035 w 2895"/>
                              <a:gd name="T31" fmla="*/ 401 h 474"/>
                              <a:gd name="T32" fmla="*/ 2036 w 2895"/>
                              <a:gd name="T33" fmla="*/ 400 h 474"/>
                              <a:gd name="T34" fmla="*/ 2046 w 2895"/>
                              <a:gd name="T35" fmla="*/ 382 h 474"/>
                              <a:gd name="T36" fmla="*/ 2055 w 2895"/>
                              <a:gd name="T37" fmla="*/ 362 h 474"/>
                              <a:gd name="T38" fmla="*/ 2062 w 2895"/>
                              <a:gd name="T39" fmla="*/ 340 h 474"/>
                              <a:gd name="T40" fmla="*/ 2065 w 2895"/>
                              <a:gd name="T41" fmla="*/ 317 h 474"/>
                              <a:gd name="T42" fmla="*/ 2067 w 2895"/>
                              <a:gd name="T43" fmla="*/ 293 h 474"/>
                              <a:gd name="T44" fmla="*/ 2065 w 2895"/>
                              <a:gd name="T45" fmla="*/ 271 h 474"/>
                              <a:gd name="T46" fmla="*/ 2061 w 2895"/>
                              <a:gd name="T47" fmla="*/ 250 h 474"/>
                              <a:gd name="T48" fmla="*/ 2054 w 2895"/>
                              <a:gd name="T49" fmla="*/ 231 h 474"/>
                              <a:gd name="T50" fmla="*/ 2045 w 2895"/>
                              <a:gd name="T51" fmla="*/ 212 h 474"/>
                              <a:gd name="T52" fmla="*/ 2035 w 2895"/>
                              <a:gd name="T53" fmla="*/ 196 h 474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</a:gdLst>
                            <a:ahLst/>
                            <a:cxnLst>
                              <a:cxn ang="T54">
                                <a:pos x="T0" y="T1"/>
                              </a:cxn>
                              <a:cxn ang="T55">
                                <a:pos x="T2" y="T3"/>
                              </a:cxn>
                              <a:cxn ang="T56">
                                <a:pos x="T4" y="T5"/>
                              </a:cxn>
                              <a:cxn ang="T57">
                                <a:pos x="T6" y="T7"/>
                              </a:cxn>
                              <a:cxn ang="T58">
                                <a:pos x="T8" y="T9"/>
                              </a:cxn>
                              <a:cxn ang="T59">
                                <a:pos x="T10" y="T11"/>
                              </a:cxn>
                              <a:cxn ang="T60">
                                <a:pos x="T12" y="T13"/>
                              </a:cxn>
                              <a:cxn ang="T61">
                                <a:pos x="T14" y="T15"/>
                              </a:cxn>
                              <a:cxn ang="T62">
                                <a:pos x="T16" y="T17"/>
                              </a:cxn>
                              <a:cxn ang="T63">
                                <a:pos x="T18" y="T19"/>
                              </a:cxn>
                              <a:cxn ang="T64">
                                <a:pos x="T20" y="T21"/>
                              </a:cxn>
                              <a:cxn ang="T65">
                                <a:pos x="T22" y="T23"/>
                              </a:cxn>
                              <a:cxn ang="T66">
                                <a:pos x="T24" y="T25"/>
                              </a:cxn>
                              <a:cxn ang="T67">
                                <a:pos x="T26" y="T27"/>
                              </a:cxn>
                              <a:cxn ang="T68">
                                <a:pos x="T28" y="T29"/>
                              </a:cxn>
                              <a:cxn ang="T69">
                                <a:pos x="T30" y="T31"/>
                              </a:cxn>
                              <a:cxn ang="T70">
                                <a:pos x="T32" y="T33"/>
                              </a:cxn>
                              <a:cxn ang="T71">
                                <a:pos x="T34" y="T35"/>
                              </a:cxn>
                              <a:cxn ang="T72">
                                <a:pos x="T36" y="T37"/>
                              </a:cxn>
                              <a:cxn ang="T73">
                                <a:pos x="T38" y="T39"/>
                              </a:cxn>
                              <a:cxn ang="T74">
                                <a:pos x="T40" y="T41"/>
                              </a:cxn>
                              <a:cxn ang="T75">
                                <a:pos x="T42" y="T43"/>
                              </a:cxn>
                              <a:cxn ang="T76">
                                <a:pos x="T44" y="T45"/>
                              </a:cxn>
                              <a:cxn ang="T77">
                                <a:pos x="T46" y="T47"/>
                              </a:cxn>
                              <a:cxn ang="T78">
                                <a:pos x="T48" y="T49"/>
                              </a:cxn>
                              <a:cxn ang="T79">
                                <a:pos x="T50" y="T51"/>
                              </a:cxn>
                              <a:cxn ang="T8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035" y="196"/>
                                </a:moveTo>
                                <a:lnTo>
                                  <a:pt x="1907" y="196"/>
                                </a:lnTo>
                                <a:lnTo>
                                  <a:pt x="1927" y="202"/>
                                </a:lnTo>
                                <a:lnTo>
                                  <a:pt x="1943" y="212"/>
                                </a:lnTo>
                                <a:lnTo>
                                  <a:pt x="1957" y="225"/>
                                </a:lnTo>
                                <a:lnTo>
                                  <a:pt x="1967" y="243"/>
                                </a:lnTo>
                                <a:lnTo>
                                  <a:pt x="1974" y="265"/>
                                </a:lnTo>
                                <a:lnTo>
                                  <a:pt x="1979" y="291"/>
                                </a:lnTo>
                                <a:lnTo>
                                  <a:pt x="1980" y="320"/>
                                </a:lnTo>
                                <a:lnTo>
                                  <a:pt x="1974" y="343"/>
                                </a:lnTo>
                                <a:lnTo>
                                  <a:pt x="1965" y="362"/>
                                </a:lnTo>
                                <a:lnTo>
                                  <a:pt x="1952" y="379"/>
                                </a:lnTo>
                                <a:lnTo>
                                  <a:pt x="1935" y="391"/>
                                </a:lnTo>
                                <a:lnTo>
                                  <a:pt x="1915" y="399"/>
                                </a:lnTo>
                                <a:lnTo>
                                  <a:pt x="1890" y="401"/>
                                </a:lnTo>
                                <a:lnTo>
                                  <a:pt x="2035" y="401"/>
                                </a:lnTo>
                                <a:lnTo>
                                  <a:pt x="2036" y="400"/>
                                </a:lnTo>
                                <a:lnTo>
                                  <a:pt x="2046" y="382"/>
                                </a:lnTo>
                                <a:lnTo>
                                  <a:pt x="2055" y="362"/>
                                </a:lnTo>
                                <a:lnTo>
                                  <a:pt x="2062" y="340"/>
                                </a:lnTo>
                                <a:lnTo>
                                  <a:pt x="2065" y="317"/>
                                </a:lnTo>
                                <a:lnTo>
                                  <a:pt x="2067" y="293"/>
                                </a:lnTo>
                                <a:lnTo>
                                  <a:pt x="2065" y="271"/>
                                </a:lnTo>
                                <a:lnTo>
                                  <a:pt x="2061" y="250"/>
                                </a:lnTo>
                                <a:lnTo>
                                  <a:pt x="2054" y="231"/>
                                </a:lnTo>
                                <a:lnTo>
                                  <a:pt x="2045" y="212"/>
                                </a:lnTo>
                                <a:lnTo>
                                  <a:pt x="2035" y="1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192 w 2895"/>
                              <a:gd name="T1" fmla="*/ 130 h 474"/>
                              <a:gd name="T2" fmla="*/ 2112 w 2895"/>
                              <a:gd name="T3" fmla="*/ 130 h 474"/>
                              <a:gd name="T4" fmla="*/ 2112 w 2895"/>
                              <a:gd name="T5" fmla="*/ 467 h 474"/>
                              <a:gd name="T6" fmla="*/ 2195 w 2895"/>
                              <a:gd name="T7" fmla="*/ 467 h 474"/>
                              <a:gd name="T8" fmla="*/ 2195 w 2895"/>
                              <a:gd name="T9" fmla="*/ 279 h 474"/>
                              <a:gd name="T10" fmla="*/ 2197 w 2895"/>
                              <a:gd name="T11" fmla="*/ 253 h 474"/>
                              <a:gd name="T12" fmla="*/ 2205 w 2895"/>
                              <a:gd name="T13" fmla="*/ 231 h 474"/>
                              <a:gd name="T14" fmla="*/ 2216 w 2895"/>
                              <a:gd name="T15" fmla="*/ 214 h 474"/>
                              <a:gd name="T16" fmla="*/ 2233 w 2895"/>
                              <a:gd name="T17" fmla="*/ 202 h 474"/>
                              <a:gd name="T18" fmla="*/ 2253 w 2895"/>
                              <a:gd name="T19" fmla="*/ 195 h 474"/>
                              <a:gd name="T20" fmla="*/ 2407 w 2895"/>
                              <a:gd name="T21" fmla="*/ 195 h 474"/>
                              <a:gd name="T22" fmla="*/ 2403 w 2895"/>
                              <a:gd name="T23" fmla="*/ 188 h 474"/>
                              <a:gd name="T24" fmla="*/ 2392 w 2895"/>
                              <a:gd name="T25" fmla="*/ 170 h 474"/>
                              <a:gd name="T26" fmla="*/ 2390 w 2895"/>
                              <a:gd name="T27" fmla="*/ 167 h 474"/>
                              <a:gd name="T28" fmla="*/ 2201 w 2895"/>
                              <a:gd name="T29" fmla="*/ 167 h 474"/>
                              <a:gd name="T30" fmla="*/ 2192 w 2895"/>
                              <a:gd name="T31" fmla="*/ 130 h 47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192" y="130"/>
                                </a:moveTo>
                                <a:lnTo>
                                  <a:pt x="2112" y="130"/>
                                </a:lnTo>
                                <a:lnTo>
                                  <a:pt x="2112" y="467"/>
                                </a:lnTo>
                                <a:lnTo>
                                  <a:pt x="2195" y="467"/>
                                </a:lnTo>
                                <a:lnTo>
                                  <a:pt x="2195" y="279"/>
                                </a:lnTo>
                                <a:lnTo>
                                  <a:pt x="2197" y="253"/>
                                </a:lnTo>
                                <a:lnTo>
                                  <a:pt x="2205" y="231"/>
                                </a:lnTo>
                                <a:lnTo>
                                  <a:pt x="2216" y="214"/>
                                </a:lnTo>
                                <a:lnTo>
                                  <a:pt x="2233" y="202"/>
                                </a:lnTo>
                                <a:lnTo>
                                  <a:pt x="2253" y="195"/>
                                </a:lnTo>
                                <a:lnTo>
                                  <a:pt x="2407" y="195"/>
                                </a:lnTo>
                                <a:lnTo>
                                  <a:pt x="2403" y="188"/>
                                </a:lnTo>
                                <a:lnTo>
                                  <a:pt x="2392" y="170"/>
                                </a:lnTo>
                                <a:lnTo>
                                  <a:pt x="2390" y="167"/>
                                </a:lnTo>
                                <a:lnTo>
                                  <a:pt x="2201" y="167"/>
                                </a:lnTo>
                                <a:lnTo>
                                  <a:pt x="2192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407 w 2895"/>
                              <a:gd name="T1" fmla="*/ 195 h 474"/>
                              <a:gd name="T2" fmla="*/ 2253 w 2895"/>
                              <a:gd name="T3" fmla="*/ 195 h 474"/>
                              <a:gd name="T4" fmla="*/ 2282 w 2895"/>
                              <a:gd name="T5" fmla="*/ 196 h 474"/>
                              <a:gd name="T6" fmla="*/ 2304 w 2895"/>
                              <a:gd name="T7" fmla="*/ 203 h 474"/>
                              <a:gd name="T8" fmla="*/ 2320 w 2895"/>
                              <a:gd name="T9" fmla="*/ 215 h 474"/>
                              <a:gd name="T10" fmla="*/ 2331 w 2895"/>
                              <a:gd name="T11" fmla="*/ 231 h 474"/>
                              <a:gd name="T12" fmla="*/ 2338 w 2895"/>
                              <a:gd name="T13" fmla="*/ 251 h 474"/>
                              <a:gd name="T14" fmla="*/ 2340 w 2895"/>
                              <a:gd name="T15" fmla="*/ 275 h 474"/>
                              <a:gd name="T16" fmla="*/ 2340 w 2895"/>
                              <a:gd name="T17" fmla="*/ 467 h 474"/>
                              <a:gd name="T18" fmla="*/ 2424 w 2895"/>
                              <a:gd name="T19" fmla="*/ 467 h 474"/>
                              <a:gd name="T20" fmla="*/ 2424 w 2895"/>
                              <a:gd name="T21" fmla="*/ 275 h 474"/>
                              <a:gd name="T22" fmla="*/ 2422 w 2895"/>
                              <a:gd name="T23" fmla="*/ 253 h 474"/>
                              <a:gd name="T24" fmla="*/ 2422 w 2895"/>
                              <a:gd name="T25" fmla="*/ 251 h 474"/>
                              <a:gd name="T26" fmla="*/ 2419 w 2895"/>
                              <a:gd name="T27" fmla="*/ 229 h 474"/>
                              <a:gd name="T28" fmla="*/ 2412 w 2895"/>
                              <a:gd name="T29" fmla="*/ 207 h 474"/>
                              <a:gd name="T30" fmla="*/ 2407 w 2895"/>
                              <a:gd name="T31" fmla="*/ 195 h 47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407" y="195"/>
                                </a:moveTo>
                                <a:lnTo>
                                  <a:pt x="2253" y="195"/>
                                </a:lnTo>
                                <a:lnTo>
                                  <a:pt x="2282" y="196"/>
                                </a:lnTo>
                                <a:lnTo>
                                  <a:pt x="2304" y="203"/>
                                </a:lnTo>
                                <a:lnTo>
                                  <a:pt x="2320" y="215"/>
                                </a:lnTo>
                                <a:lnTo>
                                  <a:pt x="2331" y="231"/>
                                </a:lnTo>
                                <a:lnTo>
                                  <a:pt x="2338" y="251"/>
                                </a:lnTo>
                                <a:lnTo>
                                  <a:pt x="2340" y="275"/>
                                </a:lnTo>
                                <a:lnTo>
                                  <a:pt x="2340" y="467"/>
                                </a:lnTo>
                                <a:lnTo>
                                  <a:pt x="2424" y="467"/>
                                </a:lnTo>
                                <a:lnTo>
                                  <a:pt x="2424" y="275"/>
                                </a:lnTo>
                                <a:lnTo>
                                  <a:pt x="2422" y="253"/>
                                </a:lnTo>
                                <a:lnTo>
                                  <a:pt x="2422" y="251"/>
                                </a:lnTo>
                                <a:lnTo>
                                  <a:pt x="2419" y="229"/>
                                </a:lnTo>
                                <a:lnTo>
                                  <a:pt x="2412" y="207"/>
                                </a:lnTo>
                                <a:lnTo>
                                  <a:pt x="2407" y="1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294 w 2895"/>
                              <a:gd name="T1" fmla="*/ 123 h 474"/>
                              <a:gd name="T2" fmla="*/ 2269 w 2895"/>
                              <a:gd name="T3" fmla="*/ 125 h 474"/>
                              <a:gd name="T4" fmla="*/ 2248 w 2895"/>
                              <a:gd name="T5" fmla="*/ 131 h 474"/>
                              <a:gd name="T6" fmla="*/ 2230 w 2895"/>
                              <a:gd name="T7" fmla="*/ 140 h 474"/>
                              <a:gd name="T8" fmla="*/ 2214 w 2895"/>
                              <a:gd name="T9" fmla="*/ 152 h 474"/>
                              <a:gd name="T10" fmla="*/ 2201 w 2895"/>
                              <a:gd name="T11" fmla="*/ 167 h 474"/>
                              <a:gd name="T12" fmla="*/ 2390 w 2895"/>
                              <a:gd name="T13" fmla="*/ 167 h 474"/>
                              <a:gd name="T14" fmla="*/ 2378 w 2895"/>
                              <a:gd name="T15" fmla="*/ 154 h 474"/>
                              <a:gd name="T16" fmla="*/ 2361 w 2895"/>
                              <a:gd name="T17" fmla="*/ 141 h 474"/>
                              <a:gd name="T18" fmla="*/ 2341 w 2895"/>
                              <a:gd name="T19" fmla="*/ 132 h 474"/>
                              <a:gd name="T20" fmla="*/ 2319 w 2895"/>
                              <a:gd name="T21" fmla="*/ 125 h 474"/>
                              <a:gd name="T22" fmla="*/ 2294 w 2895"/>
                              <a:gd name="T23" fmla="*/ 123 h 474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</a:gdLst>
                            <a:ahLst/>
                            <a:cxnLst>
                              <a:cxn ang="T24">
                                <a:pos x="T0" y="T1"/>
                              </a:cxn>
                              <a:cxn ang="T25">
                                <a:pos x="T2" y="T3"/>
                              </a:cxn>
                              <a:cxn ang="T26">
                                <a:pos x="T4" y="T5"/>
                              </a:cxn>
                              <a:cxn ang="T27">
                                <a:pos x="T6" y="T7"/>
                              </a:cxn>
                              <a:cxn ang="T28">
                                <a:pos x="T8" y="T9"/>
                              </a:cxn>
                              <a:cxn ang="T29">
                                <a:pos x="T10" y="T11"/>
                              </a:cxn>
                              <a:cxn ang="T30">
                                <a:pos x="T12" y="T13"/>
                              </a:cxn>
                              <a:cxn ang="T31">
                                <a:pos x="T14" y="T15"/>
                              </a:cxn>
                              <a:cxn ang="T32">
                                <a:pos x="T16" y="T17"/>
                              </a:cxn>
                              <a:cxn ang="T33">
                                <a:pos x="T18" y="T19"/>
                              </a:cxn>
                              <a:cxn ang="T34">
                                <a:pos x="T20" y="T21"/>
                              </a:cxn>
                              <a:cxn ang="T35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294" y="123"/>
                                </a:moveTo>
                                <a:lnTo>
                                  <a:pt x="2269" y="125"/>
                                </a:lnTo>
                                <a:lnTo>
                                  <a:pt x="2248" y="131"/>
                                </a:lnTo>
                                <a:lnTo>
                                  <a:pt x="2230" y="140"/>
                                </a:lnTo>
                                <a:lnTo>
                                  <a:pt x="2214" y="152"/>
                                </a:lnTo>
                                <a:lnTo>
                                  <a:pt x="2201" y="167"/>
                                </a:lnTo>
                                <a:lnTo>
                                  <a:pt x="2390" y="167"/>
                                </a:lnTo>
                                <a:lnTo>
                                  <a:pt x="2378" y="154"/>
                                </a:lnTo>
                                <a:lnTo>
                                  <a:pt x="2361" y="141"/>
                                </a:lnTo>
                                <a:lnTo>
                                  <a:pt x="2341" y="132"/>
                                </a:lnTo>
                                <a:lnTo>
                                  <a:pt x="2319" y="125"/>
                                </a:lnTo>
                                <a:lnTo>
                                  <a:pt x="2294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510 w 2895"/>
                              <a:gd name="T1" fmla="*/ 0 h 474"/>
                              <a:gd name="T2" fmla="*/ 2491 w 2895"/>
                              <a:gd name="T3" fmla="*/ 9 h 474"/>
                              <a:gd name="T4" fmla="*/ 2477 w 2895"/>
                              <a:gd name="T5" fmla="*/ 26 h 474"/>
                              <a:gd name="T6" fmla="*/ 2472 w 2895"/>
                              <a:gd name="T7" fmla="*/ 48 h 474"/>
                              <a:gd name="T8" fmla="*/ 2476 w 2895"/>
                              <a:gd name="T9" fmla="*/ 67 h 474"/>
                              <a:gd name="T10" fmla="*/ 2488 w 2895"/>
                              <a:gd name="T11" fmla="*/ 82 h 474"/>
                              <a:gd name="T12" fmla="*/ 2507 w 2895"/>
                              <a:gd name="T13" fmla="*/ 93 h 474"/>
                              <a:gd name="T14" fmla="*/ 2534 w 2895"/>
                              <a:gd name="T15" fmla="*/ 96 h 474"/>
                              <a:gd name="T16" fmla="*/ 2553 w 2895"/>
                              <a:gd name="T17" fmla="*/ 86 h 474"/>
                              <a:gd name="T18" fmla="*/ 2566 w 2895"/>
                              <a:gd name="T19" fmla="*/ 69 h 474"/>
                              <a:gd name="T20" fmla="*/ 2571 w 2895"/>
                              <a:gd name="T21" fmla="*/ 47 h 474"/>
                              <a:gd name="T22" fmla="*/ 2568 w 2895"/>
                              <a:gd name="T23" fmla="*/ 29 h 474"/>
                              <a:gd name="T24" fmla="*/ 2556 w 2895"/>
                              <a:gd name="T25" fmla="*/ 13 h 474"/>
                              <a:gd name="T26" fmla="*/ 2537 w 2895"/>
                              <a:gd name="T27" fmla="*/ 3 h 474"/>
                              <a:gd name="T28" fmla="*/ 2510 w 2895"/>
                              <a:gd name="T29" fmla="*/ 0 h 474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</a:gdLst>
                            <a:ahLst/>
                            <a:cxnLst>
                              <a:cxn ang="T30">
                                <a:pos x="T0" y="T1"/>
                              </a:cxn>
                              <a:cxn ang="T31">
                                <a:pos x="T2" y="T3"/>
                              </a:cxn>
                              <a:cxn ang="T32">
                                <a:pos x="T4" y="T5"/>
                              </a:cxn>
                              <a:cxn ang="T33">
                                <a:pos x="T6" y="T7"/>
                              </a:cxn>
                              <a:cxn ang="T34">
                                <a:pos x="T8" y="T9"/>
                              </a:cxn>
                              <a:cxn ang="T35">
                                <a:pos x="T10" y="T11"/>
                              </a:cxn>
                              <a:cxn ang="T36">
                                <a:pos x="T12" y="T13"/>
                              </a:cxn>
                              <a:cxn ang="T37">
                                <a:pos x="T14" y="T15"/>
                              </a:cxn>
                              <a:cxn ang="T38">
                                <a:pos x="T16" y="T17"/>
                              </a:cxn>
                              <a:cxn ang="T39">
                                <a:pos x="T18" y="T19"/>
                              </a:cxn>
                              <a:cxn ang="T40">
                                <a:pos x="T20" y="T21"/>
                              </a:cxn>
                              <a:cxn ang="T41">
                                <a:pos x="T22" y="T23"/>
                              </a:cxn>
                              <a:cxn ang="T42">
                                <a:pos x="T24" y="T25"/>
                              </a:cxn>
                              <a:cxn ang="T43">
                                <a:pos x="T26" y="T27"/>
                              </a:cxn>
                              <a:cxn ang="T44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510" y="0"/>
                                </a:moveTo>
                                <a:lnTo>
                                  <a:pt x="2491" y="9"/>
                                </a:lnTo>
                                <a:lnTo>
                                  <a:pt x="2477" y="26"/>
                                </a:lnTo>
                                <a:lnTo>
                                  <a:pt x="2472" y="48"/>
                                </a:lnTo>
                                <a:lnTo>
                                  <a:pt x="2476" y="67"/>
                                </a:lnTo>
                                <a:lnTo>
                                  <a:pt x="2488" y="82"/>
                                </a:lnTo>
                                <a:lnTo>
                                  <a:pt x="2507" y="93"/>
                                </a:lnTo>
                                <a:lnTo>
                                  <a:pt x="2534" y="96"/>
                                </a:lnTo>
                                <a:lnTo>
                                  <a:pt x="2553" y="86"/>
                                </a:lnTo>
                                <a:lnTo>
                                  <a:pt x="2566" y="69"/>
                                </a:lnTo>
                                <a:lnTo>
                                  <a:pt x="2571" y="47"/>
                                </a:lnTo>
                                <a:lnTo>
                                  <a:pt x="2568" y="29"/>
                                </a:lnTo>
                                <a:lnTo>
                                  <a:pt x="2556" y="13"/>
                                </a:lnTo>
                                <a:lnTo>
                                  <a:pt x="2537" y="3"/>
                                </a:lnTo>
                                <a:lnTo>
                                  <a:pt x="25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562 w 2895"/>
                              <a:gd name="T1" fmla="*/ 130 h 474"/>
                              <a:gd name="T2" fmla="*/ 2478 w 2895"/>
                              <a:gd name="T3" fmla="*/ 130 h 474"/>
                              <a:gd name="T4" fmla="*/ 2480 w 2895"/>
                              <a:gd name="T5" fmla="*/ 399 h 474"/>
                              <a:gd name="T6" fmla="*/ 2486 w 2895"/>
                              <a:gd name="T7" fmla="*/ 421 h 474"/>
                              <a:gd name="T8" fmla="*/ 2496 w 2895"/>
                              <a:gd name="T9" fmla="*/ 439 h 474"/>
                              <a:gd name="T10" fmla="*/ 2511 w 2895"/>
                              <a:gd name="T11" fmla="*/ 453 h 474"/>
                              <a:gd name="T12" fmla="*/ 2529 w 2895"/>
                              <a:gd name="T13" fmla="*/ 463 h 474"/>
                              <a:gd name="T14" fmla="*/ 2552 w 2895"/>
                              <a:gd name="T15" fmla="*/ 469 h 474"/>
                              <a:gd name="T16" fmla="*/ 2578 w 2895"/>
                              <a:gd name="T17" fmla="*/ 471 h 474"/>
                              <a:gd name="T18" fmla="*/ 2598 w 2895"/>
                              <a:gd name="T19" fmla="*/ 470 h 474"/>
                              <a:gd name="T20" fmla="*/ 2618 w 2895"/>
                              <a:gd name="T21" fmla="*/ 467 h 474"/>
                              <a:gd name="T22" fmla="*/ 2618 w 2895"/>
                              <a:gd name="T23" fmla="*/ 403 h 474"/>
                              <a:gd name="T24" fmla="*/ 2602 w 2895"/>
                              <a:gd name="T25" fmla="*/ 403 h 474"/>
                              <a:gd name="T26" fmla="*/ 2587 w 2895"/>
                              <a:gd name="T27" fmla="*/ 402 h 474"/>
                              <a:gd name="T28" fmla="*/ 2568 w 2895"/>
                              <a:gd name="T29" fmla="*/ 392 h 474"/>
                              <a:gd name="T30" fmla="*/ 2562 w 2895"/>
                              <a:gd name="T31" fmla="*/ 370 h 474"/>
                              <a:gd name="T32" fmla="*/ 2562 w 2895"/>
                              <a:gd name="T33" fmla="*/ 130 h 474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</a:gdLst>
                            <a:ahLst/>
                            <a:cxnLst>
                              <a:cxn ang="T34">
                                <a:pos x="T0" y="T1"/>
                              </a:cxn>
                              <a:cxn ang="T35">
                                <a:pos x="T2" y="T3"/>
                              </a:cxn>
                              <a:cxn ang="T36">
                                <a:pos x="T4" y="T5"/>
                              </a:cxn>
                              <a:cxn ang="T37">
                                <a:pos x="T6" y="T7"/>
                              </a:cxn>
                              <a:cxn ang="T38">
                                <a:pos x="T8" y="T9"/>
                              </a:cxn>
                              <a:cxn ang="T39">
                                <a:pos x="T10" y="T11"/>
                              </a:cxn>
                              <a:cxn ang="T40">
                                <a:pos x="T12" y="T13"/>
                              </a:cxn>
                              <a:cxn ang="T41">
                                <a:pos x="T14" y="T15"/>
                              </a:cxn>
                              <a:cxn ang="T42">
                                <a:pos x="T16" y="T17"/>
                              </a:cxn>
                              <a:cxn ang="T43">
                                <a:pos x="T18" y="T19"/>
                              </a:cxn>
                              <a:cxn ang="T44">
                                <a:pos x="T20" y="T21"/>
                              </a:cxn>
                              <a:cxn ang="T45">
                                <a:pos x="T22" y="T23"/>
                              </a:cxn>
                              <a:cxn ang="T46">
                                <a:pos x="T24" y="T25"/>
                              </a:cxn>
                              <a:cxn ang="T47">
                                <a:pos x="T26" y="T27"/>
                              </a:cxn>
                              <a:cxn ang="T48">
                                <a:pos x="T28" y="T29"/>
                              </a:cxn>
                              <a:cxn ang="T49">
                                <a:pos x="T30" y="T31"/>
                              </a:cxn>
                              <a:cxn ang="T5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562" y="130"/>
                                </a:moveTo>
                                <a:lnTo>
                                  <a:pt x="2478" y="130"/>
                                </a:lnTo>
                                <a:lnTo>
                                  <a:pt x="2480" y="399"/>
                                </a:lnTo>
                                <a:lnTo>
                                  <a:pt x="2486" y="421"/>
                                </a:lnTo>
                                <a:lnTo>
                                  <a:pt x="2496" y="439"/>
                                </a:lnTo>
                                <a:lnTo>
                                  <a:pt x="2511" y="453"/>
                                </a:lnTo>
                                <a:lnTo>
                                  <a:pt x="2529" y="463"/>
                                </a:lnTo>
                                <a:lnTo>
                                  <a:pt x="2552" y="469"/>
                                </a:lnTo>
                                <a:lnTo>
                                  <a:pt x="2578" y="471"/>
                                </a:lnTo>
                                <a:lnTo>
                                  <a:pt x="2598" y="470"/>
                                </a:lnTo>
                                <a:lnTo>
                                  <a:pt x="2618" y="467"/>
                                </a:lnTo>
                                <a:lnTo>
                                  <a:pt x="2618" y="403"/>
                                </a:lnTo>
                                <a:lnTo>
                                  <a:pt x="2602" y="403"/>
                                </a:lnTo>
                                <a:lnTo>
                                  <a:pt x="2587" y="402"/>
                                </a:lnTo>
                                <a:lnTo>
                                  <a:pt x="2568" y="392"/>
                                </a:lnTo>
                                <a:lnTo>
                                  <a:pt x="2562" y="370"/>
                                </a:lnTo>
                                <a:lnTo>
                                  <a:pt x="2562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618 w 2895"/>
                              <a:gd name="T1" fmla="*/ 401 h 474"/>
                              <a:gd name="T2" fmla="*/ 2616 w 2895"/>
                              <a:gd name="T3" fmla="*/ 401 h 474"/>
                              <a:gd name="T4" fmla="*/ 2608 w 2895"/>
                              <a:gd name="T5" fmla="*/ 402 h 474"/>
                              <a:gd name="T6" fmla="*/ 2602 w 2895"/>
                              <a:gd name="T7" fmla="*/ 403 h 474"/>
                              <a:gd name="T8" fmla="*/ 2618 w 2895"/>
                              <a:gd name="T9" fmla="*/ 403 h 474"/>
                              <a:gd name="T10" fmla="*/ 2618 w 2895"/>
                              <a:gd name="T11" fmla="*/ 401 h 474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618" y="401"/>
                                </a:moveTo>
                                <a:lnTo>
                                  <a:pt x="2616" y="401"/>
                                </a:lnTo>
                                <a:lnTo>
                                  <a:pt x="2608" y="402"/>
                                </a:lnTo>
                                <a:lnTo>
                                  <a:pt x="2602" y="403"/>
                                </a:lnTo>
                                <a:lnTo>
                                  <a:pt x="2618" y="403"/>
                                </a:lnTo>
                                <a:lnTo>
                                  <a:pt x="2618" y="4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791 w 2895"/>
                              <a:gd name="T1" fmla="*/ 123 h 474"/>
                              <a:gd name="T2" fmla="*/ 2767 w 2895"/>
                              <a:gd name="T3" fmla="*/ 126 h 474"/>
                              <a:gd name="T4" fmla="*/ 2745 w 2895"/>
                              <a:gd name="T5" fmla="*/ 132 h 474"/>
                              <a:gd name="T6" fmla="*/ 2724 w 2895"/>
                              <a:gd name="T7" fmla="*/ 140 h 474"/>
                              <a:gd name="T8" fmla="*/ 2704 w 2895"/>
                              <a:gd name="T9" fmla="*/ 150 h 474"/>
                              <a:gd name="T10" fmla="*/ 2687 w 2895"/>
                              <a:gd name="T11" fmla="*/ 163 h 474"/>
                              <a:gd name="T12" fmla="*/ 2671 w 2895"/>
                              <a:gd name="T13" fmla="*/ 177 h 474"/>
                              <a:gd name="T14" fmla="*/ 2658 w 2895"/>
                              <a:gd name="T15" fmla="*/ 194 h 474"/>
                              <a:gd name="T16" fmla="*/ 2647 w 2895"/>
                              <a:gd name="T17" fmla="*/ 212 h 474"/>
                              <a:gd name="T18" fmla="*/ 2638 w 2895"/>
                              <a:gd name="T19" fmla="*/ 232 h 474"/>
                              <a:gd name="T20" fmla="*/ 2631 w 2895"/>
                              <a:gd name="T21" fmla="*/ 253 h 474"/>
                              <a:gd name="T22" fmla="*/ 2627 w 2895"/>
                              <a:gd name="T23" fmla="*/ 275 h 474"/>
                              <a:gd name="T24" fmla="*/ 2626 w 2895"/>
                              <a:gd name="T25" fmla="*/ 298 h 474"/>
                              <a:gd name="T26" fmla="*/ 2627 w 2895"/>
                              <a:gd name="T27" fmla="*/ 320 h 474"/>
                              <a:gd name="T28" fmla="*/ 2631 w 2895"/>
                              <a:gd name="T29" fmla="*/ 341 h 474"/>
                              <a:gd name="T30" fmla="*/ 2637 w 2895"/>
                              <a:gd name="T31" fmla="*/ 362 h 474"/>
                              <a:gd name="T32" fmla="*/ 2645 w 2895"/>
                              <a:gd name="T33" fmla="*/ 381 h 474"/>
                              <a:gd name="T34" fmla="*/ 2656 w 2895"/>
                              <a:gd name="T35" fmla="*/ 399 h 474"/>
                              <a:gd name="T36" fmla="*/ 2669 w 2895"/>
                              <a:gd name="T37" fmla="*/ 415 h 474"/>
                              <a:gd name="T38" fmla="*/ 2684 w 2895"/>
                              <a:gd name="T39" fmla="*/ 430 h 474"/>
                              <a:gd name="T40" fmla="*/ 2701 w 2895"/>
                              <a:gd name="T41" fmla="*/ 442 h 474"/>
                              <a:gd name="T42" fmla="*/ 2721 w 2895"/>
                              <a:gd name="T43" fmla="*/ 453 h 474"/>
                              <a:gd name="T44" fmla="*/ 2742 w 2895"/>
                              <a:gd name="T45" fmla="*/ 462 h 474"/>
                              <a:gd name="T46" fmla="*/ 2765 w 2895"/>
                              <a:gd name="T47" fmla="*/ 468 h 474"/>
                              <a:gd name="T48" fmla="*/ 2790 w 2895"/>
                              <a:gd name="T49" fmla="*/ 472 h 474"/>
                              <a:gd name="T50" fmla="*/ 2817 w 2895"/>
                              <a:gd name="T51" fmla="*/ 473 h 474"/>
                              <a:gd name="T52" fmla="*/ 2837 w 2895"/>
                              <a:gd name="T53" fmla="*/ 471 h 474"/>
                              <a:gd name="T54" fmla="*/ 2857 w 2895"/>
                              <a:gd name="T55" fmla="*/ 466 h 474"/>
                              <a:gd name="T56" fmla="*/ 2876 w 2895"/>
                              <a:gd name="T57" fmla="*/ 460 h 474"/>
                              <a:gd name="T58" fmla="*/ 2894 w 2895"/>
                              <a:gd name="T59" fmla="*/ 452 h 474"/>
                              <a:gd name="T60" fmla="*/ 2894 w 2895"/>
                              <a:gd name="T61" fmla="*/ 400 h 474"/>
                              <a:gd name="T62" fmla="*/ 2800 w 2895"/>
                              <a:gd name="T63" fmla="*/ 400 h 474"/>
                              <a:gd name="T64" fmla="*/ 2777 w 2895"/>
                              <a:gd name="T65" fmla="*/ 396 h 474"/>
                              <a:gd name="T66" fmla="*/ 2757 w 2895"/>
                              <a:gd name="T67" fmla="*/ 388 h 474"/>
                              <a:gd name="T68" fmla="*/ 2741 w 2895"/>
                              <a:gd name="T69" fmla="*/ 375 h 474"/>
                              <a:gd name="T70" fmla="*/ 2728 w 2895"/>
                              <a:gd name="T71" fmla="*/ 359 h 474"/>
                              <a:gd name="T72" fmla="*/ 2719 w 2895"/>
                              <a:gd name="T73" fmla="*/ 339 h 474"/>
                              <a:gd name="T74" fmla="*/ 2713 w 2895"/>
                              <a:gd name="T75" fmla="*/ 317 h 474"/>
                              <a:gd name="T76" fmla="*/ 2712 w 2895"/>
                              <a:gd name="T77" fmla="*/ 291 h 474"/>
                              <a:gd name="T78" fmla="*/ 2715 w 2895"/>
                              <a:gd name="T79" fmla="*/ 268 h 474"/>
                              <a:gd name="T80" fmla="*/ 2722 w 2895"/>
                              <a:gd name="T81" fmla="*/ 248 h 474"/>
                              <a:gd name="T82" fmla="*/ 2733 w 2895"/>
                              <a:gd name="T83" fmla="*/ 230 h 474"/>
                              <a:gd name="T84" fmla="*/ 2747 w 2895"/>
                              <a:gd name="T85" fmla="*/ 216 h 474"/>
                              <a:gd name="T86" fmla="*/ 2766 w 2895"/>
                              <a:gd name="T87" fmla="*/ 205 h 474"/>
                              <a:gd name="T88" fmla="*/ 2789 w 2895"/>
                              <a:gd name="T89" fmla="*/ 198 h 474"/>
                              <a:gd name="T90" fmla="*/ 2815 w 2895"/>
                              <a:gd name="T91" fmla="*/ 196 h 474"/>
                              <a:gd name="T92" fmla="*/ 2893 w 2895"/>
                              <a:gd name="T93" fmla="*/ 196 h 474"/>
                              <a:gd name="T94" fmla="*/ 2890 w 2895"/>
                              <a:gd name="T95" fmla="*/ 143 h 474"/>
                              <a:gd name="T96" fmla="*/ 2874 w 2895"/>
                              <a:gd name="T97" fmla="*/ 136 h 474"/>
                              <a:gd name="T98" fmla="*/ 2856 w 2895"/>
                              <a:gd name="T99" fmla="*/ 130 h 474"/>
                              <a:gd name="T100" fmla="*/ 2837 w 2895"/>
                              <a:gd name="T101" fmla="*/ 126 h 474"/>
                              <a:gd name="T102" fmla="*/ 2815 w 2895"/>
                              <a:gd name="T103" fmla="*/ 124 h 474"/>
                              <a:gd name="T104" fmla="*/ 2791 w 2895"/>
                              <a:gd name="T105" fmla="*/ 123 h 474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</a:gdLst>
                            <a:ahLst/>
                            <a:cxnLst>
                              <a:cxn ang="T106">
                                <a:pos x="T0" y="T1"/>
                              </a:cxn>
                              <a:cxn ang="T107">
                                <a:pos x="T2" y="T3"/>
                              </a:cxn>
                              <a:cxn ang="T108">
                                <a:pos x="T4" y="T5"/>
                              </a:cxn>
                              <a:cxn ang="T109">
                                <a:pos x="T6" y="T7"/>
                              </a:cxn>
                              <a:cxn ang="T110">
                                <a:pos x="T8" y="T9"/>
                              </a:cxn>
                              <a:cxn ang="T111">
                                <a:pos x="T10" y="T11"/>
                              </a:cxn>
                              <a:cxn ang="T112">
                                <a:pos x="T12" y="T13"/>
                              </a:cxn>
                              <a:cxn ang="T113">
                                <a:pos x="T14" y="T15"/>
                              </a:cxn>
                              <a:cxn ang="T114">
                                <a:pos x="T16" y="T17"/>
                              </a:cxn>
                              <a:cxn ang="T115">
                                <a:pos x="T18" y="T19"/>
                              </a:cxn>
                              <a:cxn ang="T116">
                                <a:pos x="T20" y="T21"/>
                              </a:cxn>
                              <a:cxn ang="T117">
                                <a:pos x="T22" y="T23"/>
                              </a:cxn>
                              <a:cxn ang="T118">
                                <a:pos x="T24" y="T25"/>
                              </a:cxn>
                              <a:cxn ang="T119">
                                <a:pos x="T26" y="T27"/>
                              </a:cxn>
                              <a:cxn ang="T120">
                                <a:pos x="T28" y="T29"/>
                              </a:cxn>
                              <a:cxn ang="T121">
                                <a:pos x="T30" y="T31"/>
                              </a:cxn>
                              <a:cxn ang="T122">
                                <a:pos x="T32" y="T33"/>
                              </a:cxn>
                              <a:cxn ang="T123">
                                <a:pos x="T34" y="T35"/>
                              </a:cxn>
                              <a:cxn ang="T124">
                                <a:pos x="T36" y="T37"/>
                              </a:cxn>
                              <a:cxn ang="T125">
                                <a:pos x="T38" y="T39"/>
                              </a:cxn>
                              <a:cxn ang="T126">
                                <a:pos x="T40" y="T41"/>
                              </a:cxn>
                              <a:cxn ang="T127">
                                <a:pos x="T42" y="T43"/>
                              </a:cxn>
                              <a:cxn ang="T128">
                                <a:pos x="T44" y="T45"/>
                              </a:cxn>
                              <a:cxn ang="T129">
                                <a:pos x="T46" y="T47"/>
                              </a:cxn>
                              <a:cxn ang="T130">
                                <a:pos x="T48" y="T49"/>
                              </a:cxn>
                              <a:cxn ang="T131">
                                <a:pos x="T50" y="T51"/>
                              </a:cxn>
                              <a:cxn ang="T132">
                                <a:pos x="T52" y="T53"/>
                              </a:cxn>
                              <a:cxn ang="T133">
                                <a:pos x="T54" y="T55"/>
                              </a:cxn>
                              <a:cxn ang="T134">
                                <a:pos x="T56" y="T57"/>
                              </a:cxn>
                              <a:cxn ang="T135">
                                <a:pos x="T58" y="T59"/>
                              </a:cxn>
                              <a:cxn ang="T136">
                                <a:pos x="T60" y="T61"/>
                              </a:cxn>
                              <a:cxn ang="T137">
                                <a:pos x="T62" y="T63"/>
                              </a:cxn>
                              <a:cxn ang="T138">
                                <a:pos x="T64" y="T65"/>
                              </a:cxn>
                              <a:cxn ang="T139">
                                <a:pos x="T66" y="T67"/>
                              </a:cxn>
                              <a:cxn ang="T140">
                                <a:pos x="T68" y="T69"/>
                              </a:cxn>
                              <a:cxn ang="T141">
                                <a:pos x="T70" y="T71"/>
                              </a:cxn>
                              <a:cxn ang="T142">
                                <a:pos x="T72" y="T73"/>
                              </a:cxn>
                              <a:cxn ang="T143">
                                <a:pos x="T74" y="T75"/>
                              </a:cxn>
                              <a:cxn ang="T144">
                                <a:pos x="T76" y="T77"/>
                              </a:cxn>
                              <a:cxn ang="T145">
                                <a:pos x="T78" y="T79"/>
                              </a:cxn>
                              <a:cxn ang="T146">
                                <a:pos x="T80" y="T81"/>
                              </a:cxn>
                              <a:cxn ang="T147">
                                <a:pos x="T82" y="T83"/>
                              </a:cxn>
                              <a:cxn ang="T148">
                                <a:pos x="T84" y="T85"/>
                              </a:cxn>
                              <a:cxn ang="T149">
                                <a:pos x="T86" y="T87"/>
                              </a:cxn>
                              <a:cxn ang="T150">
                                <a:pos x="T88" y="T89"/>
                              </a:cxn>
                              <a:cxn ang="T151">
                                <a:pos x="T90" y="T91"/>
                              </a:cxn>
                              <a:cxn ang="T152">
                                <a:pos x="T92" y="T93"/>
                              </a:cxn>
                              <a:cxn ang="T153">
                                <a:pos x="T94" y="T95"/>
                              </a:cxn>
                              <a:cxn ang="T154">
                                <a:pos x="T96" y="T97"/>
                              </a:cxn>
                              <a:cxn ang="T155">
                                <a:pos x="T98" y="T99"/>
                              </a:cxn>
                              <a:cxn ang="T156">
                                <a:pos x="T100" y="T101"/>
                              </a:cxn>
                              <a:cxn ang="T157">
                                <a:pos x="T102" y="T103"/>
                              </a:cxn>
                              <a:cxn ang="T158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791" y="123"/>
                                </a:moveTo>
                                <a:lnTo>
                                  <a:pt x="2767" y="126"/>
                                </a:lnTo>
                                <a:lnTo>
                                  <a:pt x="2745" y="132"/>
                                </a:lnTo>
                                <a:lnTo>
                                  <a:pt x="2724" y="140"/>
                                </a:lnTo>
                                <a:lnTo>
                                  <a:pt x="2704" y="150"/>
                                </a:lnTo>
                                <a:lnTo>
                                  <a:pt x="2687" y="163"/>
                                </a:lnTo>
                                <a:lnTo>
                                  <a:pt x="2671" y="177"/>
                                </a:lnTo>
                                <a:lnTo>
                                  <a:pt x="2658" y="194"/>
                                </a:lnTo>
                                <a:lnTo>
                                  <a:pt x="2647" y="212"/>
                                </a:lnTo>
                                <a:lnTo>
                                  <a:pt x="2638" y="232"/>
                                </a:lnTo>
                                <a:lnTo>
                                  <a:pt x="2631" y="253"/>
                                </a:lnTo>
                                <a:lnTo>
                                  <a:pt x="2627" y="275"/>
                                </a:lnTo>
                                <a:lnTo>
                                  <a:pt x="2626" y="298"/>
                                </a:lnTo>
                                <a:lnTo>
                                  <a:pt x="2627" y="320"/>
                                </a:lnTo>
                                <a:lnTo>
                                  <a:pt x="2631" y="341"/>
                                </a:lnTo>
                                <a:lnTo>
                                  <a:pt x="2637" y="362"/>
                                </a:lnTo>
                                <a:lnTo>
                                  <a:pt x="2645" y="381"/>
                                </a:lnTo>
                                <a:lnTo>
                                  <a:pt x="2656" y="399"/>
                                </a:lnTo>
                                <a:lnTo>
                                  <a:pt x="2669" y="415"/>
                                </a:lnTo>
                                <a:lnTo>
                                  <a:pt x="2684" y="430"/>
                                </a:lnTo>
                                <a:lnTo>
                                  <a:pt x="2701" y="442"/>
                                </a:lnTo>
                                <a:lnTo>
                                  <a:pt x="2721" y="453"/>
                                </a:lnTo>
                                <a:lnTo>
                                  <a:pt x="2742" y="462"/>
                                </a:lnTo>
                                <a:lnTo>
                                  <a:pt x="2765" y="468"/>
                                </a:lnTo>
                                <a:lnTo>
                                  <a:pt x="2790" y="472"/>
                                </a:lnTo>
                                <a:lnTo>
                                  <a:pt x="2817" y="473"/>
                                </a:lnTo>
                                <a:lnTo>
                                  <a:pt x="2837" y="471"/>
                                </a:lnTo>
                                <a:lnTo>
                                  <a:pt x="2857" y="466"/>
                                </a:lnTo>
                                <a:lnTo>
                                  <a:pt x="2876" y="460"/>
                                </a:lnTo>
                                <a:lnTo>
                                  <a:pt x="2894" y="452"/>
                                </a:lnTo>
                                <a:lnTo>
                                  <a:pt x="2894" y="400"/>
                                </a:lnTo>
                                <a:lnTo>
                                  <a:pt x="2800" y="400"/>
                                </a:lnTo>
                                <a:lnTo>
                                  <a:pt x="2777" y="396"/>
                                </a:lnTo>
                                <a:lnTo>
                                  <a:pt x="2757" y="388"/>
                                </a:lnTo>
                                <a:lnTo>
                                  <a:pt x="2741" y="375"/>
                                </a:lnTo>
                                <a:lnTo>
                                  <a:pt x="2728" y="359"/>
                                </a:lnTo>
                                <a:lnTo>
                                  <a:pt x="2719" y="339"/>
                                </a:lnTo>
                                <a:lnTo>
                                  <a:pt x="2713" y="317"/>
                                </a:lnTo>
                                <a:lnTo>
                                  <a:pt x="2712" y="291"/>
                                </a:lnTo>
                                <a:lnTo>
                                  <a:pt x="2715" y="268"/>
                                </a:lnTo>
                                <a:lnTo>
                                  <a:pt x="2722" y="248"/>
                                </a:lnTo>
                                <a:lnTo>
                                  <a:pt x="2733" y="230"/>
                                </a:lnTo>
                                <a:lnTo>
                                  <a:pt x="2747" y="216"/>
                                </a:lnTo>
                                <a:lnTo>
                                  <a:pt x="2766" y="205"/>
                                </a:lnTo>
                                <a:lnTo>
                                  <a:pt x="2789" y="198"/>
                                </a:lnTo>
                                <a:lnTo>
                                  <a:pt x="2815" y="196"/>
                                </a:lnTo>
                                <a:lnTo>
                                  <a:pt x="2893" y="196"/>
                                </a:lnTo>
                                <a:lnTo>
                                  <a:pt x="2890" y="143"/>
                                </a:lnTo>
                                <a:lnTo>
                                  <a:pt x="2874" y="136"/>
                                </a:lnTo>
                                <a:lnTo>
                                  <a:pt x="2856" y="130"/>
                                </a:lnTo>
                                <a:lnTo>
                                  <a:pt x="2837" y="126"/>
                                </a:lnTo>
                                <a:lnTo>
                                  <a:pt x="2815" y="124"/>
                                </a:lnTo>
                                <a:lnTo>
                                  <a:pt x="2791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894 w 2895"/>
                              <a:gd name="T1" fmla="*/ 378 h 474"/>
                              <a:gd name="T2" fmla="*/ 2880 w 2895"/>
                              <a:gd name="T3" fmla="*/ 384 h 474"/>
                              <a:gd name="T4" fmla="*/ 2863 w 2895"/>
                              <a:gd name="T5" fmla="*/ 392 h 474"/>
                              <a:gd name="T6" fmla="*/ 2844 w 2895"/>
                              <a:gd name="T7" fmla="*/ 397 h 474"/>
                              <a:gd name="T8" fmla="*/ 2824 w 2895"/>
                              <a:gd name="T9" fmla="*/ 400 h 474"/>
                              <a:gd name="T10" fmla="*/ 2800 w 2895"/>
                              <a:gd name="T11" fmla="*/ 400 h 474"/>
                              <a:gd name="T12" fmla="*/ 2894 w 2895"/>
                              <a:gd name="T13" fmla="*/ 400 h 474"/>
                              <a:gd name="T14" fmla="*/ 2894 w 2895"/>
                              <a:gd name="T15" fmla="*/ 378 h 47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894" y="378"/>
                                </a:moveTo>
                                <a:lnTo>
                                  <a:pt x="2880" y="384"/>
                                </a:lnTo>
                                <a:lnTo>
                                  <a:pt x="2863" y="392"/>
                                </a:lnTo>
                                <a:lnTo>
                                  <a:pt x="2844" y="397"/>
                                </a:lnTo>
                                <a:lnTo>
                                  <a:pt x="2824" y="400"/>
                                </a:lnTo>
                                <a:lnTo>
                                  <a:pt x="2800" y="400"/>
                                </a:lnTo>
                                <a:lnTo>
                                  <a:pt x="2894" y="400"/>
                                </a:lnTo>
                                <a:lnTo>
                                  <a:pt x="2894" y="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893 w 2895"/>
                              <a:gd name="T1" fmla="*/ 196 h 474"/>
                              <a:gd name="T2" fmla="*/ 2815 w 2895"/>
                              <a:gd name="T3" fmla="*/ 196 h 474"/>
                              <a:gd name="T4" fmla="*/ 2835 w 2895"/>
                              <a:gd name="T5" fmla="*/ 198 h 474"/>
                              <a:gd name="T6" fmla="*/ 2855 w 2895"/>
                              <a:gd name="T7" fmla="*/ 202 h 474"/>
                              <a:gd name="T8" fmla="*/ 2874 w 2895"/>
                              <a:gd name="T9" fmla="*/ 209 h 474"/>
                              <a:gd name="T10" fmla="*/ 2892 w 2895"/>
                              <a:gd name="T11" fmla="*/ 219 h 474"/>
                              <a:gd name="T12" fmla="*/ 2894 w 2895"/>
                              <a:gd name="T13" fmla="*/ 219 h 474"/>
                              <a:gd name="T14" fmla="*/ 2893 w 2895"/>
                              <a:gd name="T15" fmla="*/ 196 h 47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893" y="196"/>
                                </a:moveTo>
                                <a:lnTo>
                                  <a:pt x="2815" y="196"/>
                                </a:lnTo>
                                <a:lnTo>
                                  <a:pt x="2835" y="198"/>
                                </a:lnTo>
                                <a:lnTo>
                                  <a:pt x="2855" y="202"/>
                                </a:lnTo>
                                <a:lnTo>
                                  <a:pt x="2874" y="209"/>
                                </a:lnTo>
                                <a:lnTo>
                                  <a:pt x="2892" y="219"/>
                                </a:lnTo>
                                <a:lnTo>
                                  <a:pt x="2894" y="219"/>
                                </a:lnTo>
                                <a:lnTo>
                                  <a:pt x="2893" y="1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190306EB" id="Agrupar 7" o:spid="_x0000_s1026" style="width:74pt;height:11.7pt;mso-position-horizontal-relative:char;mso-position-vertical-relative:line" coordsize="2895,4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">
              <v:group id="Group 3" o:spid="_x0000_s1027" style="position:absolute;width:2895;height:474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Freeform 4" o:spid="_x0000_s1028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" path="m655,124r-21,4l614,134r-19,9l578,154r-15,13l549,182r-12,18l527,220r-8,22l514,266r-4,26l509,320r3,22l517,363r8,20l535,400r13,17l563,431r17,13l599,454r21,8l644,468r25,4l697,473r12,l729,472r21,-3l769,464r19,-7l806,449r18,-9l824,404r-132,l665,401r-23,-6l624,385,610,372,599,357r-6,-18l837,333r2,-20l840,292r,-13l839,273r-78,l594,259r7,-19l611,224r15,-13l645,202r24,-6l697,195r116,l803,181,789,167,772,154,753,143r-21,-8l709,129r-26,-4l655,124xe" fillcolor="#0e4c87" stroked="f">
                  <v:path arrowok="t" o:connecttype="custom" o:connectlocs="655,124;634,128;614,134;595,143;578,154;563,167;549,182;537,200;527,220;519,242;514,266;510,292;509,320;512,342;517,363;525,383;535,400;548,417;563,431;580,444;599,454;620,462;644,468;669,472;697,473;709,473;729,472;750,469;769,464;788,457;806,449;824,440;824,404;692,404;665,401;642,395;624,385;610,372;599,357;593,339;837,333;839,313;840,292;840,279;839,273;761,273;594,259;601,240;611,224;626,211;645,202;669,196;697,195;813,195;803,181;789,167;772,154;753,143;732,135;709,129;683,125;655,124" o:connectangles="0,0,0,0,0,0,0,0,0,0,0,0,0,0,0,0,0,0,0,0,0,0,0,0,0,0,0,0,0,0,0,0,0,0,0,0,0,0,0,0,0,0,0,0,0,0,0,0,0,0,0,0,0,0,0,0,0,0,0,0,0,0"/>
                </v:shape>
                <v:shape id="Freeform 5" o:spid="_x0000_s1029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" path="m824,371r-2,l817,374r-5,3l806,380r-2,1l785,389r-19,6l746,400r-20,3l723,403r-4,l711,404r-19,l824,404r,-33xe" fillcolor="#0e4c87" stroked="f">
                  <v:path arrowok="t" o:connecttype="custom" o:connectlocs="824,371;822,371;817,374;812,377;806,380;804,381;785,389;766,395;746,400;726,403;723,403;719,403;711,404;692,404;824,404;824,371" o:connectangles="0,0,0,0,0,0,0,0,0,0,0,0,0,0,0,0"/>
                </v:shape>
                <v:shape id="Freeform 6" o:spid="_x0000_s1030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" path="m813,195r-116,l719,201r17,12l748,229r8,20l761,273r78,l837,257r-5,-21l825,216,815,198r-2,-3xe" fillcolor="#0e4c87" stroked="f">
                  <v:path arrowok="t" o:connecttype="custom" o:connectlocs="813,195;697,195;719,201;736,213;748,229;756,249;761,273;839,273;837,257;832,236;825,216;815,198;813,195" o:connectangles="0,0,0,0,0,0,0,0,0,0,0,0,0"/>
                </v:shape>
                <v:shape id="Freeform 7" o:spid="_x0000_s1031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" path="m165,2l27,2,,467r82,l98,176r3,-79l186,97,165,2xe" fillcolor="#0e4c87" stroked="f">
                  <v:path arrowok="t" o:connecttype="custom" o:connectlocs="165,2;27,2;0,467;82,467;98,176;101,97;186,97;165,2" o:connectangles="0,0,0,0,0,0,0,0"/>
                </v:shape>
                <v:shape id="Freeform 8" o:spid="_x0000_s1032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" path="m186,97r-83,l120,176r68,291l291,467,318,351r-77,l227,281,186,97xe" fillcolor="#0e4c87" stroked="f">
                  <v:path arrowok="t" o:connecttype="custom" o:connectlocs="186,97;103,97;120,176;188,467;291,467;318,351;241,351;227,281;186,97" o:connectangles="0,0,0,0,0,0,0,0,0"/>
                </v:shape>
                <v:shape id="Freeform 9" o:spid="_x0000_s1033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" path="m461,97r-83,l381,176r16,291l483,467,461,97xe" fillcolor="#0e4c87" stroked="f">
                  <v:path arrowok="t" o:connecttype="custom" o:connectlocs="461,97;378,97;381,176;397,467;483,467;461,97" o:connectangles="0,0,0,0,0,0"/>
                </v:shape>
                <v:shape id="Freeform 10" o:spid="_x0000_s1034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" path="m455,2l318,2,256,281r-14,70l318,351,359,176,376,97r85,l455,2xe" fillcolor="#0e4c87" stroked="f">
                  <v:path arrowok="t" o:connecttype="custom" o:connectlocs="455,2;318,2;256,281;242,351;318,351;359,176;376,97;461,97;455,2" o:connectangles="0,0,0,0,0,0,0,0,0"/>
                </v:shape>
                <v:shape id="Freeform 11" o:spid="_x0000_s1035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" path="m1389,198r-84,l1305,341r1,29l1309,394r7,22l1326,434r14,14l1357,459r20,8l1400,472r26,1l1438,473r21,-2l1478,467r,-65l1450,402r-25,l1405,394r-12,-17l1389,353r,-155xe" fillcolor="#0e4c87" stroked="f">
                  <v:path arrowok="t" o:connecttype="custom" o:connectlocs="1389,198;1305,198;1305,341;1306,370;1309,394;1316,416;1326,434;1340,448;1357,459;1377,467;1400,472;1426,473;1438,473;1459,471;1478,467;1478,402;1450,402;1425,402;1405,394;1393,377;1389,353;1389,198" o:connectangles="0,0,0,0,0,0,0,0,0,0,0,0,0,0,0,0,0,0,0,0,0,0"/>
                </v:shape>
                <v:shape id="Freeform 12" o:spid="_x0000_s1036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" path="m1014,123r-20,3l976,132r-18,8l942,150r-15,13l913,178r-12,18l891,216r-8,23l877,264r-3,28l873,322r4,25l883,370r9,20l904,409r13,17l932,440r18,12l968,461r20,7l1010,472r22,1l1054,471r20,-5l1093,458r17,-11l1125,434r13,-16l1260,418r,-15l1044,403r-4,l1018,399r-18,-8l985,378,973,361r-9,-20l959,316r-1,-28l961,265r6,-20l977,227r15,-14l1010,203r23,-7l1060,194r418,l1478,166r-352,l1113,153r-15,-10l1081,134r-19,-6l1039,125r-25,-2xe" fillcolor="#0e4c87" stroked="f">
                  <v:path arrowok="t" o:connecttype="custom" o:connectlocs="1014,123;994,126;976,132;958,140;942,150;927,163;913,178;901,196;891,216;883,239;877,264;874,292;873,322;877,347;883,370;892,390;904,409;917,426;932,440;950,452;968,461;988,468;1010,472;1032,473;1054,471;1074,466;1093,458;1110,447;1125,434;1138,418;1260,418;1260,403;1044,403;1040,403;1018,399;1000,391;985,378;973,361;964,341;959,316;958,288;961,265;967,245;977,227;992,213;1010,203;1033,196;1060,194;1478,194;1478,166;1126,166;1113,153;1098,143;1081,134;1062,128;1039,125;1014,123" o:connectangles="0,0,0,0,0,0,0,0,0,0,0,0,0,0,0,0,0,0,0,0,0,0,0,0,0,0,0,0,0,0,0,0,0,0,0,0,0,0,0,0,0,0,0,0,0,0,0,0,0,0,0,0,0,0,0,0,0"/>
                </v:shape>
                <v:shape id="Freeform 13" o:spid="_x0000_s1037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" path="m1260,418r-122,l1148,437r13,15l1178,463r21,6l1224,471r12,l1252,469r8,-2l1260,418xe" fillcolor="#0e4c87" stroked="f">
                  <v:path arrowok="t" o:connecttype="custom" o:connectlocs="1260,418;1138,418;1148,437;1161,452;1178,463;1199,469;1224,471;1236,471;1252,469;1260,467;1260,418" o:connectangles="0,0,0,0,0,0,0,0,0,0,0"/>
                </v:shape>
                <v:shape id="Freeform 14" o:spid="_x0000_s1038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" path="m1478,194r-418,l1079,200r16,10l1108,223r10,19l1126,264r4,26l1131,320r-5,23l1117,363r-13,17l1087,392r-20,8l1044,403r216,l1260,402r-13,l1235,402r-17,-10l1212,367r,-169l1478,198r,-4xe" fillcolor="#0e4c87" stroked="f">
                  <v:path arrowok="t" o:connecttype="custom" o:connectlocs="1478,194;1060,194;1079,200;1095,210;1108,223;1118,242;1126,264;1130,290;1131,320;1126,343;1117,363;1104,380;1087,392;1067,400;1044,403;1260,403;1260,402;1247,402;1235,402;1218,392;1212,367;1212,198;1478,198;1478,194" o:connectangles="0,0,0,0,0,0,0,0,0,0,0,0,0,0,0,0,0,0,0,0,0,0,0,0"/>
                </v:shape>
                <v:shape id="Freeform 15" o:spid="_x0000_s1039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" path="m1260,401r-2,l1252,402r8,l1260,401xe" fillcolor="#0e4c87" stroked="f">
                  <v:path arrowok="t" o:connecttype="custom" o:connectlocs="1260,401;1258,401;1252,402;1260,402;1260,401" o:connectangles="0,0,0,0,0"/>
                </v:shape>
                <v:shape id="Freeform 16" o:spid="_x0000_s1040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" path="m1478,398r-11,2l1450,402r28,l1478,398xe" fillcolor="#0e4c87" stroked="f">
                  <v:path arrowok="t" o:connecttype="custom" o:connectlocs="1478,398;1467,400;1450,402;1478,402;1478,398" o:connectangles="0,0,0,0,0"/>
                </v:shape>
                <v:shape id="Freeform 17" o:spid="_x0000_s1041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" path="m1212,2r-83,l1126,166r352,l1478,130r-266,l1212,2xe" fillcolor="#0e4c87" stroked="f">
                  <v:path arrowok="t" o:connecttype="custom" o:connectlocs="1212,2;1129,2;1126,166;1478,166;1478,130;1212,130;1212,2" o:connectangles="0,0,0,0,0,0,0"/>
                </v:shape>
                <v:shape id="Freeform 18" o:spid="_x0000_s1042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" path="m1389,50r-84,l1305,130r84,l1389,50xe" fillcolor="#0e4c87" stroked="f">
                  <v:path arrowok="t" o:connecttype="custom" o:connectlocs="1389,50;1305,50;1305,130;1389,130;1389,50" o:connectangles="0,0,0,0,0"/>
                </v:shape>
                <v:shape id="Freeform 19" o:spid="_x0000_s1043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" path="m1596,130r-81,l1515,467r84,l1599,290r2,-25l1609,243r12,-16l1637,215r21,-8l1687,206r25,l1712,185r-114,l1596,130xe" fillcolor="#0e4c87" stroked="f">
                  <v:path arrowok="t" o:connecttype="custom" o:connectlocs="1596,130;1515,130;1515,467;1599,467;1599,290;1601,265;1609,243;1621,227;1637,215;1658,207;1687,206;1712,206;1712,185;1598,185;1596,130" o:connectangles="0,0,0,0,0,0,0,0,0,0,0,0,0,0,0"/>
                </v:shape>
                <v:shape id="Freeform 20" o:spid="_x0000_s1044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" path="m1712,206r-25,l1703,208r9,1l1712,206xe" fillcolor="#0e4c87" stroked="f">
                  <v:path arrowok="t" o:connecttype="custom" o:connectlocs="1712,206;1687,206;1703,208;1712,209;1712,206" o:connectangles="0,0,0,0,0"/>
                </v:shape>
                <v:shape id="Freeform 21" o:spid="_x0000_s1045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" path="m1691,126r-12,l1657,128r-19,8l1622,148r-13,17l1598,185r114,l1712,131r-9,-3l1691,126xe" fillcolor="#0e4c87" stroked="f">
                  <v:path arrowok="t" o:connecttype="custom" o:connectlocs="1691,126;1679,126;1657,128;1638,136;1622,148;1609,165;1598,185;1712,185;1712,131;1703,128;1691,126" o:connectangles="0,0,0,0,0,0,0,0,0,0,0"/>
                </v:shape>
                <v:shape id="Freeform 22" o:spid="_x0000_s1046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" path="m1869,124r-23,4l1825,134r-20,9l1787,154r-17,13l1756,182r-13,17l1733,218r-9,21l1718,261r-4,23l1713,309r3,23l1721,354r8,20l1739,393r12,18l1765,426r17,14l1800,452r20,9l1842,468r23,4l1890,473r16,l1929,470r22,-6l1972,456r18,-11l2007,432r15,-15l2035,401r-145,l1881,401r-21,-4l1842,388r-16,-13l1814,358r-8,-20l1801,313r-2,-27l1803,264r7,-19l1821,228r16,-14l1856,204r23,-6l1907,196r128,l2034,195r-13,-16l2006,165r-18,-12l1968,143r-22,-8l1923,129r-26,-4l1869,124xe" fillcolor="#0e4c87" stroked="f">
                  <v:path arrowok="t" o:connecttype="custom" o:connectlocs="1869,124;1846,128;1825,134;1805,143;1787,154;1770,167;1756,182;1743,199;1733,218;1724,239;1718,261;1714,284;1713,309;1716,332;1721,354;1729,374;1739,393;1751,411;1765,426;1782,440;1800,452;1820,461;1842,468;1865,472;1890,473;1906,473;1929,470;1951,464;1972,456;1990,445;2007,432;2022,417;2035,401;1890,401;1881,401;1860,397;1842,388;1826,375;1814,358;1806,338;1801,313;1799,286;1803,264;1810,245;1821,228;1837,214;1856,204;1879,198;1907,196;2035,196;2034,195;2021,179;2006,165;1988,153;1968,143;1946,135;1923,129;1897,125;1869,124" o:connectangles="0,0,0,0,0,0,0,0,0,0,0,0,0,0,0,0,0,0,0,0,0,0,0,0,0,0,0,0,0,0,0,0,0,0,0,0,0,0,0,0,0,0,0,0,0,0,0,0,0,0,0,0,0,0,0,0,0,0,0"/>
                </v:shape>
                <v:shape id="Freeform 23" o:spid="_x0000_s1047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" path="m2035,196r-128,l1927,202r16,10l1957,225r10,18l1974,265r5,26l1980,320r-6,23l1965,362r-13,17l1935,391r-20,8l1890,401r145,l2036,400r10,-18l2055,362r7,-22l2065,317r2,-24l2065,271r-4,-21l2054,231r-9,-19l2035,196xe" fillcolor="#0e4c87" stroked="f">
                  <v:path arrowok="t" o:connecttype="custom" o:connectlocs="2035,196;1907,196;1927,202;1943,212;1957,225;1967,243;1974,265;1979,291;1980,320;1974,343;1965,362;1952,379;1935,391;1915,399;1890,401;2035,401;2036,400;2046,382;2055,362;2062,340;2065,317;2067,293;2065,271;2061,250;2054,231;2045,212;2035,196" o:connectangles="0,0,0,0,0,0,0,0,0,0,0,0,0,0,0,0,0,0,0,0,0,0,0,0,0,0,0"/>
                </v:shape>
                <v:shape id="Freeform 24" o:spid="_x0000_s1048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" path="m2192,130r-80,l2112,467r83,l2195,279r2,-26l2205,231r11,-17l2233,202r20,-7l2407,195r-4,-7l2392,170r-2,-3l2201,167r-9,-37xe" fillcolor="#0e4c87" stroked="f">
                  <v:path arrowok="t" o:connecttype="custom" o:connectlocs="2192,130;2112,130;2112,467;2195,467;2195,279;2197,253;2205,231;2216,214;2233,202;2253,195;2407,195;2403,188;2392,170;2390,167;2201,167;2192,130" o:connectangles="0,0,0,0,0,0,0,0,0,0,0,0,0,0,0,0"/>
                </v:shape>
                <v:shape id="Freeform 25" o:spid="_x0000_s1049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" path="m2407,195r-154,l2282,196r22,7l2320,215r11,16l2338,251r2,24l2340,467r84,l2424,275r-2,-22l2422,251r-3,-22l2412,207r-5,-12xe" fillcolor="#0e4c87" stroked="f">
                  <v:path arrowok="t" o:connecttype="custom" o:connectlocs="2407,195;2253,195;2282,196;2304,203;2320,215;2331,231;2338,251;2340,275;2340,467;2424,467;2424,275;2422,253;2422,251;2419,229;2412,207;2407,195" o:connectangles="0,0,0,0,0,0,0,0,0,0,0,0,0,0,0,0"/>
                </v:shape>
                <v:shape id="Freeform 26" o:spid="_x0000_s1050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" path="m2294,123r-25,2l2248,131r-18,9l2214,152r-13,15l2390,167r-12,-13l2361,141r-20,-9l2319,125r-25,-2xe" fillcolor="#0e4c87" stroked="f">
                  <v:path arrowok="t" o:connecttype="custom" o:connectlocs="2294,123;2269,125;2248,131;2230,140;2214,152;2201,167;2390,167;2378,154;2361,141;2341,132;2319,125;2294,123" o:connectangles="0,0,0,0,0,0,0,0,0,0,0,0"/>
                </v:shape>
                <v:shape id="Freeform 27" o:spid="_x0000_s1051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" path="m2510,r-19,9l2477,26r-5,22l2476,67r12,15l2507,93r27,3l2553,86r13,-17l2571,47r-3,-18l2556,13,2537,3,2510,xe" fillcolor="#0e4c87" stroked="f">
                  <v:path arrowok="t" o:connecttype="custom" o:connectlocs="2510,0;2491,9;2477,26;2472,48;2476,67;2488,82;2507,93;2534,96;2553,86;2566,69;2571,47;2568,29;2556,13;2537,3;2510,0" o:connectangles="0,0,0,0,0,0,0,0,0,0,0,0,0,0,0"/>
                </v:shape>
                <v:shape id="Freeform 28" o:spid="_x0000_s1052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" path="m2562,130r-84,l2480,399r6,22l2496,439r15,14l2529,463r23,6l2578,471r20,-1l2618,467r,-64l2602,403r-15,-1l2568,392r-6,-22l2562,130xe" fillcolor="#0e4c87" stroked="f">
                  <v:path arrowok="t" o:connecttype="custom" o:connectlocs="2562,130;2478,130;2480,399;2486,421;2496,439;2511,453;2529,463;2552,469;2578,471;2598,470;2618,467;2618,403;2602,403;2587,402;2568,392;2562,370;2562,130" o:connectangles="0,0,0,0,0,0,0,0,0,0,0,0,0,0,0,0,0"/>
                </v:shape>
                <v:shape id="Freeform 29" o:spid="_x0000_s1053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" path="m2618,401r-2,l2608,402r-6,1l2618,403r,-2xe" fillcolor="#0e4c87" stroked="f">
                  <v:path arrowok="t" o:connecttype="custom" o:connectlocs="2618,401;2616,401;2608,402;2602,403;2618,403;2618,401" o:connectangles="0,0,0,0,0,0"/>
                </v:shape>
                <v:shape id="Freeform 30" o:spid="_x0000_s1054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" path="m2791,123r-24,3l2745,132r-21,8l2704,150r-17,13l2671,177r-13,17l2647,212r-9,20l2631,253r-4,22l2626,298r1,22l2631,341r6,21l2645,381r11,18l2669,415r15,15l2701,442r20,11l2742,462r23,6l2790,472r27,1l2837,471r20,-5l2876,460r18,-8l2894,400r-94,l2777,396r-20,-8l2741,375r-13,-16l2719,339r-6,-22l2712,291r3,-23l2722,248r11,-18l2747,216r19,-11l2789,198r26,-2l2893,196r-3,-53l2874,136r-18,-6l2837,126r-22,-2l2791,123xe" fillcolor="#0e4c87" stroked="f">
                  <v:path arrowok="t" o:connecttype="custom" o:connectlocs="2791,123;2767,126;2745,132;2724,140;2704,150;2687,163;2671,177;2658,194;2647,212;2638,232;2631,253;2627,275;2626,298;2627,320;2631,341;2637,362;2645,381;2656,399;2669,415;2684,430;2701,442;2721,453;2742,462;2765,468;2790,472;2817,473;2837,471;2857,466;2876,460;2894,452;2894,400;2800,400;2777,396;2757,388;2741,375;2728,359;2719,339;2713,317;2712,291;2715,268;2722,248;2733,230;2747,216;2766,205;2789,198;2815,196;2893,196;2890,143;2874,136;2856,130;2837,126;2815,124;2791,123" o:connectangles="0,0,0,0,0,0,0,0,0,0,0,0,0,0,0,0,0,0,0,0,0,0,0,0,0,0,0,0,0,0,0,0,0,0,0,0,0,0,0,0,0,0,0,0,0,0,0,0,0,0,0,0,0"/>
                </v:shape>
                <v:shape id="Freeform 31" o:spid="_x0000_s1055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" path="m2894,378r-14,6l2863,392r-19,5l2824,400r-24,l2894,400r,-22xe" fillcolor="#0e4c87" stroked="f">
                  <v:path arrowok="t" o:connecttype="custom" o:connectlocs="2894,378;2880,384;2863,392;2844,397;2824,400;2800,400;2894,400;2894,378" o:connectangles="0,0,0,0,0,0,0,0"/>
                </v:shape>
                <v:shape id="Freeform 32" o:spid="_x0000_s1056" style="position:absolute;width:2895;height:474;visibility:visible;mso-wrap-style:square;v-text-anchor:top" coordsize="2895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" path="m2893,196r-78,l2835,198r20,4l2874,209r18,10l2894,219r-1,-23xe" fillcolor="#0e4c87" stroked="f">
                  <v:path arrowok="t" o:connecttype="custom" o:connectlocs="2893,196;2815,196;2835,198;2855,202;2874,209;2892,219;2894,219;2893,196" o:connectangles="0,0,0,0,0,0,0,0"/>
                </v:shape>
              </v:group>
              <w10:anchorlock/>
            </v:group>
          </w:pict>
        </mc:Fallback>
      </mc:AlternateContent>
    </w:r>
  </w:p>
  <w:p w14:paraId="42400DE0" w14:textId="4BAE4115" w:rsidR="008E663A" w:rsidRDefault="008E663A" w:rsidP="007848E8">
    <w:pPr>
      <w:jc w:val="right"/>
    </w:pPr>
    <w:r>
      <w:rPr>
        <w:rFonts w:ascii="Calibri" w:hAnsi="Calibri"/>
        <w:color w:val="7F7F7F"/>
        <w:sz w:val="18"/>
        <w:szCs w:val="18"/>
      </w:rPr>
      <w:t>Confirmação do Consignatário - Retirada do Produto 004-F265 Rev. C</w:t>
    </w:r>
  </w:p>
  <w:p w14:paraId="35457A46" w14:textId="26F07095" w:rsidR="00573162" w:rsidRDefault="00573162">
    <w:pPr>
      <w:pStyle w:val="Footer"/>
    </w:pPr>
  </w:p>
  <w:p w14:paraId="571CFE3F" w14:textId="54A6468E" w:rsidR="00E94D07" w:rsidRPr="00594925" w:rsidRDefault="00E94D07" w:rsidP="00594925">
    <w:pPr>
      <w:pStyle w:val="Footer"/>
      <w:tabs>
        <w:tab w:val="clear" w:pos="4320"/>
        <w:tab w:val="clear" w:pos="8640"/>
        <w:tab w:val="center" w:pos="5400"/>
        <w:tab w:val="right" w:pos="10800"/>
      </w:tabs>
      <w:jc w:val="right"/>
      <w:rPr>
        <w:rFonts w:ascii="Calibri" w:hAnsi="Calibri" w:cs="Calibri"/>
        <w:color w:val="7F7F7F" w:themeColor="text1" w:themeTint="8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FE41" w14:textId="77777777" w:rsidR="00E94D07" w:rsidRPr="002F7833" w:rsidRDefault="00E94D07" w:rsidP="002F7833">
    <w:pPr>
      <w:pStyle w:val="ListParagraph"/>
      <w:ind w:left="0"/>
      <w:jc w:val="center"/>
      <w:rPr>
        <w:rFonts w:ascii="Tahoma" w:hAnsi="Tahoma" w:cs="Tahoma"/>
        <w:b/>
        <w:sz w:val="24"/>
        <w:szCs w:val="24"/>
      </w:rPr>
    </w:pPr>
    <w:r>
      <w:rPr>
        <w:rFonts w:ascii="Tahoma" w:hAnsi="Tahoma"/>
        <w:b/>
        <w:sz w:val="24"/>
        <w:szCs w:val="24"/>
      </w:rPr>
      <w:t>Nº da Ação:&lt;Nº FAC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6D854" w14:textId="77777777" w:rsidR="006E3E73" w:rsidRDefault="006E3E73" w:rsidP="00C223C8">
      <w:pPr>
        <w:pStyle w:val="Footer"/>
      </w:pPr>
      <w:r>
        <w:separator/>
      </w:r>
    </w:p>
  </w:footnote>
  <w:footnote w:type="continuationSeparator" w:id="0">
    <w:p w14:paraId="00AB1B2F" w14:textId="77777777" w:rsidR="006E3E73" w:rsidRDefault="006E3E73" w:rsidP="00C223C8">
      <w:pPr>
        <w:pStyle w:val="Footer"/>
      </w:pPr>
      <w:r>
        <w:continuationSeparator/>
      </w:r>
    </w:p>
  </w:footnote>
  <w:footnote w:type="continuationNotice" w:id="1">
    <w:p w14:paraId="5F2ABBFD" w14:textId="77777777" w:rsidR="006E3E73" w:rsidRDefault="006E3E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65FAC" w14:textId="77777777" w:rsidR="006E3E73" w:rsidRDefault="006E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FE40" w14:textId="77777777" w:rsidR="00E94D07" w:rsidRDefault="00E94D07" w:rsidP="002F7833">
    <w:pPr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71CFE44" wp14:editId="571CFE45">
              <wp:simplePos x="0" y="0"/>
              <wp:positionH relativeFrom="column">
                <wp:posOffset>4740275</wp:posOffset>
              </wp:positionH>
              <wp:positionV relativeFrom="paragraph">
                <wp:posOffset>-161925</wp:posOffset>
              </wp:positionV>
              <wp:extent cx="1749425" cy="923290"/>
              <wp:effectExtent l="0" t="0" r="0" b="635"/>
              <wp:wrapNone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9425" cy="9232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CFE48" w14:textId="77777777" w:rsidR="00E94D07" w:rsidRDefault="00E94D07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</w:rPr>
                          </w:pPr>
                        </w:p>
                        <w:p w14:paraId="571CFE49" w14:textId="77777777" w:rsidR="00E94D07" w:rsidRPr="00495555" w:rsidRDefault="00E94D07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  <w:lang w:val="en-US"/>
                            </w:rPr>
                          </w:pPr>
                          <w:r w:rsidRPr="00495555">
                            <w:rPr>
                              <w:b/>
                              <w:color w:val="808080"/>
                              <w:sz w:val="17"/>
                              <w:lang w:val="en-US"/>
                            </w:rPr>
                            <w:t>Medtronic.</w:t>
                          </w:r>
                        </w:p>
                        <w:p w14:paraId="571CFE4A" w14:textId="77777777" w:rsidR="00E94D07" w:rsidRPr="00495555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495555">
                            <w:rPr>
                              <w:color w:val="808080"/>
                              <w:sz w:val="17"/>
                              <w:lang w:val="en-US"/>
                            </w:rPr>
                            <w:t>8200 Coral Sea Street NE</w:t>
                          </w:r>
                        </w:p>
                        <w:p w14:paraId="571CFE4B" w14:textId="77777777" w:rsidR="00E94D07" w:rsidRPr="00495555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495555">
                            <w:rPr>
                              <w:color w:val="808080"/>
                              <w:sz w:val="17"/>
                              <w:lang w:val="en-US"/>
                            </w:rPr>
                            <w:t>Mounds View, MN 55112</w:t>
                          </w:r>
                        </w:p>
                        <w:p w14:paraId="571CFE4C" w14:textId="77777777" w:rsidR="00E94D07" w:rsidRPr="00FB3EFF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</w:rPr>
                          </w:pPr>
                          <w:r>
                            <w:rPr>
                              <w:color w:val="808080"/>
                              <w:sz w:val="17"/>
                            </w:rPr>
                            <w:t>www.medtronic.com</w:t>
                          </w:r>
                        </w:p>
                        <w:p w14:paraId="571CFE4D" w14:textId="77777777" w:rsidR="00E94D07" w:rsidRDefault="00E94D07" w:rsidP="002F783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1CFE44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position:absolute;left:0;text-align:left;margin-left:373.25pt;margin-top:-12.75pt;width:137.75pt;height:72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" stroked="f">
              <v:textbox>
                <w:txbxContent>
                  <w:p w14:paraId="571CFE48" w14:textId="77777777" w:rsidR="00E94D07" w:rsidRDefault="00E94D07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</w:rPr>
                    </w:pPr>
                  </w:p>
                  <w:p w14:paraId="571CFE49" w14:textId="77777777" w:rsidR="00E94D07" w:rsidRPr="00495555" w:rsidRDefault="00E94D07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  <w:lang w:val="en-US"/>
                      </w:rPr>
                    </w:pPr>
                    <w:r w:rsidRPr="00495555">
                      <w:rPr>
                        <w:b/>
                        <w:color w:val="808080"/>
                        <w:sz w:val="17"/>
                        <w:lang w:val="en-US"/>
                      </w:rPr>
                      <w:t>Medtronic.</w:t>
                    </w:r>
                  </w:p>
                  <w:p w14:paraId="571CFE4A" w14:textId="77777777" w:rsidR="00E94D07" w:rsidRPr="00495555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495555">
                      <w:rPr>
                        <w:color w:val="808080"/>
                        <w:sz w:val="17"/>
                        <w:lang w:val="en-US"/>
                      </w:rPr>
                      <w:t>8200 Coral Sea Street NE</w:t>
                    </w:r>
                  </w:p>
                  <w:p w14:paraId="571CFE4B" w14:textId="77777777" w:rsidR="00E94D07" w:rsidRPr="00495555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495555">
                      <w:rPr>
                        <w:color w:val="808080"/>
                        <w:sz w:val="17"/>
                        <w:lang w:val="en-US"/>
                      </w:rPr>
                      <w:t>Mounds View, MN 55112</w:t>
                    </w:r>
                  </w:p>
                  <w:p w14:paraId="571CFE4C" w14:textId="77777777" w:rsidR="00E94D07" w:rsidRPr="00FB3EFF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</w:rPr>
                    </w:pPr>
                    <w:r>
                      <w:rPr>
                        <w:color w:val="808080"/>
                        <w:sz w:val="17"/>
                      </w:rPr>
                      <w:t>www.medtronic.com</w:t>
                    </w:r>
                  </w:p>
                  <w:p w14:paraId="571CFE4D" w14:textId="77777777" w:rsidR="00E94D07" w:rsidRDefault="00E94D07" w:rsidP="002F7833"/>
                </w:txbxContent>
              </v:textbox>
            </v:shape>
          </w:pict>
        </mc:Fallback>
      </mc:AlternateContent>
    </w:r>
    <w:r>
      <w:rPr>
        <w:noProof/>
        <w:lang w:eastAsia="pt-BR"/>
      </w:rPr>
      <w:drawing>
        <wp:inline distT="0" distB="0" distL="0" distR="0" wp14:anchorId="571CFE46" wp14:editId="571CFE47">
          <wp:extent cx="1419225" cy="752475"/>
          <wp:effectExtent l="0" t="0" r="9525" b="9525"/>
          <wp:docPr id="50" name="Imagem 50" descr="Vert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ert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rFonts w:ascii="Tahoma" w:hAnsi="Tahoma"/>
        <w:b/>
        <w:color w:val="FF0000"/>
        <w:sz w:val="24"/>
        <w:szCs w:val="22"/>
        <w:shd w:val="clear" w:color="auto" w:fill="FFFFFF"/>
      </w:rPr>
      <w:t>&lt;Segunda/Terceira Tentativa&gt;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B4ED4"/>
    <w:multiLevelType w:val="hybridMultilevel"/>
    <w:tmpl w:val="BDBA01F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B7412B6"/>
    <w:multiLevelType w:val="hybridMultilevel"/>
    <w:tmpl w:val="3FDAED8E"/>
    <w:lvl w:ilvl="0" w:tplc="ED08D3A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171EB"/>
    <w:multiLevelType w:val="hybridMultilevel"/>
    <w:tmpl w:val="815C2DA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6B97849"/>
    <w:multiLevelType w:val="hybridMultilevel"/>
    <w:tmpl w:val="DB7600E2"/>
    <w:lvl w:ilvl="0" w:tplc="47C48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5C4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AC1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58C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467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128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8A23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925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9C18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7346665"/>
    <w:multiLevelType w:val="hybridMultilevel"/>
    <w:tmpl w:val="91723DD0"/>
    <w:lvl w:ilvl="0" w:tplc="CA0A8CF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912E70"/>
    <w:multiLevelType w:val="hybridMultilevel"/>
    <w:tmpl w:val="5338238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5991278"/>
    <w:multiLevelType w:val="hybridMultilevel"/>
    <w:tmpl w:val="81029D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85B77"/>
    <w:multiLevelType w:val="hybridMultilevel"/>
    <w:tmpl w:val="4440A55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091337"/>
    <w:multiLevelType w:val="hybridMultilevel"/>
    <w:tmpl w:val="51A8307E"/>
    <w:lvl w:ilvl="0" w:tplc="A400200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51D054B8"/>
    <w:multiLevelType w:val="hybridMultilevel"/>
    <w:tmpl w:val="540E0AA8"/>
    <w:lvl w:ilvl="0" w:tplc="15C0D06C">
      <w:start w:val="1"/>
      <w:numFmt w:val="decimal"/>
      <w:lvlText w:val="%1."/>
      <w:lvlJc w:val="left"/>
      <w:pPr>
        <w:ind w:left="540" w:hanging="360"/>
      </w:pPr>
      <w:rPr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585157AE"/>
    <w:multiLevelType w:val="hybridMultilevel"/>
    <w:tmpl w:val="F6EEBA8E"/>
    <w:lvl w:ilvl="0" w:tplc="00503D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B05B4"/>
    <w:multiLevelType w:val="hybridMultilevel"/>
    <w:tmpl w:val="D83ABD2A"/>
    <w:lvl w:ilvl="0" w:tplc="8F121A1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70C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8265E0"/>
    <w:multiLevelType w:val="hybridMultilevel"/>
    <w:tmpl w:val="38209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2B576C"/>
    <w:multiLevelType w:val="hybridMultilevel"/>
    <w:tmpl w:val="B6263CBC"/>
    <w:lvl w:ilvl="0" w:tplc="759C8356">
      <w:start w:val="1"/>
      <w:numFmt w:val="bullet"/>
      <w:lvlText w:val="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503E28"/>
    <w:multiLevelType w:val="hybridMultilevel"/>
    <w:tmpl w:val="94C6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78525C"/>
    <w:multiLevelType w:val="hybridMultilevel"/>
    <w:tmpl w:val="C526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233FD0"/>
    <w:multiLevelType w:val="hybridMultilevel"/>
    <w:tmpl w:val="904E9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66295"/>
    <w:multiLevelType w:val="hybridMultilevel"/>
    <w:tmpl w:val="78A6F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C68AC"/>
    <w:multiLevelType w:val="hybridMultilevel"/>
    <w:tmpl w:val="C3D0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E6030"/>
    <w:multiLevelType w:val="hybridMultilevel"/>
    <w:tmpl w:val="AD1E0A56"/>
    <w:lvl w:ilvl="0" w:tplc="FC421DEA">
      <w:start w:val="1"/>
      <w:numFmt w:val="decimal"/>
      <w:lvlText w:val="%1."/>
      <w:lvlJc w:val="left"/>
      <w:pPr>
        <w:ind w:left="720" w:hanging="360"/>
      </w:pPr>
    </w:lvl>
    <w:lvl w:ilvl="1" w:tplc="ECA4E9B2">
      <w:start w:val="1"/>
      <w:numFmt w:val="lowerLetter"/>
      <w:lvlText w:val="%2."/>
      <w:lvlJc w:val="left"/>
      <w:pPr>
        <w:ind w:left="1440" w:hanging="360"/>
      </w:pPr>
    </w:lvl>
    <w:lvl w:ilvl="2" w:tplc="FCFACB6A">
      <w:start w:val="1"/>
      <w:numFmt w:val="lowerRoman"/>
      <w:lvlText w:val="%3."/>
      <w:lvlJc w:val="right"/>
      <w:pPr>
        <w:ind w:left="2160" w:hanging="180"/>
      </w:pPr>
    </w:lvl>
    <w:lvl w:ilvl="3" w:tplc="346EDA18">
      <w:start w:val="1"/>
      <w:numFmt w:val="decimal"/>
      <w:lvlText w:val="%4."/>
      <w:lvlJc w:val="left"/>
      <w:pPr>
        <w:ind w:left="2880" w:hanging="360"/>
      </w:pPr>
    </w:lvl>
    <w:lvl w:ilvl="4" w:tplc="765AC0DE">
      <w:start w:val="1"/>
      <w:numFmt w:val="lowerLetter"/>
      <w:lvlText w:val="%5."/>
      <w:lvlJc w:val="left"/>
      <w:pPr>
        <w:ind w:left="3600" w:hanging="360"/>
      </w:pPr>
    </w:lvl>
    <w:lvl w:ilvl="5" w:tplc="A6C69A2C">
      <w:start w:val="1"/>
      <w:numFmt w:val="lowerRoman"/>
      <w:lvlText w:val="%6."/>
      <w:lvlJc w:val="right"/>
      <w:pPr>
        <w:ind w:left="4320" w:hanging="180"/>
      </w:pPr>
    </w:lvl>
    <w:lvl w:ilvl="6" w:tplc="FA9AAFA6">
      <w:start w:val="1"/>
      <w:numFmt w:val="decimal"/>
      <w:lvlText w:val="%7."/>
      <w:lvlJc w:val="left"/>
      <w:pPr>
        <w:ind w:left="5040" w:hanging="360"/>
      </w:pPr>
    </w:lvl>
    <w:lvl w:ilvl="7" w:tplc="066EE334">
      <w:start w:val="1"/>
      <w:numFmt w:val="lowerLetter"/>
      <w:lvlText w:val="%8."/>
      <w:lvlJc w:val="left"/>
      <w:pPr>
        <w:ind w:left="5760" w:hanging="360"/>
      </w:pPr>
    </w:lvl>
    <w:lvl w:ilvl="8" w:tplc="E0C6A44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E647ED"/>
    <w:multiLevelType w:val="hybridMultilevel"/>
    <w:tmpl w:val="0F78E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7043548">
    <w:abstractNumId w:val="10"/>
  </w:num>
  <w:num w:numId="2" w16cid:durableId="1580141701">
    <w:abstractNumId w:val="6"/>
  </w:num>
  <w:num w:numId="3" w16cid:durableId="1966963804">
    <w:abstractNumId w:val="12"/>
  </w:num>
  <w:num w:numId="4" w16cid:durableId="892539873">
    <w:abstractNumId w:val="8"/>
  </w:num>
  <w:num w:numId="5" w16cid:durableId="1328053270">
    <w:abstractNumId w:val="20"/>
  </w:num>
  <w:num w:numId="6" w16cid:durableId="2000645090">
    <w:abstractNumId w:val="5"/>
  </w:num>
  <w:num w:numId="7" w16cid:durableId="1445811208">
    <w:abstractNumId w:val="16"/>
  </w:num>
  <w:num w:numId="8" w16cid:durableId="897210142">
    <w:abstractNumId w:val="9"/>
  </w:num>
  <w:num w:numId="9" w16cid:durableId="1002705472">
    <w:abstractNumId w:val="13"/>
  </w:num>
  <w:num w:numId="10" w16cid:durableId="1079331992">
    <w:abstractNumId w:val="11"/>
  </w:num>
  <w:num w:numId="11" w16cid:durableId="2142921488">
    <w:abstractNumId w:val="3"/>
  </w:num>
  <w:num w:numId="12" w16cid:durableId="192038466">
    <w:abstractNumId w:val="4"/>
  </w:num>
  <w:num w:numId="13" w16cid:durableId="152796493">
    <w:abstractNumId w:val="0"/>
  </w:num>
  <w:num w:numId="14" w16cid:durableId="153962296">
    <w:abstractNumId w:val="2"/>
  </w:num>
  <w:num w:numId="15" w16cid:durableId="715084263">
    <w:abstractNumId w:val="1"/>
  </w:num>
  <w:num w:numId="16" w16cid:durableId="1341541265">
    <w:abstractNumId w:val="18"/>
  </w:num>
  <w:num w:numId="17" w16cid:durableId="828789099">
    <w:abstractNumId w:val="14"/>
  </w:num>
  <w:num w:numId="18" w16cid:durableId="155339224">
    <w:abstractNumId w:val="15"/>
  </w:num>
  <w:num w:numId="19" w16cid:durableId="1852136936">
    <w:abstractNumId w:val="7"/>
  </w:num>
  <w:num w:numId="20" w16cid:durableId="174003767">
    <w:abstractNumId w:val="19"/>
  </w:num>
  <w:num w:numId="21" w16cid:durableId="117658078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GwMDAyNDAwMjExtjRT0lEKTi0uzszPAykwNKgFADiUkrotAAAA"/>
  </w:docVars>
  <w:rsids>
    <w:rsidRoot w:val="00D74D86"/>
    <w:rsid w:val="000006EA"/>
    <w:rsid w:val="00003C38"/>
    <w:rsid w:val="0000547D"/>
    <w:rsid w:val="00005978"/>
    <w:rsid w:val="0000653B"/>
    <w:rsid w:val="00007ACD"/>
    <w:rsid w:val="00010CF0"/>
    <w:rsid w:val="00010EE9"/>
    <w:rsid w:val="00011DF1"/>
    <w:rsid w:val="00012878"/>
    <w:rsid w:val="000141C6"/>
    <w:rsid w:val="00015A43"/>
    <w:rsid w:val="000219EE"/>
    <w:rsid w:val="00022A20"/>
    <w:rsid w:val="00022B74"/>
    <w:rsid w:val="00023638"/>
    <w:rsid w:val="0002454B"/>
    <w:rsid w:val="00025452"/>
    <w:rsid w:val="0003509C"/>
    <w:rsid w:val="00035971"/>
    <w:rsid w:val="00036611"/>
    <w:rsid w:val="00036E11"/>
    <w:rsid w:val="00040471"/>
    <w:rsid w:val="00041214"/>
    <w:rsid w:val="00041460"/>
    <w:rsid w:val="00043D05"/>
    <w:rsid w:val="00044937"/>
    <w:rsid w:val="00044941"/>
    <w:rsid w:val="000457F3"/>
    <w:rsid w:val="00047844"/>
    <w:rsid w:val="00050983"/>
    <w:rsid w:val="000546F2"/>
    <w:rsid w:val="00055FEC"/>
    <w:rsid w:val="00056793"/>
    <w:rsid w:val="000568EC"/>
    <w:rsid w:val="00060499"/>
    <w:rsid w:val="00062520"/>
    <w:rsid w:val="00063C5F"/>
    <w:rsid w:val="00064A40"/>
    <w:rsid w:val="00066CE1"/>
    <w:rsid w:val="0007193C"/>
    <w:rsid w:val="00072B05"/>
    <w:rsid w:val="00073A54"/>
    <w:rsid w:val="0007478D"/>
    <w:rsid w:val="00074EF3"/>
    <w:rsid w:val="00076DEF"/>
    <w:rsid w:val="0008010B"/>
    <w:rsid w:val="00080B14"/>
    <w:rsid w:val="00081F4E"/>
    <w:rsid w:val="00082606"/>
    <w:rsid w:val="00082852"/>
    <w:rsid w:val="00083D52"/>
    <w:rsid w:val="000868FB"/>
    <w:rsid w:val="00087554"/>
    <w:rsid w:val="00087B81"/>
    <w:rsid w:val="00087BE3"/>
    <w:rsid w:val="00087EC0"/>
    <w:rsid w:val="00090255"/>
    <w:rsid w:val="000906F0"/>
    <w:rsid w:val="00092A25"/>
    <w:rsid w:val="0009357A"/>
    <w:rsid w:val="0009374D"/>
    <w:rsid w:val="000A041A"/>
    <w:rsid w:val="000A25FD"/>
    <w:rsid w:val="000A34B8"/>
    <w:rsid w:val="000A3ABB"/>
    <w:rsid w:val="000A6AEA"/>
    <w:rsid w:val="000B085C"/>
    <w:rsid w:val="000B0D47"/>
    <w:rsid w:val="000B1135"/>
    <w:rsid w:val="000B1E54"/>
    <w:rsid w:val="000B2358"/>
    <w:rsid w:val="000B2C03"/>
    <w:rsid w:val="000B2FDD"/>
    <w:rsid w:val="000B6010"/>
    <w:rsid w:val="000C2154"/>
    <w:rsid w:val="000C3ADC"/>
    <w:rsid w:val="000C47D8"/>
    <w:rsid w:val="000D052E"/>
    <w:rsid w:val="000D06BA"/>
    <w:rsid w:val="000D16C6"/>
    <w:rsid w:val="000D298B"/>
    <w:rsid w:val="000D558E"/>
    <w:rsid w:val="000D67B9"/>
    <w:rsid w:val="000D7037"/>
    <w:rsid w:val="000E3A22"/>
    <w:rsid w:val="000E449D"/>
    <w:rsid w:val="000E5592"/>
    <w:rsid w:val="000F147E"/>
    <w:rsid w:val="000F2CC6"/>
    <w:rsid w:val="000F50AE"/>
    <w:rsid w:val="000F5130"/>
    <w:rsid w:val="000F57D2"/>
    <w:rsid w:val="0010379F"/>
    <w:rsid w:val="001038F3"/>
    <w:rsid w:val="00104ED0"/>
    <w:rsid w:val="00104FA6"/>
    <w:rsid w:val="00105175"/>
    <w:rsid w:val="00107011"/>
    <w:rsid w:val="00112076"/>
    <w:rsid w:val="00112B56"/>
    <w:rsid w:val="00112BE0"/>
    <w:rsid w:val="00113A91"/>
    <w:rsid w:val="00114660"/>
    <w:rsid w:val="00115C27"/>
    <w:rsid w:val="00117E2C"/>
    <w:rsid w:val="00120997"/>
    <w:rsid w:val="00124832"/>
    <w:rsid w:val="00124D70"/>
    <w:rsid w:val="001267ED"/>
    <w:rsid w:val="001359F7"/>
    <w:rsid w:val="00136A8F"/>
    <w:rsid w:val="00137281"/>
    <w:rsid w:val="00141CF9"/>
    <w:rsid w:val="00141E11"/>
    <w:rsid w:val="001427FC"/>
    <w:rsid w:val="00142AE3"/>
    <w:rsid w:val="00147FF1"/>
    <w:rsid w:val="00147FF3"/>
    <w:rsid w:val="00150743"/>
    <w:rsid w:val="001512C5"/>
    <w:rsid w:val="001524E3"/>
    <w:rsid w:val="00153FB3"/>
    <w:rsid w:val="001543FB"/>
    <w:rsid w:val="001602B4"/>
    <w:rsid w:val="00160BC4"/>
    <w:rsid w:val="0016108C"/>
    <w:rsid w:val="00161C16"/>
    <w:rsid w:val="0016312B"/>
    <w:rsid w:val="001654B3"/>
    <w:rsid w:val="00165F01"/>
    <w:rsid w:val="0016734E"/>
    <w:rsid w:val="00167F43"/>
    <w:rsid w:val="00170086"/>
    <w:rsid w:val="0017008E"/>
    <w:rsid w:val="001715A3"/>
    <w:rsid w:val="00172F51"/>
    <w:rsid w:val="0017462E"/>
    <w:rsid w:val="00174CB4"/>
    <w:rsid w:val="001751F6"/>
    <w:rsid w:val="00177604"/>
    <w:rsid w:val="00177D3A"/>
    <w:rsid w:val="00180485"/>
    <w:rsid w:val="001809A8"/>
    <w:rsid w:val="00184F33"/>
    <w:rsid w:val="001866AA"/>
    <w:rsid w:val="00187F3C"/>
    <w:rsid w:val="001917B5"/>
    <w:rsid w:val="00191D2B"/>
    <w:rsid w:val="001951C7"/>
    <w:rsid w:val="001A0D79"/>
    <w:rsid w:val="001A154E"/>
    <w:rsid w:val="001A47BA"/>
    <w:rsid w:val="001A4CF7"/>
    <w:rsid w:val="001A5BA8"/>
    <w:rsid w:val="001A6964"/>
    <w:rsid w:val="001A7079"/>
    <w:rsid w:val="001A7A0D"/>
    <w:rsid w:val="001B1170"/>
    <w:rsid w:val="001B1C93"/>
    <w:rsid w:val="001B4E86"/>
    <w:rsid w:val="001C0617"/>
    <w:rsid w:val="001C2223"/>
    <w:rsid w:val="001C246A"/>
    <w:rsid w:val="001C52D6"/>
    <w:rsid w:val="001C72E1"/>
    <w:rsid w:val="001C7915"/>
    <w:rsid w:val="001D1319"/>
    <w:rsid w:val="001D18CD"/>
    <w:rsid w:val="001D4F00"/>
    <w:rsid w:val="001D5742"/>
    <w:rsid w:val="001D6703"/>
    <w:rsid w:val="001D68E0"/>
    <w:rsid w:val="001E0418"/>
    <w:rsid w:val="001E2ACC"/>
    <w:rsid w:val="001E2C29"/>
    <w:rsid w:val="001E404E"/>
    <w:rsid w:val="001E4911"/>
    <w:rsid w:val="001E4FE9"/>
    <w:rsid w:val="001E6B32"/>
    <w:rsid w:val="001F104B"/>
    <w:rsid w:val="001F11D8"/>
    <w:rsid w:val="001F23DC"/>
    <w:rsid w:val="001F3479"/>
    <w:rsid w:val="001F3DB9"/>
    <w:rsid w:val="001F3DE6"/>
    <w:rsid w:val="001F4CEC"/>
    <w:rsid w:val="001F4FC1"/>
    <w:rsid w:val="001F767D"/>
    <w:rsid w:val="00200CA0"/>
    <w:rsid w:val="00202355"/>
    <w:rsid w:val="00202924"/>
    <w:rsid w:val="00203666"/>
    <w:rsid w:val="00203A06"/>
    <w:rsid w:val="00207A02"/>
    <w:rsid w:val="00210C00"/>
    <w:rsid w:val="00213BF8"/>
    <w:rsid w:val="0021421C"/>
    <w:rsid w:val="00214A0B"/>
    <w:rsid w:val="0021726B"/>
    <w:rsid w:val="00222A51"/>
    <w:rsid w:val="00223657"/>
    <w:rsid w:val="0022467B"/>
    <w:rsid w:val="00225BC3"/>
    <w:rsid w:val="00226B16"/>
    <w:rsid w:val="00230338"/>
    <w:rsid w:val="0023741C"/>
    <w:rsid w:val="00237A83"/>
    <w:rsid w:val="00240491"/>
    <w:rsid w:val="00241A0A"/>
    <w:rsid w:val="00242AD8"/>
    <w:rsid w:val="00243A30"/>
    <w:rsid w:val="00244ABF"/>
    <w:rsid w:val="00253901"/>
    <w:rsid w:val="002547C8"/>
    <w:rsid w:val="00254C40"/>
    <w:rsid w:val="002619E2"/>
    <w:rsid w:val="00261F91"/>
    <w:rsid w:val="0026245F"/>
    <w:rsid w:val="00262F22"/>
    <w:rsid w:val="00262FFA"/>
    <w:rsid w:val="00265236"/>
    <w:rsid w:val="00265D3B"/>
    <w:rsid w:val="00271518"/>
    <w:rsid w:val="00272A10"/>
    <w:rsid w:val="0027391E"/>
    <w:rsid w:val="00275446"/>
    <w:rsid w:val="00275A0B"/>
    <w:rsid w:val="0027620C"/>
    <w:rsid w:val="00276DB2"/>
    <w:rsid w:val="00280FF7"/>
    <w:rsid w:val="0028154F"/>
    <w:rsid w:val="00281F79"/>
    <w:rsid w:val="00283012"/>
    <w:rsid w:val="00283736"/>
    <w:rsid w:val="00283C6A"/>
    <w:rsid w:val="00284035"/>
    <w:rsid w:val="00284F51"/>
    <w:rsid w:val="00285229"/>
    <w:rsid w:val="00285B92"/>
    <w:rsid w:val="00285DE4"/>
    <w:rsid w:val="002868D7"/>
    <w:rsid w:val="002915A1"/>
    <w:rsid w:val="0029337E"/>
    <w:rsid w:val="00293CEA"/>
    <w:rsid w:val="002960F1"/>
    <w:rsid w:val="00296C95"/>
    <w:rsid w:val="00297103"/>
    <w:rsid w:val="002A0774"/>
    <w:rsid w:val="002A07E7"/>
    <w:rsid w:val="002A0DAF"/>
    <w:rsid w:val="002A1A20"/>
    <w:rsid w:val="002A21E1"/>
    <w:rsid w:val="002A41BE"/>
    <w:rsid w:val="002A509E"/>
    <w:rsid w:val="002A543E"/>
    <w:rsid w:val="002A78D7"/>
    <w:rsid w:val="002B11A8"/>
    <w:rsid w:val="002B4D90"/>
    <w:rsid w:val="002B5DE6"/>
    <w:rsid w:val="002B67ED"/>
    <w:rsid w:val="002C1843"/>
    <w:rsid w:val="002C37B6"/>
    <w:rsid w:val="002D0700"/>
    <w:rsid w:val="002D14CE"/>
    <w:rsid w:val="002D207E"/>
    <w:rsid w:val="002D2B26"/>
    <w:rsid w:val="002D2F4A"/>
    <w:rsid w:val="002D53C7"/>
    <w:rsid w:val="002D5435"/>
    <w:rsid w:val="002D726D"/>
    <w:rsid w:val="002D75B1"/>
    <w:rsid w:val="002E03CB"/>
    <w:rsid w:val="002E0614"/>
    <w:rsid w:val="002E0FED"/>
    <w:rsid w:val="002E1AAD"/>
    <w:rsid w:val="002E21E8"/>
    <w:rsid w:val="002E3728"/>
    <w:rsid w:val="002E4DF8"/>
    <w:rsid w:val="002E4F95"/>
    <w:rsid w:val="002E566A"/>
    <w:rsid w:val="002E5DC1"/>
    <w:rsid w:val="002E7C03"/>
    <w:rsid w:val="002F1EE3"/>
    <w:rsid w:val="002F2191"/>
    <w:rsid w:val="002F2C25"/>
    <w:rsid w:val="002F2C2B"/>
    <w:rsid w:val="002F472E"/>
    <w:rsid w:val="002F6C83"/>
    <w:rsid w:val="002F7833"/>
    <w:rsid w:val="002F7C90"/>
    <w:rsid w:val="003037BF"/>
    <w:rsid w:val="00306696"/>
    <w:rsid w:val="00306A21"/>
    <w:rsid w:val="003110CD"/>
    <w:rsid w:val="003111E0"/>
    <w:rsid w:val="00311F8E"/>
    <w:rsid w:val="003133F7"/>
    <w:rsid w:val="0031447E"/>
    <w:rsid w:val="00314DE1"/>
    <w:rsid w:val="00315228"/>
    <w:rsid w:val="0031580E"/>
    <w:rsid w:val="00317F0A"/>
    <w:rsid w:val="0032522F"/>
    <w:rsid w:val="0032555B"/>
    <w:rsid w:val="00330D9C"/>
    <w:rsid w:val="00332B25"/>
    <w:rsid w:val="0033416C"/>
    <w:rsid w:val="00341645"/>
    <w:rsid w:val="00341FE8"/>
    <w:rsid w:val="003444E8"/>
    <w:rsid w:val="0034554F"/>
    <w:rsid w:val="00346280"/>
    <w:rsid w:val="00346FD9"/>
    <w:rsid w:val="00350569"/>
    <w:rsid w:val="003525DA"/>
    <w:rsid w:val="003560B4"/>
    <w:rsid w:val="00362A42"/>
    <w:rsid w:val="00363E82"/>
    <w:rsid w:val="003641F8"/>
    <w:rsid w:val="00367A9C"/>
    <w:rsid w:val="0037135A"/>
    <w:rsid w:val="00374F87"/>
    <w:rsid w:val="00377B0D"/>
    <w:rsid w:val="00380764"/>
    <w:rsid w:val="00381C97"/>
    <w:rsid w:val="0038268D"/>
    <w:rsid w:val="00383869"/>
    <w:rsid w:val="00383CB2"/>
    <w:rsid w:val="00384626"/>
    <w:rsid w:val="00386228"/>
    <w:rsid w:val="00386CD8"/>
    <w:rsid w:val="003870DA"/>
    <w:rsid w:val="00387AD4"/>
    <w:rsid w:val="003906C5"/>
    <w:rsid w:val="00394E52"/>
    <w:rsid w:val="003A2AFD"/>
    <w:rsid w:val="003A3FA7"/>
    <w:rsid w:val="003A4FB9"/>
    <w:rsid w:val="003A5D87"/>
    <w:rsid w:val="003A6237"/>
    <w:rsid w:val="003A6506"/>
    <w:rsid w:val="003A7A0A"/>
    <w:rsid w:val="003B011E"/>
    <w:rsid w:val="003B0D88"/>
    <w:rsid w:val="003B2783"/>
    <w:rsid w:val="003B3160"/>
    <w:rsid w:val="003B3226"/>
    <w:rsid w:val="003B5156"/>
    <w:rsid w:val="003B54F6"/>
    <w:rsid w:val="003B6C3A"/>
    <w:rsid w:val="003B729F"/>
    <w:rsid w:val="003C0797"/>
    <w:rsid w:val="003C31B7"/>
    <w:rsid w:val="003C4C24"/>
    <w:rsid w:val="003C5FCF"/>
    <w:rsid w:val="003C655B"/>
    <w:rsid w:val="003C732A"/>
    <w:rsid w:val="003C7798"/>
    <w:rsid w:val="003C7A27"/>
    <w:rsid w:val="003C7B8A"/>
    <w:rsid w:val="003D16CD"/>
    <w:rsid w:val="003D1DE8"/>
    <w:rsid w:val="003D2F9E"/>
    <w:rsid w:val="003D34DE"/>
    <w:rsid w:val="003D3911"/>
    <w:rsid w:val="003D54C4"/>
    <w:rsid w:val="003D55E2"/>
    <w:rsid w:val="003D681C"/>
    <w:rsid w:val="003D7D8E"/>
    <w:rsid w:val="003E06EB"/>
    <w:rsid w:val="003E07CD"/>
    <w:rsid w:val="003E0BA2"/>
    <w:rsid w:val="003E607C"/>
    <w:rsid w:val="003F0504"/>
    <w:rsid w:val="003F17B0"/>
    <w:rsid w:val="003F2554"/>
    <w:rsid w:val="003F4030"/>
    <w:rsid w:val="003F57F1"/>
    <w:rsid w:val="003F5F28"/>
    <w:rsid w:val="003F6215"/>
    <w:rsid w:val="00401647"/>
    <w:rsid w:val="00401EAB"/>
    <w:rsid w:val="00404E2F"/>
    <w:rsid w:val="00406955"/>
    <w:rsid w:val="004075CC"/>
    <w:rsid w:val="0041061D"/>
    <w:rsid w:val="00410A9A"/>
    <w:rsid w:val="00412EBB"/>
    <w:rsid w:val="00415910"/>
    <w:rsid w:val="00415CED"/>
    <w:rsid w:val="00415DF0"/>
    <w:rsid w:val="00416D5D"/>
    <w:rsid w:val="00421520"/>
    <w:rsid w:val="00422008"/>
    <w:rsid w:val="00423AF4"/>
    <w:rsid w:val="004266F9"/>
    <w:rsid w:val="00426E83"/>
    <w:rsid w:val="00430215"/>
    <w:rsid w:val="00431B5B"/>
    <w:rsid w:val="0043429F"/>
    <w:rsid w:val="004344E5"/>
    <w:rsid w:val="00437003"/>
    <w:rsid w:val="0044141C"/>
    <w:rsid w:val="00443AA2"/>
    <w:rsid w:val="0044434C"/>
    <w:rsid w:val="00444B77"/>
    <w:rsid w:val="0044555C"/>
    <w:rsid w:val="0044736C"/>
    <w:rsid w:val="0045013E"/>
    <w:rsid w:val="004511DE"/>
    <w:rsid w:val="00451D81"/>
    <w:rsid w:val="00453641"/>
    <w:rsid w:val="00453698"/>
    <w:rsid w:val="00455D0C"/>
    <w:rsid w:val="00457E3E"/>
    <w:rsid w:val="00461FFC"/>
    <w:rsid w:val="004622B7"/>
    <w:rsid w:val="004629FA"/>
    <w:rsid w:val="00462C44"/>
    <w:rsid w:val="0046349D"/>
    <w:rsid w:val="00463F8F"/>
    <w:rsid w:val="00467290"/>
    <w:rsid w:val="00467308"/>
    <w:rsid w:val="004678B5"/>
    <w:rsid w:val="00467E74"/>
    <w:rsid w:val="004709F1"/>
    <w:rsid w:val="004721FD"/>
    <w:rsid w:val="004729F5"/>
    <w:rsid w:val="00472E53"/>
    <w:rsid w:val="00473C46"/>
    <w:rsid w:val="00473CEE"/>
    <w:rsid w:val="004756CE"/>
    <w:rsid w:val="00475748"/>
    <w:rsid w:val="004769F7"/>
    <w:rsid w:val="00477608"/>
    <w:rsid w:val="00480920"/>
    <w:rsid w:val="0048193F"/>
    <w:rsid w:val="00481D26"/>
    <w:rsid w:val="0048317D"/>
    <w:rsid w:val="004840CD"/>
    <w:rsid w:val="004844D2"/>
    <w:rsid w:val="00484518"/>
    <w:rsid w:val="00492C5E"/>
    <w:rsid w:val="004943C2"/>
    <w:rsid w:val="00495555"/>
    <w:rsid w:val="004A188C"/>
    <w:rsid w:val="004A364C"/>
    <w:rsid w:val="004A522F"/>
    <w:rsid w:val="004A7178"/>
    <w:rsid w:val="004B0B87"/>
    <w:rsid w:val="004B36CC"/>
    <w:rsid w:val="004B45E1"/>
    <w:rsid w:val="004B4A4A"/>
    <w:rsid w:val="004B5DFA"/>
    <w:rsid w:val="004C0EAC"/>
    <w:rsid w:val="004C10D0"/>
    <w:rsid w:val="004C10E3"/>
    <w:rsid w:val="004C1A58"/>
    <w:rsid w:val="004C2FCE"/>
    <w:rsid w:val="004C3493"/>
    <w:rsid w:val="004C4005"/>
    <w:rsid w:val="004C4D94"/>
    <w:rsid w:val="004C54A9"/>
    <w:rsid w:val="004C5FEB"/>
    <w:rsid w:val="004C7093"/>
    <w:rsid w:val="004C75B1"/>
    <w:rsid w:val="004D7703"/>
    <w:rsid w:val="004D7A22"/>
    <w:rsid w:val="004D7F26"/>
    <w:rsid w:val="004E00DC"/>
    <w:rsid w:val="004E171C"/>
    <w:rsid w:val="004E3B84"/>
    <w:rsid w:val="004E3DC0"/>
    <w:rsid w:val="004E4291"/>
    <w:rsid w:val="004E50F0"/>
    <w:rsid w:val="004E580F"/>
    <w:rsid w:val="004E697E"/>
    <w:rsid w:val="004F09D7"/>
    <w:rsid w:val="004F1B2F"/>
    <w:rsid w:val="004F1D59"/>
    <w:rsid w:val="004F205B"/>
    <w:rsid w:val="005008B9"/>
    <w:rsid w:val="005011BE"/>
    <w:rsid w:val="0050177B"/>
    <w:rsid w:val="005027DC"/>
    <w:rsid w:val="005036AD"/>
    <w:rsid w:val="005059EB"/>
    <w:rsid w:val="00505F6E"/>
    <w:rsid w:val="0051510F"/>
    <w:rsid w:val="0051530B"/>
    <w:rsid w:val="00517244"/>
    <w:rsid w:val="0052177F"/>
    <w:rsid w:val="00522DF6"/>
    <w:rsid w:val="00526744"/>
    <w:rsid w:val="00527E00"/>
    <w:rsid w:val="005309D4"/>
    <w:rsid w:val="00531785"/>
    <w:rsid w:val="00532F09"/>
    <w:rsid w:val="0053310F"/>
    <w:rsid w:val="00534065"/>
    <w:rsid w:val="00534211"/>
    <w:rsid w:val="00536171"/>
    <w:rsid w:val="00537BF6"/>
    <w:rsid w:val="005401A4"/>
    <w:rsid w:val="00546293"/>
    <w:rsid w:val="00547246"/>
    <w:rsid w:val="00547D6E"/>
    <w:rsid w:val="005518D0"/>
    <w:rsid w:val="0055217E"/>
    <w:rsid w:val="00552359"/>
    <w:rsid w:val="00552685"/>
    <w:rsid w:val="005534AC"/>
    <w:rsid w:val="00554C8D"/>
    <w:rsid w:val="00556255"/>
    <w:rsid w:val="0055777B"/>
    <w:rsid w:val="005601DE"/>
    <w:rsid w:val="00562B46"/>
    <w:rsid w:val="00562ED1"/>
    <w:rsid w:val="00565D8C"/>
    <w:rsid w:val="00571F93"/>
    <w:rsid w:val="00572857"/>
    <w:rsid w:val="00573162"/>
    <w:rsid w:val="005742D3"/>
    <w:rsid w:val="005748C8"/>
    <w:rsid w:val="005748DB"/>
    <w:rsid w:val="0057516A"/>
    <w:rsid w:val="00576A81"/>
    <w:rsid w:val="00582060"/>
    <w:rsid w:val="00582EF7"/>
    <w:rsid w:val="0058566C"/>
    <w:rsid w:val="005859F0"/>
    <w:rsid w:val="00586220"/>
    <w:rsid w:val="00590423"/>
    <w:rsid w:val="00590EE9"/>
    <w:rsid w:val="00594293"/>
    <w:rsid w:val="00594925"/>
    <w:rsid w:val="00596204"/>
    <w:rsid w:val="005964D7"/>
    <w:rsid w:val="005973E5"/>
    <w:rsid w:val="005A0164"/>
    <w:rsid w:val="005A360F"/>
    <w:rsid w:val="005A4496"/>
    <w:rsid w:val="005A5543"/>
    <w:rsid w:val="005B0027"/>
    <w:rsid w:val="005B2642"/>
    <w:rsid w:val="005B2C7B"/>
    <w:rsid w:val="005B3E1B"/>
    <w:rsid w:val="005C13F3"/>
    <w:rsid w:val="005C314F"/>
    <w:rsid w:val="005C3681"/>
    <w:rsid w:val="005C63D6"/>
    <w:rsid w:val="005C773E"/>
    <w:rsid w:val="005D0037"/>
    <w:rsid w:val="005D2252"/>
    <w:rsid w:val="005D2CE9"/>
    <w:rsid w:val="005D5356"/>
    <w:rsid w:val="005D572F"/>
    <w:rsid w:val="005D6ACC"/>
    <w:rsid w:val="005E0259"/>
    <w:rsid w:val="005E07B1"/>
    <w:rsid w:val="005E2D86"/>
    <w:rsid w:val="005E30C0"/>
    <w:rsid w:val="005E3286"/>
    <w:rsid w:val="005E386D"/>
    <w:rsid w:val="005E5501"/>
    <w:rsid w:val="005E60C1"/>
    <w:rsid w:val="005E7D6C"/>
    <w:rsid w:val="005F383B"/>
    <w:rsid w:val="0060153C"/>
    <w:rsid w:val="0060236A"/>
    <w:rsid w:val="00603233"/>
    <w:rsid w:val="006037A9"/>
    <w:rsid w:val="00603C60"/>
    <w:rsid w:val="006047BD"/>
    <w:rsid w:val="00605525"/>
    <w:rsid w:val="00605916"/>
    <w:rsid w:val="00606251"/>
    <w:rsid w:val="006063E5"/>
    <w:rsid w:val="00606C22"/>
    <w:rsid w:val="00606ECB"/>
    <w:rsid w:val="006079DC"/>
    <w:rsid w:val="00607F57"/>
    <w:rsid w:val="00610516"/>
    <w:rsid w:val="00610C65"/>
    <w:rsid w:val="00610F33"/>
    <w:rsid w:val="00611C14"/>
    <w:rsid w:val="006145C4"/>
    <w:rsid w:val="00615F36"/>
    <w:rsid w:val="00616E7C"/>
    <w:rsid w:val="0061746C"/>
    <w:rsid w:val="00617F10"/>
    <w:rsid w:val="006200C8"/>
    <w:rsid w:val="006209DD"/>
    <w:rsid w:val="006218AE"/>
    <w:rsid w:val="006232D9"/>
    <w:rsid w:val="006235FC"/>
    <w:rsid w:val="006248EC"/>
    <w:rsid w:val="00624EDC"/>
    <w:rsid w:val="006253B4"/>
    <w:rsid w:val="00626326"/>
    <w:rsid w:val="006273F0"/>
    <w:rsid w:val="00627941"/>
    <w:rsid w:val="00627B67"/>
    <w:rsid w:val="00627E99"/>
    <w:rsid w:val="00631F56"/>
    <w:rsid w:val="00632D35"/>
    <w:rsid w:val="0063365C"/>
    <w:rsid w:val="00633F04"/>
    <w:rsid w:val="00635361"/>
    <w:rsid w:val="006372B8"/>
    <w:rsid w:val="00641939"/>
    <w:rsid w:val="00642E9B"/>
    <w:rsid w:val="00646D56"/>
    <w:rsid w:val="0064778B"/>
    <w:rsid w:val="006516B9"/>
    <w:rsid w:val="00651839"/>
    <w:rsid w:val="006548BD"/>
    <w:rsid w:val="00654C15"/>
    <w:rsid w:val="00654D6E"/>
    <w:rsid w:val="0065500E"/>
    <w:rsid w:val="00660937"/>
    <w:rsid w:val="00662633"/>
    <w:rsid w:val="0066400A"/>
    <w:rsid w:val="006646EC"/>
    <w:rsid w:val="006664FD"/>
    <w:rsid w:val="006675DB"/>
    <w:rsid w:val="0067082B"/>
    <w:rsid w:val="0067220B"/>
    <w:rsid w:val="006737C2"/>
    <w:rsid w:val="006743E5"/>
    <w:rsid w:val="0067546D"/>
    <w:rsid w:val="00675AF4"/>
    <w:rsid w:val="006774AB"/>
    <w:rsid w:val="00682E45"/>
    <w:rsid w:val="006832DD"/>
    <w:rsid w:val="00684521"/>
    <w:rsid w:val="00684680"/>
    <w:rsid w:val="0068608B"/>
    <w:rsid w:val="0069104D"/>
    <w:rsid w:val="00692007"/>
    <w:rsid w:val="00692C70"/>
    <w:rsid w:val="00693099"/>
    <w:rsid w:val="006939EF"/>
    <w:rsid w:val="00693AD0"/>
    <w:rsid w:val="00693F2B"/>
    <w:rsid w:val="00694043"/>
    <w:rsid w:val="00695F02"/>
    <w:rsid w:val="0069675C"/>
    <w:rsid w:val="006973BF"/>
    <w:rsid w:val="006A0296"/>
    <w:rsid w:val="006A1A72"/>
    <w:rsid w:val="006A37C2"/>
    <w:rsid w:val="006A42F7"/>
    <w:rsid w:val="006A5EC6"/>
    <w:rsid w:val="006A6592"/>
    <w:rsid w:val="006B0E6A"/>
    <w:rsid w:val="006C14A6"/>
    <w:rsid w:val="006C21A7"/>
    <w:rsid w:val="006C2F13"/>
    <w:rsid w:val="006C48A6"/>
    <w:rsid w:val="006D10C7"/>
    <w:rsid w:val="006D135F"/>
    <w:rsid w:val="006D5A16"/>
    <w:rsid w:val="006D74EE"/>
    <w:rsid w:val="006E1324"/>
    <w:rsid w:val="006E25F2"/>
    <w:rsid w:val="006E3E73"/>
    <w:rsid w:val="006E6AC8"/>
    <w:rsid w:val="006E7C71"/>
    <w:rsid w:val="006F1857"/>
    <w:rsid w:val="006F1AFD"/>
    <w:rsid w:val="006F47AA"/>
    <w:rsid w:val="00700008"/>
    <w:rsid w:val="00700589"/>
    <w:rsid w:val="00702CE0"/>
    <w:rsid w:val="007032D9"/>
    <w:rsid w:val="007035F5"/>
    <w:rsid w:val="007049C8"/>
    <w:rsid w:val="007072CC"/>
    <w:rsid w:val="007077C0"/>
    <w:rsid w:val="00710D94"/>
    <w:rsid w:val="00711037"/>
    <w:rsid w:val="007117B5"/>
    <w:rsid w:val="007118FD"/>
    <w:rsid w:val="007127D6"/>
    <w:rsid w:val="00715999"/>
    <w:rsid w:val="00716104"/>
    <w:rsid w:val="00720024"/>
    <w:rsid w:val="0072016F"/>
    <w:rsid w:val="00720729"/>
    <w:rsid w:val="0072082F"/>
    <w:rsid w:val="00721E76"/>
    <w:rsid w:val="00726939"/>
    <w:rsid w:val="00726C77"/>
    <w:rsid w:val="007306A2"/>
    <w:rsid w:val="00730ED9"/>
    <w:rsid w:val="007310B8"/>
    <w:rsid w:val="00731709"/>
    <w:rsid w:val="0073184F"/>
    <w:rsid w:val="00732E85"/>
    <w:rsid w:val="00744C49"/>
    <w:rsid w:val="00744FF9"/>
    <w:rsid w:val="00747744"/>
    <w:rsid w:val="00747FAE"/>
    <w:rsid w:val="0075069C"/>
    <w:rsid w:val="0075074B"/>
    <w:rsid w:val="007511A9"/>
    <w:rsid w:val="00751790"/>
    <w:rsid w:val="00751CE1"/>
    <w:rsid w:val="00753128"/>
    <w:rsid w:val="0075371C"/>
    <w:rsid w:val="00753754"/>
    <w:rsid w:val="00753CCA"/>
    <w:rsid w:val="007555DC"/>
    <w:rsid w:val="00756892"/>
    <w:rsid w:val="007601E4"/>
    <w:rsid w:val="007601E5"/>
    <w:rsid w:val="00760F25"/>
    <w:rsid w:val="00765685"/>
    <w:rsid w:val="0076660D"/>
    <w:rsid w:val="00766EBE"/>
    <w:rsid w:val="007775DE"/>
    <w:rsid w:val="00780608"/>
    <w:rsid w:val="00781097"/>
    <w:rsid w:val="00782FFC"/>
    <w:rsid w:val="00783786"/>
    <w:rsid w:val="007848E8"/>
    <w:rsid w:val="0079130E"/>
    <w:rsid w:val="00791ACD"/>
    <w:rsid w:val="00791BF2"/>
    <w:rsid w:val="00792E45"/>
    <w:rsid w:val="00793899"/>
    <w:rsid w:val="0079411A"/>
    <w:rsid w:val="007964E0"/>
    <w:rsid w:val="0079656C"/>
    <w:rsid w:val="00797C8A"/>
    <w:rsid w:val="007A3830"/>
    <w:rsid w:val="007A39F9"/>
    <w:rsid w:val="007A51B4"/>
    <w:rsid w:val="007A591F"/>
    <w:rsid w:val="007A647F"/>
    <w:rsid w:val="007A6D63"/>
    <w:rsid w:val="007B0F59"/>
    <w:rsid w:val="007B1117"/>
    <w:rsid w:val="007B1BE5"/>
    <w:rsid w:val="007B2F52"/>
    <w:rsid w:val="007B3DE4"/>
    <w:rsid w:val="007B480E"/>
    <w:rsid w:val="007B51BB"/>
    <w:rsid w:val="007B5490"/>
    <w:rsid w:val="007B5805"/>
    <w:rsid w:val="007B5A1B"/>
    <w:rsid w:val="007B65B7"/>
    <w:rsid w:val="007C0D4F"/>
    <w:rsid w:val="007C25DE"/>
    <w:rsid w:val="007C470E"/>
    <w:rsid w:val="007C6F9A"/>
    <w:rsid w:val="007D375D"/>
    <w:rsid w:val="007D5BD2"/>
    <w:rsid w:val="007D6DBD"/>
    <w:rsid w:val="007D70E9"/>
    <w:rsid w:val="007E0FAD"/>
    <w:rsid w:val="007E18BA"/>
    <w:rsid w:val="007E2332"/>
    <w:rsid w:val="007E2FBC"/>
    <w:rsid w:val="007E351B"/>
    <w:rsid w:val="007E76AC"/>
    <w:rsid w:val="007F1919"/>
    <w:rsid w:val="007F2DBB"/>
    <w:rsid w:val="007F56ED"/>
    <w:rsid w:val="007F57E6"/>
    <w:rsid w:val="007F7761"/>
    <w:rsid w:val="008005C2"/>
    <w:rsid w:val="008019CD"/>
    <w:rsid w:val="00802A5D"/>
    <w:rsid w:val="00803A3B"/>
    <w:rsid w:val="00803F12"/>
    <w:rsid w:val="008059B0"/>
    <w:rsid w:val="008074EC"/>
    <w:rsid w:val="00813F44"/>
    <w:rsid w:val="008146E5"/>
    <w:rsid w:val="00814C3A"/>
    <w:rsid w:val="00815A7A"/>
    <w:rsid w:val="008161F1"/>
    <w:rsid w:val="00817AD6"/>
    <w:rsid w:val="008202C0"/>
    <w:rsid w:val="008213BA"/>
    <w:rsid w:val="00821BF1"/>
    <w:rsid w:val="00822E27"/>
    <w:rsid w:val="00823395"/>
    <w:rsid w:val="008237BE"/>
    <w:rsid w:val="00826767"/>
    <w:rsid w:val="00826DCA"/>
    <w:rsid w:val="00827451"/>
    <w:rsid w:val="0083038B"/>
    <w:rsid w:val="0083192A"/>
    <w:rsid w:val="0083305F"/>
    <w:rsid w:val="00833ED6"/>
    <w:rsid w:val="00834980"/>
    <w:rsid w:val="00835B5E"/>
    <w:rsid w:val="008361CA"/>
    <w:rsid w:val="00837838"/>
    <w:rsid w:val="00840880"/>
    <w:rsid w:val="00842A2D"/>
    <w:rsid w:val="00844F64"/>
    <w:rsid w:val="0084507B"/>
    <w:rsid w:val="00845902"/>
    <w:rsid w:val="00845980"/>
    <w:rsid w:val="00847155"/>
    <w:rsid w:val="008476E6"/>
    <w:rsid w:val="00847C5E"/>
    <w:rsid w:val="00851662"/>
    <w:rsid w:val="008516BE"/>
    <w:rsid w:val="008547BE"/>
    <w:rsid w:val="00854A6E"/>
    <w:rsid w:val="008554C2"/>
    <w:rsid w:val="00855A69"/>
    <w:rsid w:val="008560BE"/>
    <w:rsid w:val="008565CC"/>
    <w:rsid w:val="00856924"/>
    <w:rsid w:val="00857EF3"/>
    <w:rsid w:val="00862906"/>
    <w:rsid w:val="00865DBA"/>
    <w:rsid w:val="00866BEA"/>
    <w:rsid w:val="00866D85"/>
    <w:rsid w:val="0087092E"/>
    <w:rsid w:val="00871B4D"/>
    <w:rsid w:val="00872497"/>
    <w:rsid w:val="008760A8"/>
    <w:rsid w:val="00876C7A"/>
    <w:rsid w:val="00876D37"/>
    <w:rsid w:val="008857A5"/>
    <w:rsid w:val="008857C8"/>
    <w:rsid w:val="00885D94"/>
    <w:rsid w:val="008862B0"/>
    <w:rsid w:val="00886DAD"/>
    <w:rsid w:val="0089329F"/>
    <w:rsid w:val="0089467B"/>
    <w:rsid w:val="008956B2"/>
    <w:rsid w:val="008959ED"/>
    <w:rsid w:val="00896312"/>
    <w:rsid w:val="008A22BA"/>
    <w:rsid w:val="008A4D9B"/>
    <w:rsid w:val="008A7405"/>
    <w:rsid w:val="008A7FB9"/>
    <w:rsid w:val="008B1015"/>
    <w:rsid w:val="008B1CDC"/>
    <w:rsid w:val="008B281D"/>
    <w:rsid w:val="008B7205"/>
    <w:rsid w:val="008C0386"/>
    <w:rsid w:val="008C2C7B"/>
    <w:rsid w:val="008C2DAA"/>
    <w:rsid w:val="008C3E59"/>
    <w:rsid w:val="008C44C6"/>
    <w:rsid w:val="008C7470"/>
    <w:rsid w:val="008D2B7D"/>
    <w:rsid w:val="008D3B07"/>
    <w:rsid w:val="008D60D8"/>
    <w:rsid w:val="008D7147"/>
    <w:rsid w:val="008E0296"/>
    <w:rsid w:val="008E09E4"/>
    <w:rsid w:val="008E1230"/>
    <w:rsid w:val="008E1B58"/>
    <w:rsid w:val="008E2154"/>
    <w:rsid w:val="008E2BEA"/>
    <w:rsid w:val="008E5A19"/>
    <w:rsid w:val="008E663A"/>
    <w:rsid w:val="008E72D9"/>
    <w:rsid w:val="008F0805"/>
    <w:rsid w:val="008F0B69"/>
    <w:rsid w:val="008F120C"/>
    <w:rsid w:val="008F393E"/>
    <w:rsid w:val="008F3E91"/>
    <w:rsid w:val="008F65C7"/>
    <w:rsid w:val="008F6E0B"/>
    <w:rsid w:val="008F744B"/>
    <w:rsid w:val="009000E7"/>
    <w:rsid w:val="009006A6"/>
    <w:rsid w:val="00902586"/>
    <w:rsid w:val="0090287A"/>
    <w:rsid w:val="0090460C"/>
    <w:rsid w:val="009046F7"/>
    <w:rsid w:val="00905416"/>
    <w:rsid w:val="00907035"/>
    <w:rsid w:val="00910396"/>
    <w:rsid w:val="00910DBE"/>
    <w:rsid w:val="009121A3"/>
    <w:rsid w:val="00913C91"/>
    <w:rsid w:val="00914BD1"/>
    <w:rsid w:val="0091731D"/>
    <w:rsid w:val="00920EE2"/>
    <w:rsid w:val="00921100"/>
    <w:rsid w:val="00922352"/>
    <w:rsid w:val="009278CC"/>
    <w:rsid w:val="00931606"/>
    <w:rsid w:val="00932D40"/>
    <w:rsid w:val="0093333F"/>
    <w:rsid w:val="009370A0"/>
    <w:rsid w:val="00941C74"/>
    <w:rsid w:val="00942934"/>
    <w:rsid w:val="00944E49"/>
    <w:rsid w:val="009473BF"/>
    <w:rsid w:val="00951DF2"/>
    <w:rsid w:val="0095215D"/>
    <w:rsid w:val="00954614"/>
    <w:rsid w:val="00954A51"/>
    <w:rsid w:val="009561BD"/>
    <w:rsid w:val="0096203E"/>
    <w:rsid w:val="00962450"/>
    <w:rsid w:val="009639D7"/>
    <w:rsid w:val="0096461E"/>
    <w:rsid w:val="00964F90"/>
    <w:rsid w:val="00965575"/>
    <w:rsid w:val="00965B7C"/>
    <w:rsid w:val="009716DF"/>
    <w:rsid w:val="0097507C"/>
    <w:rsid w:val="00975427"/>
    <w:rsid w:val="00975526"/>
    <w:rsid w:val="00977D0D"/>
    <w:rsid w:val="009801B1"/>
    <w:rsid w:val="00981A76"/>
    <w:rsid w:val="00981FE5"/>
    <w:rsid w:val="009826D2"/>
    <w:rsid w:val="009832D1"/>
    <w:rsid w:val="00985351"/>
    <w:rsid w:val="00987CC3"/>
    <w:rsid w:val="009906F9"/>
    <w:rsid w:val="0099188D"/>
    <w:rsid w:val="0099191E"/>
    <w:rsid w:val="0099235F"/>
    <w:rsid w:val="0099245C"/>
    <w:rsid w:val="009929CE"/>
    <w:rsid w:val="00996990"/>
    <w:rsid w:val="0099796C"/>
    <w:rsid w:val="00997FFD"/>
    <w:rsid w:val="009A2428"/>
    <w:rsid w:val="009A3A15"/>
    <w:rsid w:val="009A4A55"/>
    <w:rsid w:val="009A4EB4"/>
    <w:rsid w:val="009A68E9"/>
    <w:rsid w:val="009B422D"/>
    <w:rsid w:val="009B59B2"/>
    <w:rsid w:val="009B5A8E"/>
    <w:rsid w:val="009B7366"/>
    <w:rsid w:val="009C09F4"/>
    <w:rsid w:val="009C2B40"/>
    <w:rsid w:val="009C381F"/>
    <w:rsid w:val="009D0116"/>
    <w:rsid w:val="009D02A2"/>
    <w:rsid w:val="009D23CD"/>
    <w:rsid w:val="009D61E7"/>
    <w:rsid w:val="009D7763"/>
    <w:rsid w:val="009E2277"/>
    <w:rsid w:val="009E3FC4"/>
    <w:rsid w:val="009E46EF"/>
    <w:rsid w:val="009E4E95"/>
    <w:rsid w:val="009E7505"/>
    <w:rsid w:val="009F1152"/>
    <w:rsid w:val="009F1CAC"/>
    <w:rsid w:val="009F2E1E"/>
    <w:rsid w:val="009F3E78"/>
    <w:rsid w:val="009F5C6F"/>
    <w:rsid w:val="009F7787"/>
    <w:rsid w:val="00A0167F"/>
    <w:rsid w:val="00A02297"/>
    <w:rsid w:val="00A02799"/>
    <w:rsid w:val="00A028D1"/>
    <w:rsid w:val="00A034CB"/>
    <w:rsid w:val="00A04CFE"/>
    <w:rsid w:val="00A070B7"/>
    <w:rsid w:val="00A070F2"/>
    <w:rsid w:val="00A07225"/>
    <w:rsid w:val="00A10A19"/>
    <w:rsid w:val="00A12795"/>
    <w:rsid w:val="00A1403E"/>
    <w:rsid w:val="00A14153"/>
    <w:rsid w:val="00A1750F"/>
    <w:rsid w:val="00A178DA"/>
    <w:rsid w:val="00A17B48"/>
    <w:rsid w:val="00A20B61"/>
    <w:rsid w:val="00A2149D"/>
    <w:rsid w:val="00A2238D"/>
    <w:rsid w:val="00A229B9"/>
    <w:rsid w:val="00A230B7"/>
    <w:rsid w:val="00A25B7C"/>
    <w:rsid w:val="00A25CFD"/>
    <w:rsid w:val="00A2689D"/>
    <w:rsid w:val="00A26D42"/>
    <w:rsid w:val="00A30970"/>
    <w:rsid w:val="00A31AEE"/>
    <w:rsid w:val="00A31E00"/>
    <w:rsid w:val="00A32103"/>
    <w:rsid w:val="00A34705"/>
    <w:rsid w:val="00A36BFE"/>
    <w:rsid w:val="00A37E8B"/>
    <w:rsid w:val="00A40139"/>
    <w:rsid w:val="00A40743"/>
    <w:rsid w:val="00A408A0"/>
    <w:rsid w:val="00A40E0F"/>
    <w:rsid w:val="00A453ED"/>
    <w:rsid w:val="00A45439"/>
    <w:rsid w:val="00A45DF6"/>
    <w:rsid w:val="00A47156"/>
    <w:rsid w:val="00A471E8"/>
    <w:rsid w:val="00A5201C"/>
    <w:rsid w:val="00A52227"/>
    <w:rsid w:val="00A535F5"/>
    <w:rsid w:val="00A53F48"/>
    <w:rsid w:val="00A53FD4"/>
    <w:rsid w:val="00A578B9"/>
    <w:rsid w:val="00A57CE1"/>
    <w:rsid w:val="00A600C5"/>
    <w:rsid w:val="00A62E3D"/>
    <w:rsid w:val="00A63288"/>
    <w:rsid w:val="00A63D8E"/>
    <w:rsid w:val="00A641A5"/>
    <w:rsid w:val="00A70CC3"/>
    <w:rsid w:val="00A712CE"/>
    <w:rsid w:val="00A74268"/>
    <w:rsid w:val="00A749A0"/>
    <w:rsid w:val="00A759CD"/>
    <w:rsid w:val="00A779BD"/>
    <w:rsid w:val="00A80D8D"/>
    <w:rsid w:val="00A812A1"/>
    <w:rsid w:val="00A816E7"/>
    <w:rsid w:val="00A81C80"/>
    <w:rsid w:val="00A86961"/>
    <w:rsid w:val="00A87974"/>
    <w:rsid w:val="00A9325C"/>
    <w:rsid w:val="00A94966"/>
    <w:rsid w:val="00A964F1"/>
    <w:rsid w:val="00AA0FE3"/>
    <w:rsid w:val="00AA13A5"/>
    <w:rsid w:val="00AA1FEA"/>
    <w:rsid w:val="00AA2162"/>
    <w:rsid w:val="00AA523D"/>
    <w:rsid w:val="00AA6DAC"/>
    <w:rsid w:val="00AA7ACD"/>
    <w:rsid w:val="00AB1170"/>
    <w:rsid w:val="00AB1495"/>
    <w:rsid w:val="00AB1D27"/>
    <w:rsid w:val="00AB7188"/>
    <w:rsid w:val="00AB787A"/>
    <w:rsid w:val="00AC0989"/>
    <w:rsid w:val="00AC0DD5"/>
    <w:rsid w:val="00AC149E"/>
    <w:rsid w:val="00AC1AEF"/>
    <w:rsid w:val="00AC36EF"/>
    <w:rsid w:val="00AC3F40"/>
    <w:rsid w:val="00AC51C2"/>
    <w:rsid w:val="00AC6958"/>
    <w:rsid w:val="00AC725B"/>
    <w:rsid w:val="00AC7276"/>
    <w:rsid w:val="00AD0E6A"/>
    <w:rsid w:val="00AD428E"/>
    <w:rsid w:val="00AD4863"/>
    <w:rsid w:val="00AD64C3"/>
    <w:rsid w:val="00AD777B"/>
    <w:rsid w:val="00AE051B"/>
    <w:rsid w:val="00AE15CC"/>
    <w:rsid w:val="00AE1FB1"/>
    <w:rsid w:val="00AE23B8"/>
    <w:rsid w:val="00AE379B"/>
    <w:rsid w:val="00AE5980"/>
    <w:rsid w:val="00AE6B0B"/>
    <w:rsid w:val="00AE6CC1"/>
    <w:rsid w:val="00AF03BE"/>
    <w:rsid w:val="00AF27F6"/>
    <w:rsid w:val="00AF3832"/>
    <w:rsid w:val="00AF43BF"/>
    <w:rsid w:val="00AF761D"/>
    <w:rsid w:val="00AF777B"/>
    <w:rsid w:val="00B00235"/>
    <w:rsid w:val="00B02A6B"/>
    <w:rsid w:val="00B065DE"/>
    <w:rsid w:val="00B0691D"/>
    <w:rsid w:val="00B10BC2"/>
    <w:rsid w:val="00B118A0"/>
    <w:rsid w:val="00B125C4"/>
    <w:rsid w:val="00B13C38"/>
    <w:rsid w:val="00B14162"/>
    <w:rsid w:val="00B14618"/>
    <w:rsid w:val="00B15D62"/>
    <w:rsid w:val="00B17017"/>
    <w:rsid w:val="00B2063C"/>
    <w:rsid w:val="00B20B55"/>
    <w:rsid w:val="00B20EE5"/>
    <w:rsid w:val="00B21F45"/>
    <w:rsid w:val="00B23333"/>
    <w:rsid w:val="00B26664"/>
    <w:rsid w:val="00B26763"/>
    <w:rsid w:val="00B30073"/>
    <w:rsid w:val="00B32056"/>
    <w:rsid w:val="00B34F8C"/>
    <w:rsid w:val="00B369F1"/>
    <w:rsid w:val="00B36EBB"/>
    <w:rsid w:val="00B405B9"/>
    <w:rsid w:val="00B41835"/>
    <w:rsid w:val="00B45620"/>
    <w:rsid w:val="00B47747"/>
    <w:rsid w:val="00B47859"/>
    <w:rsid w:val="00B55E08"/>
    <w:rsid w:val="00B56C71"/>
    <w:rsid w:val="00B57574"/>
    <w:rsid w:val="00B5762F"/>
    <w:rsid w:val="00B6190E"/>
    <w:rsid w:val="00B62777"/>
    <w:rsid w:val="00B64DB4"/>
    <w:rsid w:val="00B66A3D"/>
    <w:rsid w:val="00B6749B"/>
    <w:rsid w:val="00B677A3"/>
    <w:rsid w:val="00B6799D"/>
    <w:rsid w:val="00B7187B"/>
    <w:rsid w:val="00B73E6D"/>
    <w:rsid w:val="00B7735B"/>
    <w:rsid w:val="00B82051"/>
    <w:rsid w:val="00B83310"/>
    <w:rsid w:val="00B83FBD"/>
    <w:rsid w:val="00B84595"/>
    <w:rsid w:val="00B84EBC"/>
    <w:rsid w:val="00B84FBF"/>
    <w:rsid w:val="00B85068"/>
    <w:rsid w:val="00B8567A"/>
    <w:rsid w:val="00B86255"/>
    <w:rsid w:val="00B86626"/>
    <w:rsid w:val="00B87D79"/>
    <w:rsid w:val="00B910FE"/>
    <w:rsid w:val="00B93F37"/>
    <w:rsid w:val="00B941E0"/>
    <w:rsid w:val="00B95626"/>
    <w:rsid w:val="00B9703B"/>
    <w:rsid w:val="00B97170"/>
    <w:rsid w:val="00B97D7D"/>
    <w:rsid w:val="00BA099B"/>
    <w:rsid w:val="00BA1F38"/>
    <w:rsid w:val="00BA7B33"/>
    <w:rsid w:val="00BA7BC8"/>
    <w:rsid w:val="00BB033D"/>
    <w:rsid w:val="00BB0CA4"/>
    <w:rsid w:val="00BB1258"/>
    <w:rsid w:val="00BB29BC"/>
    <w:rsid w:val="00BB3508"/>
    <w:rsid w:val="00BB35B7"/>
    <w:rsid w:val="00BB64C7"/>
    <w:rsid w:val="00BC28AE"/>
    <w:rsid w:val="00BC42C0"/>
    <w:rsid w:val="00BC488D"/>
    <w:rsid w:val="00BC5830"/>
    <w:rsid w:val="00BC5B38"/>
    <w:rsid w:val="00BD17EE"/>
    <w:rsid w:val="00BE1052"/>
    <w:rsid w:val="00BE1CCB"/>
    <w:rsid w:val="00BE468B"/>
    <w:rsid w:val="00BE55FF"/>
    <w:rsid w:val="00BE6294"/>
    <w:rsid w:val="00BE6556"/>
    <w:rsid w:val="00BF04D0"/>
    <w:rsid w:val="00BF2C62"/>
    <w:rsid w:val="00BF4341"/>
    <w:rsid w:val="00BF4472"/>
    <w:rsid w:val="00BF47A6"/>
    <w:rsid w:val="00BF74C8"/>
    <w:rsid w:val="00BF7952"/>
    <w:rsid w:val="00BF7E6D"/>
    <w:rsid w:val="00C03CDC"/>
    <w:rsid w:val="00C04486"/>
    <w:rsid w:val="00C11398"/>
    <w:rsid w:val="00C1363C"/>
    <w:rsid w:val="00C14F67"/>
    <w:rsid w:val="00C158E8"/>
    <w:rsid w:val="00C15966"/>
    <w:rsid w:val="00C15F5E"/>
    <w:rsid w:val="00C15FFF"/>
    <w:rsid w:val="00C1701F"/>
    <w:rsid w:val="00C17AF0"/>
    <w:rsid w:val="00C20CE7"/>
    <w:rsid w:val="00C2102C"/>
    <w:rsid w:val="00C223C8"/>
    <w:rsid w:val="00C231DB"/>
    <w:rsid w:val="00C2683B"/>
    <w:rsid w:val="00C304A2"/>
    <w:rsid w:val="00C31190"/>
    <w:rsid w:val="00C35712"/>
    <w:rsid w:val="00C36CF0"/>
    <w:rsid w:val="00C373C4"/>
    <w:rsid w:val="00C404BE"/>
    <w:rsid w:val="00C41534"/>
    <w:rsid w:val="00C41BC2"/>
    <w:rsid w:val="00C41FF7"/>
    <w:rsid w:val="00C42039"/>
    <w:rsid w:val="00C444F2"/>
    <w:rsid w:val="00C44ADD"/>
    <w:rsid w:val="00C45CD9"/>
    <w:rsid w:val="00C501C6"/>
    <w:rsid w:val="00C512A6"/>
    <w:rsid w:val="00C542C2"/>
    <w:rsid w:val="00C548A8"/>
    <w:rsid w:val="00C5505B"/>
    <w:rsid w:val="00C55EEE"/>
    <w:rsid w:val="00C6010C"/>
    <w:rsid w:val="00C60A89"/>
    <w:rsid w:val="00C627DE"/>
    <w:rsid w:val="00C63CA9"/>
    <w:rsid w:val="00C662B1"/>
    <w:rsid w:val="00C67194"/>
    <w:rsid w:val="00C70A03"/>
    <w:rsid w:val="00C754F8"/>
    <w:rsid w:val="00C768D1"/>
    <w:rsid w:val="00C77810"/>
    <w:rsid w:val="00C80716"/>
    <w:rsid w:val="00C8585D"/>
    <w:rsid w:val="00C87431"/>
    <w:rsid w:val="00C87908"/>
    <w:rsid w:val="00C87FD6"/>
    <w:rsid w:val="00C909CC"/>
    <w:rsid w:val="00C91F8D"/>
    <w:rsid w:val="00C96FA3"/>
    <w:rsid w:val="00C97806"/>
    <w:rsid w:val="00C97CA7"/>
    <w:rsid w:val="00CA12E4"/>
    <w:rsid w:val="00CA2220"/>
    <w:rsid w:val="00CA26CC"/>
    <w:rsid w:val="00CA27B7"/>
    <w:rsid w:val="00CA456D"/>
    <w:rsid w:val="00CA585D"/>
    <w:rsid w:val="00CA58FF"/>
    <w:rsid w:val="00CA7E06"/>
    <w:rsid w:val="00CB04C8"/>
    <w:rsid w:val="00CB06AF"/>
    <w:rsid w:val="00CB3B30"/>
    <w:rsid w:val="00CB5347"/>
    <w:rsid w:val="00CC1D19"/>
    <w:rsid w:val="00CC3220"/>
    <w:rsid w:val="00CC41B6"/>
    <w:rsid w:val="00CC41E6"/>
    <w:rsid w:val="00CC43BB"/>
    <w:rsid w:val="00CC6973"/>
    <w:rsid w:val="00CC7A67"/>
    <w:rsid w:val="00CC7D4E"/>
    <w:rsid w:val="00CD0235"/>
    <w:rsid w:val="00CD0A06"/>
    <w:rsid w:val="00CD1539"/>
    <w:rsid w:val="00CD33B3"/>
    <w:rsid w:val="00CD5F55"/>
    <w:rsid w:val="00CE0DF0"/>
    <w:rsid w:val="00CE152B"/>
    <w:rsid w:val="00CE35B3"/>
    <w:rsid w:val="00CE54A8"/>
    <w:rsid w:val="00CE5FAE"/>
    <w:rsid w:val="00CE6DB5"/>
    <w:rsid w:val="00CE747F"/>
    <w:rsid w:val="00CF04F0"/>
    <w:rsid w:val="00CF3F0C"/>
    <w:rsid w:val="00CF4FC9"/>
    <w:rsid w:val="00D0021F"/>
    <w:rsid w:val="00D0126F"/>
    <w:rsid w:val="00D02A61"/>
    <w:rsid w:val="00D034C8"/>
    <w:rsid w:val="00D049F0"/>
    <w:rsid w:val="00D05D4A"/>
    <w:rsid w:val="00D05D4C"/>
    <w:rsid w:val="00D07432"/>
    <w:rsid w:val="00D07D3C"/>
    <w:rsid w:val="00D11D00"/>
    <w:rsid w:val="00D13188"/>
    <w:rsid w:val="00D13852"/>
    <w:rsid w:val="00D13859"/>
    <w:rsid w:val="00D13E5B"/>
    <w:rsid w:val="00D149F6"/>
    <w:rsid w:val="00D15393"/>
    <w:rsid w:val="00D1744B"/>
    <w:rsid w:val="00D2028F"/>
    <w:rsid w:val="00D21F38"/>
    <w:rsid w:val="00D254AC"/>
    <w:rsid w:val="00D26384"/>
    <w:rsid w:val="00D26C0D"/>
    <w:rsid w:val="00D32EBB"/>
    <w:rsid w:val="00D33457"/>
    <w:rsid w:val="00D34F08"/>
    <w:rsid w:val="00D351D5"/>
    <w:rsid w:val="00D360A1"/>
    <w:rsid w:val="00D42F5D"/>
    <w:rsid w:val="00D433A5"/>
    <w:rsid w:val="00D4630B"/>
    <w:rsid w:val="00D548E9"/>
    <w:rsid w:val="00D55F79"/>
    <w:rsid w:val="00D5662D"/>
    <w:rsid w:val="00D612D2"/>
    <w:rsid w:val="00D61485"/>
    <w:rsid w:val="00D616B5"/>
    <w:rsid w:val="00D61F96"/>
    <w:rsid w:val="00D62EF9"/>
    <w:rsid w:val="00D640EF"/>
    <w:rsid w:val="00D64C98"/>
    <w:rsid w:val="00D64EC1"/>
    <w:rsid w:val="00D64F3C"/>
    <w:rsid w:val="00D65309"/>
    <w:rsid w:val="00D6592A"/>
    <w:rsid w:val="00D66BEE"/>
    <w:rsid w:val="00D6723A"/>
    <w:rsid w:val="00D70115"/>
    <w:rsid w:val="00D716AB"/>
    <w:rsid w:val="00D745CE"/>
    <w:rsid w:val="00D74D86"/>
    <w:rsid w:val="00D75AE7"/>
    <w:rsid w:val="00D767F9"/>
    <w:rsid w:val="00D7797C"/>
    <w:rsid w:val="00D816D9"/>
    <w:rsid w:val="00D822E1"/>
    <w:rsid w:val="00D8291C"/>
    <w:rsid w:val="00D82DC1"/>
    <w:rsid w:val="00D837D3"/>
    <w:rsid w:val="00D86A33"/>
    <w:rsid w:val="00D87459"/>
    <w:rsid w:val="00D87C3C"/>
    <w:rsid w:val="00D90416"/>
    <w:rsid w:val="00D92A3E"/>
    <w:rsid w:val="00D92C36"/>
    <w:rsid w:val="00D94526"/>
    <w:rsid w:val="00D96C91"/>
    <w:rsid w:val="00D97173"/>
    <w:rsid w:val="00D9779F"/>
    <w:rsid w:val="00DA13E5"/>
    <w:rsid w:val="00DA5605"/>
    <w:rsid w:val="00DA6F7F"/>
    <w:rsid w:val="00DB3D10"/>
    <w:rsid w:val="00DB4142"/>
    <w:rsid w:val="00DB51DE"/>
    <w:rsid w:val="00DB6AAB"/>
    <w:rsid w:val="00DB70CE"/>
    <w:rsid w:val="00DC487A"/>
    <w:rsid w:val="00DC4AC5"/>
    <w:rsid w:val="00DC4E05"/>
    <w:rsid w:val="00DC6503"/>
    <w:rsid w:val="00DC7B39"/>
    <w:rsid w:val="00DD07EB"/>
    <w:rsid w:val="00DD0829"/>
    <w:rsid w:val="00DD2D66"/>
    <w:rsid w:val="00DD5DE6"/>
    <w:rsid w:val="00DD7DDF"/>
    <w:rsid w:val="00DE1535"/>
    <w:rsid w:val="00DE1813"/>
    <w:rsid w:val="00DE205C"/>
    <w:rsid w:val="00DE2D5A"/>
    <w:rsid w:val="00DE548F"/>
    <w:rsid w:val="00DF016E"/>
    <w:rsid w:val="00DF0AD0"/>
    <w:rsid w:val="00DF1849"/>
    <w:rsid w:val="00DF1DE5"/>
    <w:rsid w:val="00DF226F"/>
    <w:rsid w:val="00DF2562"/>
    <w:rsid w:val="00DF28CD"/>
    <w:rsid w:val="00DF379D"/>
    <w:rsid w:val="00E0054F"/>
    <w:rsid w:val="00E01517"/>
    <w:rsid w:val="00E0239E"/>
    <w:rsid w:val="00E03CC9"/>
    <w:rsid w:val="00E045A9"/>
    <w:rsid w:val="00E06D4C"/>
    <w:rsid w:val="00E06DC1"/>
    <w:rsid w:val="00E07C33"/>
    <w:rsid w:val="00E10829"/>
    <w:rsid w:val="00E12806"/>
    <w:rsid w:val="00E144FA"/>
    <w:rsid w:val="00E15FC0"/>
    <w:rsid w:val="00E2007F"/>
    <w:rsid w:val="00E201D6"/>
    <w:rsid w:val="00E20943"/>
    <w:rsid w:val="00E21081"/>
    <w:rsid w:val="00E21B53"/>
    <w:rsid w:val="00E22B77"/>
    <w:rsid w:val="00E23C6E"/>
    <w:rsid w:val="00E25CB3"/>
    <w:rsid w:val="00E25FCD"/>
    <w:rsid w:val="00E26FC8"/>
    <w:rsid w:val="00E30C66"/>
    <w:rsid w:val="00E3107D"/>
    <w:rsid w:val="00E31608"/>
    <w:rsid w:val="00E3721A"/>
    <w:rsid w:val="00E4004F"/>
    <w:rsid w:val="00E408FA"/>
    <w:rsid w:val="00E40BEB"/>
    <w:rsid w:val="00E45AE7"/>
    <w:rsid w:val="00E45C08"/>
    <w:rsid w:val="00E46AAF"/>
    <w:rsid w:val="00E50B31"/>
    <w:rsid w:val="00E51703"/>
    <w:rsid w:val="00E5265A"/>
    <w:rsid w:val="00E54BE3"/>
    <w:rsid w:val="00E56BD2"/>
    <w:rsid w:val="00E56E31"/>
    <w:rsid w:val="00E60AB4"/>
    <w:rsid w:val="00E62398"/>
    <w:rsid w:val="00E62599"/>
    <w:rsid w:val="00E653C5"/>
    <w:rsid w:val="00E65487"/>
    <w:rsid w:val="00E66723"/>
    <w:rsid w:val="00E72D8A"/>
    <w:rsid w:val="00E73AFC"/>
    <w:rsid w:val="00E764D6"/>
    <w:rsid w:val="00E77065"/>
    <w:rsid w:val="00E778F3"/>
    <w:rsid w:val="00E804F3"/>
    <w:rsid w:val="00E81A31"/>
    <w:rsid w:val="00E81C76"/>
    <w:rsid w:val="00E8275B"/>
    <w:rsid w:val="00E829D2"/>
    <w:rsid w:val="00E82A2A"/>
    <w:rsid w:val="00E82C58"/>
    <w:rsid w:val="00E83F81"/>
    <w:rsid w:val="00E8599D"/>
    <w:rsid w:val="00E86834"/>
    <w:rsid w:val="00E87DCA"/>
    <w:rsid w:val="00E9119C"/>
    <w:rsid w:val="00E932B2"/>
    <w:rsid w:val="00E93784"/>
    <w:rsid w:val="00E9483F"/>
    <w:rsid w:val="00E94892"/>
    <w:rsid w:val="00E94D07"/>
    <w:rsid w:val="00E956CC"/>
    <w:rsid w:val="00E95D84"/>
    <w:rsid w:val="00E966EB"/>
    <w:rsid w:val="00EA08A3"/>
    <w:rsid w:val="00EA11E8"/>
    <w:rsid w:val="00EA3CA5"/>
    <w:rsid w:val="00EA51CE"/>
    <w:rsid w:val="00EA7C80"/>
    <w:rsid w:val="00EB1D69"/>
    <w:rsid w:val="00EB319F"/>
    <w:rsid w:val="00EB32A0"/>
    <w:rsid w:val="00EB3BAB"/>
    <w:rsid w:val="00EB41CC"/>
    <w:rsid w:val="00EB48BC"/>
    <w:rsid w:val="00EB523B"/>
    <w:rsid w:val="00EB5D71"/>
    <w:rsid w:val="00EB5DAC"/>
    <w:rsid w:val="00EB735E"/>
    <w:rsid w:val="00EC1390"/>
    <w:rsid w:val="00EC772C"/>
    <w:rsid w:val="00ED1F70"/>
    <w:rsid w:val="00ED40AD"/>
    <w:rsid w:val="00ED4471"/>
    <w:rsid w:val="00ED475F"/>
    <w:rsid w:val="00ED5039"/>
    <w:rsid w:val="00ED7454"/>
    <w:rsid w:val="00EE02B5"/>
    <w:rsid w:val="00EE03B6"/>
    <w:rsid w:val="00EE0A93"/>
    <w:rsid w:val="00EE2124"/>
    <w:rsid w:val="00EE3411"/>
    <w:rsid w:val="00EE3EAC"/>
    <w:rsid w:val="00EE480A"/>
    <w:rsid w:val="00EE4A7B"/>
    <w:rsid w:val="00EF0B1C"/>
    <w:rsid w:val="00EF0E8B"/>
    <w:rsid w:val="00EF1A45"/>
    <w:rsid w:val="00EF3378"/>
    <w:rsid w:val="00EF3CB0"/>
    <w:rsid w:val="00EF4CFB"/>
    <w:rsid w:val="00EF6030"/>
    <w:rsid w:val="00EF6864"/>
    <w:rsid w:val="00EF7643"/>
    <w:rsid w:val="00F01EDD"/>
    <w:rsid w:val="00F028C1"/>
    <w:rsid w:val="00F02985"/>
    <w:rsid w:val="00F03266"/>
    <w:rsid w:val="00F03C9F"/>
    <w:rsid w:val="00F041E8"/>
    <w:rsid w:val="00F04A53"/>
    <w:rsid w:val="00F05374"/>
    <w:rsid w:val="00F058E7"/>
    <w:rsid w:val="00F05CC2"/>
    <w:rsid w:val="00F069C5"/>
    <w:rsid w:val="00F06AD2"/>
    <w:rsid w:val="00F072CD"/>
    <w:rsid w:val="00F131D0"/>
    <w:rsid w:val="00F1401F"/>
    <w:rsid w:val="00F145D2"/>
    <w:rsid w:val="00F17A1D"/>
    <w:rsid w:val="00F2003D"/>
    <w:rsid w:val="00F22818"/>
    <w:rsid w:val="00F228F6"/>
    <w:rsid w:val="00F22C20"/>
    <w:rsid w:val="00F2321D"/>
    <w:rsid w:val="00F237A7"/>
    <w:rsid w:val="00F23E0B"/>
    <w:rsid w:val="00F25DD2"/>
    <w:rsid w:val="00F260C3"/>
    <w:rsid w:val="00F26B4B"/>
    <w:rsid w:val="00F32CC0"/>
    <w:rsid w:val="00F334E9"/>
    <w:rsid w:val="00F33D40"/>
    <w:rsid w:val="00F36B76"/>
    <w:rsid w:val="00F36CB4"/>
    <w:rsid w:val="00F402B2"/>
    <w:rsid w:val="00F407C2"/>
    <w:rsid w:val="00F4247E"/>
    <w:rsid w:val="00F43AAD"/>
    <w:rsid w:val="00F44003"/>
    <w:rsid w:val="00F44684"/>
    <w:rsid w:val="00F475B4"/>
    <w:rsid w:val="00F51BA4"/>
    <w:rsid w:val="00F56BC1"/>
    <w:rsid w:val="00F575E6"/>
    <w:rsid w:val="00F60518"/>
    <w:rsid w:val="00F60549"/>
    <w:rsid w:val="00F612E4"/>
    <w:rsid w:val="00F62814"/>
    <w:rsid w:val="00F62AC1"/>
    <w:rsid w:val="00F63DB5"/>
    <w:rsid w:val="00F63EC3"/>
    <w:rsid w:val="00F6410A"/>
    <w:rsid w:val="00F65253"/>
    <w:rsid w:val="00F65F65"/>
    <w:rsid w:val="00F66670"/>
    <w:rsid w:val="00F66C4D"/>
    <w:rsid w:val="00F674E9"/>
    <w:rsid w:val="00F7063A"/>
    <w:rsid w:val="00F710B6"/>
    <w:rsid w:val="00F726AA"/>
    <w:rsid w:val="00F72DA4"/>
    <w:rsid w:val="00F73D7F"/>
    <w:rsid w:val="00F74471"/>
    <w:rsid w:val="00F750B4"/>
    <w:rsid w:val="00F769D4"/>
    <w:rsid w:val="00F805B2"/>
    <w:rsid w:val="00F81E03"/>
    <w:rsid w:val="00F853F3"/>
    <w:rsid w:val="00F85F14"/>
    <w:rsid w:val="00F86C08"/>
    <w:rsid w:val="00F87789"/>
    <w:rsid w:val="00F92C64"/>
    <w:rsid w:val="00F93826"/>
    <w:rsid w:val="00F94177"/>
    <w:rsid w:val="00F94EC8"/>
    <w:rsid w:val="00F95CE0"/>
    <w:rsid w:val="00F973BF"/>
    <w:rsid w:val="00FA042A"/>
    <w:rsid w:val="00FA1453"/>
    <w:rsid w:val="00FB0B24"/>
    <w:rsid w:val="00FB15C7"/>
    <w:rsid w:val="00FB18C6"/>
    <w:rsid w:val="00FB240A"/>
    <w:rsid w:val="00FB5EBA"/>
    <w:rsid w:val="00FB72A0"/>
    <w:rsid w:val="00FC0642"/>
    <w:rsid w:val="00FC116D"/>
    <w:rsid w:val="00FC1D4A"/>
    <w:rsid w:val="00FC20CA"/>
    <w:rsid w:val="00FC5F4D"/>
    <w:rsid w:val="00FC600D"/>
    <w:rsid w:val="00FC72E2"/>
    <w:rsid w:val="00FD0300"/>
    <w:rsid w:val="00FD14CB"/>
    <w:rsid w:val="00FD215A"/>
    <w:rsid w:val="00FD4353"/>
    <w:rsid w:val="00FD482D"/>
    <w:rsid w:val="00FD5DAC"/>
    <w:rsid w:val="00FD68F7"/>
    <w:rsid w:val="00FE189E"/>
    <w:rsid w:val="00FE1FD5"/>
    <w:rsid w:val="00FE2F48"/>
    <w:rsid w:val="00FE6995"/>
    <w:rsid w:val="00FF025B"/>
    <w:rsid w:val="00FF11C2"/>
    <w:rsid w:val="00FF141B"/>
    <w:rsid w:val="00FF5917"/>
    <w:rsid w:val="00FF6501"/>
    <w:rsid w:val="0EDD793A"/>
    <w:rsid w:val="12235C07"/>
    <w:rsid w:val="2A081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1CFDD8"/>
  <w15:docId w15:val="{04ABB0D4-BE5B-434C-8FAB-8736D1335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CC6"/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D74D8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D74D86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6203E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340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6203E"/>
    <w:rPr>
      <w:rFonts w:cs="Times New Roman"/>
      <w:sz w:val="2"/>
    </w:rPr>
  </w:style>
  <w:style w:type="paragraph" w:styleId="Footer">
    <w:name w:val="footer"/>
    <w:basedOn w:val="Normal"/>
    <w:link w:val="FooterChar"/>
    <w:uiPriority w:val="99"/>
    <w:rsid w:val="00962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6203E"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B773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6203E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265D3B"/>
    <w:pPr>
      <w:tabs>
        <w:tab w:val="right" w:pos="9072"/>
      </w:tabs>
      <w:ind w:left="708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96203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D67B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0D67B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96203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74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6203E"/>
    <w:rPr>
      <w:rFonts w:cs="Times New Roman"/>
      <w:b/>
      <w:bCs/>
      <w:sz w:val="20"/>
      <w:szCs w:val="20"/>
    </w:rPr>
  </w:style>
  <w:style w:type="paragraph" w:customStyle="1" w:styleId="Default">
    <w:name w:val="Default"/>
    <w:rsid w:val="005748D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Bullet2">
    <w:name w:val="Bullet 2"/>
    <w:basedOn w:val="Normal"/>
    <w:uiPriority w:val="99"/>
    <w:rsid w:val="00571F93"/>
    <w:pPr>
      <w:spacing w:after="60"/>
    </w:pPr>
    <w:rPr>
      <w:rFonts w:ascii="Arial" w:hAnsi="Arial" w:cs="Arial"/>
    </w:rPr>
  </w:style>
  <w:style w:type="character" w:customStyle="1" w:styleId="A5">
    <w:name w:val="A5"/>
    <w:uiPriority w:val="99"/>
    <w:rsid w:val="00E82A2A"/>
    <w:rPr>
      <w:color w:val="000000"/>
    </w:rPr>
  </w:style>
  <w:style w:type="paragraph" w:styleId="Revision">
    <w:name w:val="Revision"/>
    <w:hidden/>
    <w:uiPriority w:val="99"/>
    <w:semiHidden/>
    <w:rsid w:val="008074EC"/>
    <w:rPr>
      <w:sz w:val="20"/>
      <w:szCs w:val="20"/>
    </w:rPr>
  </w:style>
  <w:style w:type="character" w:customStyle="1" w:styleId="A4">
    <w:name w:val="A4"/>
    <w:uiPriority w:val="99"/>
    <w:rsid w:val="004678B5"/>
    <w:rPr>
      <w:color w:val="000000"/>
    </w:rPr>
  </w:style>
  <w:style w:type="paragraph" w:styleId="ListParagraph">
    <w:name w:val="List Paragraph"/>
    <w:basedOn w:val="Normal"/>
    <w:uiPriority w:val="34"/>
    <w:qFormat/>
    <w:rsid w:val="006646EC"/>
    <w:pPr>
      <w:ind w:left="720"/>
      <w:contextualSpacing/>
    </w:pPr>
  </w:style>
  <w:style w:type="table" w:styleId="TableGrid">
    <w:name w:val="Table Grid"/>
    <w:basedOn w:val="TableNormal"/>
    <w:locked/>
    <w:rsid w:val="003111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4EC1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924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9245C"/>
    <w:rPr>
      <w:sz w:val="20"/>
      <w:szCs w:val="20"/>
    </w:rPr>
  </w:style>
  <w:style w:type="character" w:customStyle="1" w:styleId="BodyTextChar1">
    <w:name w:val="Body Text Char1"/>
    <w:locked/>
    <w:rsid w:val="0099245C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904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9042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48A6"/>
    <w:rPr>
      <w:color w:val="0000FF" w:themeColor="hyperlink"/>
      <w:u w:val="single"/>
    </w:rPr>
  </w:style>
  <w:style w:type="paragraph" w:styleId="Title">
    <w:name w:val="Title"/>
    <w:basedOn w:val="Header"/>
    <w:link w:val="TitleChar"/>
    <w:qFormat/>
    <w:locked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paragraph" w:customStyle="1" w:styleId="HelpText">
    <w:name w:val="Help Text"/>
    <w:basedOn w:val="Normal"/>
    <w:link w:val="HelpTextChar"/>
    <w:qFormat/>
    <w:rsid w:val="001E4FE9"/>
    <w:rPr>
      <w:rFonts w:ascii="Tahoma" w:hAnsi="Tahoma" w:cs="Tahoma"/>
      <w:color w:val="A6A6A6" w:themeColor="background1" w:themeShade="A6"/>
    </w:rPr>
  </w:style>
  <w:style w:type="character" w:customStyle="1" w:styleId="HelpTextChar">
    <w:name w:val="Help Text Char"/>
    <w:basedOn w:val="DefaultParagraphFont"/>
    <w:link w:val="HelpText"/>
    <w:rsid w:val="001E4FE9"/>
    <w:rPr>
      <w:rFonts w:ascii="Tahoma" w:hAnsi="Tahoma" w:cs="Tahoma"/>
      <w:color w:val="A6A6A6" w:themeColor="background1" w:themeShade="A6"/>
      <w:sz w:val="20"/>
      <w:szCs w:val="20"/>
    </w:rPr>
  </w:style>
  <w:style w:type="paragraph" w:customStyle="1" w:styleId="paragraph">
    <w:name w:val="paragraph"/>
    <w:basedOn w:val="Normal"/>
    <w:rsid w:val="00262F22"/>
    <w:pPr>
      <w:spacing w:before="100" w:beforeAutospacing="1" w:after="100" w:afterAutospacing="1"/>
    </w:pPr>
    <w:rPr>
      <w:rFonts w:eastAsia="Times New Roman"/>
      <w:sz w:val="24"/>
      <w:szCs w:val="24"/>
      <w:lang w:eastAsia="zh-CN" w:bidi="he-IL"/>
    </w:rPr>
  </w:style>
  <w:style w:type="character" w:customStyle="1" w:styleId="normaltextrun">
    <w:name w:val="normaltextrun"/>
    <w:basedOn w:val="DefaultParagraphFont"/>
    <w:rsid w:val="00262F22"/>
  </w:style>
  <w:style w:type="character" w:customStyle="1" w:styleId="eop">
    <w:name w:val="eop"/>
    <w:basedOn w:val="DefaultParagraphFont"/>
    <w:rsid w:val="00262F2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099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955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5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5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62346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essica.p.bautista@medtronic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s.fcasurgilatamssc@medtronic.com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customXml" Target="../customXml/item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6" ma:contentTypeDescription="Crie um novo documento." ma:contentTypeScope="" ma:versionID="6bb589bb706aa702ba6372de770704d5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d4b3e0f50920a0592fec4b64aa4bef41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  <SharedWithUsers xmlns="ed9853b6-8764-44e6-9878-5ebcfaae20bf">
      <UserInfo>
        <DisplayName/>
        <AccountId xsi:nil="true"/>
        <AccountType/>
      </UserInfo>
    </SharedWithUsers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Props1.xml><?xml version="1.0" encoding="utf-8"?>
<ds:datastoreItem xmlns:ds="http://schemas.openxmlformats.org/officeDocument/2006/customXml" ds:itemID="{46264749-27DE-4D22-8C00-74DAA1E45D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11FCE-BF06-4C52-AA5B-24DD0350F5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D867B4-48BF-405C-B533-1B30D514A7EE}"/>
</file>

<file path=customXml/itemProps4.xml><?xml version="1.0" encoding="utf-8"?>
<ds:datastoreItem xmlns:ds="http://schemas.openxmlformats.org/officeDocument/2006/customXml" ds:itemID="{3156D44D-1AF8-475A-8C82-684CCFB219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2</Words>
  <Characters>2436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ar Doctor[address to investigator for US version</vt:lpstr>
      <vt:lpstr>Dear Doctor[address to investigator for US version</vt:lpstr>
    </vt:vector>
  </TitlesOfParts>
  <Company>Medtronic, Inc</Company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Doctor[address to investigator for US version</dc:title>
  <dc:creator>Moskal, Suzie</dc:creator>
  <cp:keywords>Medtronic Controlled</cp:keywords>
  <cp:lastModifiedBy>Bautista, Jessica</cp:lastModifiedBy>
  <cp:revision>2</cp:revision>
  <cp:lastPrinted>2017-11-17T15:48:00Z</cp:lastPrinted>
  <dcterms:created xsi:type="dcterms:W3CDTF">2023-08-16T20:17:00Z</dcterms:created>
  <dcterms:modified xsi:type="dcterms:W3CDTF">2023-08-16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TitusGUID">
    <vt:lpwstr>c2e538cc-ef4f-4d70-905d-2a9b6259fa32</vt:lpwstr>
  </property>
  <property fmtid="{D5CDD505-2E9C-101B-9397-08002B2CF9AE}" pid="4" name="Classification">
    <vt:lpwstr>MedtronicControlled</vt:lpwstr>
  </property>
  <property fmtid="{D5CDD505-2E9C-101B-9397-08002B2CF9AE}" pid="5" name="Order">
    <vt:r8>22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  <property fmtid="{D5CDD505-2E9C-101B-9397-08002B2CF9AE}" pid="13" name="eDOCS AutoSave">
    <vt:lpwstr>20230816143903702</vt:lpwstr>
  </property>
  <property fmtid="{D5CDD505-2E9C-101B-9397-08002B2CF9AE}" pid="14" name="TaxCatchAll">
    <vt:lpwstr/>
  </property>
  <property fmtid="{D5CDD505-2E9C-101B-9397-08002B2CF9AE}" pid="15" name="IMAGEN">
    <vt:lpwstr/>
  </property>
  <property fmtid="{D5CDD505-2E9C-101B-9397-08002B2CF9AE}" pid="16" name="lcf76f155ced4ddcb4097134ff3c332f">
    <vt:lpwstr/>
  </property>
</Properties>
</file>